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6CF8" w:rsidRDefault="00877EF7" w:rsidP="00AF340C">
      <w:pPr>
        <w:spacing w:after="0" w:line="240" w:lineRule="auto"/>
        <w:jc w:val="center"/>
      </w:pPr>
      <w:r>
        <w:rPr>
          <w:noProof/>
        </w:rPr>
        <w:drawing>
          <wp:inline distT="0" distB="0" distL="0" distR="0">
            <wp:extent cx="1914525" cy="646250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SU-stacked (2)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0197" cy="668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340C" w:rsidRDefault="00AF340C" w:rsidP="00AF340C">
      <w:pPr>
        <w:spacing w:after="0" w:line="240" w:lineRule="auto"/>
        <w:jc w:val="center"/>
        <w:rPr>
          <w:rFonts w:ascii="Futura Hv BT" w:hAnsi="Futura Hv BT"/>
        </w:rPr>
      </w:pPr>
      <w:r w:rsidRPr="00AF340C">
        <w:rPr>
          <w:rFonts w:ascii="Futura Hv BT" w:hAnsi="Futura Hv BT"/>
        </w:rPr>
        <w:t>Graduate Program of Study</w:t>
      </w:r>
    </w:p>
    <w:p w:rsidR="00BD4A42" w:rsidRDefault="00BD4A42" w:rsidP="00AF340C">
      <w:pPr>
        <w:spacing w:after="0" w:line="240" w:lineRule="auto"/>
        <w:jc w:val="center"/>
        <w:rPr>
          <w:rFonts w:ascii="Futura Hv BT" w:hAnsi="Futura Hv BT"/>
        </w:rPr>
      </w:pPr>
    </w:p>
    <w:tbl>
      <w:tblPr>
        <w:tblStyle w:val="TableGrid"/>
        <w:tblW w:w="11036" w:type="dxa"/>
        <w:tblLayout w:type="fixed"/>
        <w:tblLook w:val="04A0" w:firstRow="1" w:lastRow="0" w:firstColumn="1" w:lastColumn="0" w:noHBand="0" w:noVBand="1"/>
      </w:tblPr>
      <w:tblGrid>
        <w:gridCol w:w="1183"/>
        <w:gridCol w:w="2190"/>
        <w:gridCol w:w="256"/>
        <w:gridCol w:w="241"/>
        <w:gridCol w:w="542"/>
        <w:gridCol w:w="738"/>
        <w:gridCol w:w="607"/>
        <w:gridCol w:w="85"/>
        <w:gridCol w:w="501"/>
        <w:gridCol w:w="907"/>
        <w:gridCol w:w="1300"/>
        <w:gridCol w:w="2250"/>
        <w:gridCol w:w="236"/>
      </w:tblGrid>
      <w:tr w:rsidR="00B01583" w:rsidTr="00010CA3">
        <w:trPr>
          <w:gridAfter w:val="1"/>
          <w:wAfter w:w="236" w:type="dxa"/>
          <w:trHeight w:val="432"/>
        </w:trPr>
        <w:tc>
          <w:tcPr>
            <w:tcW w:w="387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1583" w:rsidRPr="00060CC8" w:rsidRDefault="00B01583" w:rsidP="00BD4A42">
            <w:pPr>
              <w:rPr>
                <w:rFonts w:ascii="Cambria" w:hAnsi="Cambria" w:cstheme="majorHAnsi"/>
                <w:b/>
                <w:szCs w:val="20"/>
              </w:rPr>
            </w:pPr>
            <w:r w:rsidRPr="00060CC8">
              <w:rPr>
                <w:rFonts w:ascii="Cambria" w:hAnsi="Cambria"/>
                <w:b/>
                <w:szCs w:val="16"/>
              </w:rPr>
              <w:t>Degree</w:t>
            </w:r>
            <w:r w:rsidRPr="00060CC8">
              <w:rPr>
                <w:rFonts w:ascii="Cambria" w:hAnsi="Cambria"/>
                <w:szCs w:val="16"/>
              </w:rPr>
              <w:t xml:space="preserve">: </w:t>
            </w:r>
            <w:sdt>
              <w:sdtPr>
                <w:rPr>
                  <w:rFonts w:ascii="Cambria" w:hAnsi="Cambria"/>
                  <w:szCs w:val="16"/>
                </w:rPr>
                <w:id w:val="720409969"/>
              </w:sdtPr>
              <w:sdtEndPr/>
              <w:sdtContent>
                <w:r w:rsidR="00AA19F0">
                  <w:rPr>
                    <w:rFonts w:ascii="Cambria" w:hAnsi="Cambria"/>
                    <w:szCs w:val="16"/>
                  </w:rPr>
                  <w:t>Doctor of Philosophy, Ph.D.</w:t>
                </w:r>
              </w:sdtContent>
            </w:sdt>
            <w:r w:rsidRPr="00060CC8">
              <w:rPr>
                <w:rFonts w:ascii="Cambria" w:hAnsi="Cambria"/>
                <w:szCs w:val="16"/>
              </w:rPr>
              <w:tab/>
            </w:r>
          </w:p>
        </w:tc>
        <w:tc>
          <w:tcPr>
            <w:tcW w:w="188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1583" w:rsidRPr="00060CC8" w:rsidRDefault="00B01583" w:rsidP="00BD4A42">
            <w:pPr>
              <w:rPr>
                <w:rFonts w:ascii="Cambria" w:hAnsi="Cambria" w:cstheme="majorHAnsi"/>
                <w:b/>
                <w:szCs w:val="20"/>
              </w:rPr>
            </w:pPr>
            <w:r w:rsidRPr="00060CC8">
              <w:rPr>
                <w:rFonts w:ascii="Cambria" w:hAnsi="Cambria"/>
                <w:b/>
                <w:szCs w:val="16"/>
              </w:rPr>
              <w:t>Major</w:t>
            </w:r>
            <w:r w:rsidRPr="00060CC8">
              <w:rPr>
                <w:rFonts w:ascii="Cambria" w:hAnsi="Cambria"/>
                <w:szCs w:val="16"/>
              </w:rPr>
              <w:t>:</w:t>
            </w:r>
            <w:r w:rsidR="00AD1A6E">
              <w:rPr>
                <w:rFonts w:ascii="Cambria" w:hAnsi="Cambria"/>
                <w:szCs w:val="16"/>
              </w:rPr>
              <w:t xml:space="preserve"> </w:t>
            </w:r>
            <w:sdt>
              <w:sdtPr>
                <w:rPr>
                  <w:rFonts w:ascii="Cambria" w:hAnsi="Cambria"/>
                  <w:szCs w:val="16"/>
                </w:rPr>
                <w:id w:val="254489928"/>
              </w:sdtPr>
              <w:sdtEndPr/>
              <w:sdtContent>
                <w:r w:rsidR="00AD1A6E">
                  <w:rPr>
                    <w:rFonts w:ascii="Cambria" w:hAnsi="Cambria"/>
                    <w:szCs w:val="16"/>
                  </w:rPr>
                  <w:t>Microbiology</w:t>
                </w:r>
              </w:sdtContent>
            </w:sdt>
            <w:r w:rsidRPr="00060CC8">
              <w:rPr>
                <w:rFonts w:ascii="Cambria" w:hAnsi="Cambria"/>
                <w:szCs w:val="16"/>
              </w:rPr>
              <w:tab/>
            </w:r>
            <w:r w:rsidRPr="00060CC8">
              <w:rPr>
                <w:rFonts w:ascii="Cambria" w:hAnsi="Cambria"/>
                <w:szCs w:val="16"/>
              </w:rPr>
              <w:tab/>
            </w:r>
          </w:p>
        </w:tc>
        <w:tc>
          <w:tcPr>
            <w:tcW w:w="5043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1583" w:rsidRPr="00060CC8" w:rsidRDefault="00B01583" w:rsidP="00010CA3">
            <w:pPr>
              <w:rPr>
                <w:rFonts w:ascii="Cambria" w:hAnsi="Cambria" w:cstheme="majorHAnsi"/>
                <w:b/>
                <w:szCs w:val="20"/>
              </w:rPr>
            </w:pPr>
          </w:p>
        </w:tc>
      </w:tr>
      <w:tr w:rsidR="00B01583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595959"/>
          </w:tcPr>
          <w:p w:rsidR="00B01583" w:rsidRPr="00BD4A42" w:rsidRDefault="00B01583" w:rsidP="00AF340C">
            <w:pPr>
              <w:jc w:val="center"/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</w:pPr>
            <w:r w:rsidRPr="00BD4A42"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  <w:t>STUDENT INFORMATION</w:t>
            </w:r>
          </w:p>
        </w:tc>
      </w:tr>
      <w:tr w:rsidR="00B01583" w:rsidTr="0043477A">
        <w:trPr>
          <w:gridAfter w:val="1"/>
          <w:wAfter w:w="23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060CC8">
            <w:pPr>
              <w:spacing w:line="4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Name: </w:t>
            </w:r>
            <w:sdt>
              <w:sdtPr>
                <w:rPr>
                  <w:sz w:val="20"/>
                  <w:szCs w:val="20"/>
                </w:rPr>
                <w:alias w:val="Name"/>
                <w:tag w:val="Name"/>
                <w:id w:val="1083415649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56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060CC8">
            <w:pPr>
              <w:spacing w:line="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Major advisor: </w:t>
            </w:r>
            <w:sdt>
              <w:sdtPr>
                <w:rPr>
                  <w:sz w:val="20"/>
                  <w:szCs w:val="20"/>
                </w:rPr>
                <w:alias w:val="Major advisor"/>
                <w:tag w:val="Major advisor"/>
                <w:id w:val="-1936121879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B01583" w:rsidTr="0043477A">
        <w:trPr>
          <w:gridAfter w:val="1"/>
          <w:wAfter w:w="23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060CC8">
            <w:pPr>
              <w:spacing w:line="4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Email: </w:t>
            </w:r>
            <w:sdt>
              <w:sdtPr>
                <w:rPr>
                  <w:sz w:val="20"/>
                  <w:szCs w:val="20"/>
                </w:rPr>
                <w:alias w:val="Email"/>
                <w:tag w:val="Email"/>
                <w:id w:val="704440593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5650" w:type="dxa"/>
            <w:gridSpan w:val="6"/>
            <w:vMerge w:val="restart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060CC8">
            <w:pPr>
              <w:spacing w:line="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Committee members: </w:t>
            </w:r>
            <w:sdt>
              <w:sdtPr>
                <w:rPr>
                  <w:sz w:val="20"/>
                  <w:szCs w:val="20"/>
                </w:rPr>
                <w:alias w:val="Committee members"/>
                <w:tag w:val="Committee members"/>
                <w:id w:val="447747600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  <w:r w:rsidRPr="00060CC8">
              <w:rPr>
                <w:sz w:val="20"/>
                <w:szCs w:val="20"/>
              </w:rPr>
              <w:t xml:space="preserve">, </w:t>
            </w:r>
            <w:sdt>
              <w:sdtPr>
                <w:rPr>
                  <w:sz w:val="20"/>
                  <w:szCs w:val="20"/>
                </w:rPr>
                <w:id w:val="-1542820337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  <w:r w:rsidRPr="00060CC8">
              <w:rPr>
                <w:sz w:val="20"/>
                <w:szCs w:val="20"/>
              </w:rPr>
              <w:t>,</w:t>
            </w:r>
            <w:sdt>
              <w:sdtPr>
                <w:rPr>
                  <w:sz w:val="20"/>
                  <w:szCs w:val="20"/>
                </w:rPr>
                <w:id w:val="-2129152899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  <w:r w:rsidRPr="00060CC8">
              <w:rPr>
                <w:sz w:val="20"/>
                <w:szCs w:val="20"/>
              </w:rPr>
              <w:t>,</w:t>
            </w:r>
            <w:sdt>
              <w:sdtPr>
                <w:rPr>
                  <w:sz w:val="20"/>
                  <w:szCs w:val="20"/>
                </w:rPr>
                <w:id w:val="-2074191726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  <w:r w:rsidRPr="00060CC8">
              <w:rPr>
                <w:sz w:val="20"/>
                <w:szCs w:val="20"/>
              </w:rPr>
              <w:t>,</w:t>
            </w:r>
            <w:sdt>
              <w:sdtPr>
                <w:rPr>
                  <w:sz w:val="20"/>
                  <w:szCs w:val="20"/>
                </w:rPr>
                <w:id w:val="619415836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B01583" w:rsidTr="0043477A">
        <w:trPr>
          <w:gridAfter w:val="1"/>
          <w:wAfter w:w="23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060CC8">
            <w:pPr>
              <w:spacing w:line="4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Phone number: </w:t>
            </w:r>
            <w:sdt>
              <w:sdtPr>
                <w:rPr>
                  <w:sz w:val="20"/>
                  <w:szCs w:val="20"/>
                </w:rPr>
                <w:alias w:val="Phone number"/>
                <w:tag w:val="Phone number"/>
                <w:id w:val="1013414706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5650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BD4A42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</w:tr>
      <w:tr w:rsidR="00B01583" w:rsidTr="0043477A">
        <w:trPr>
          <w:gridAfter w:val="1"/>
          <w:wAfter w:w="23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2E1BEA" w:rsidP="00060CC8">
            <w:pPr>
              <w:spacing w:line="4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Banner</w:t>
            </w:r>
            <w:r w:rsidR="00B01583" w:rsidRPr="00060CC8">
              <w:rPr>
                <w:sz w:val="20"/>
                <w:szCs w:val="20"/>
              </w:rPr>
              <w:t xml:space="preserve"> ID: </w:t>
            </w:r>
            <w:sdt>
              <w:sdtPr>
                <w:rPr>
                  <w:sz w:val="20"/>
                  <w:szCs w:val="20"/>
                </w:rPr>
                <w:alias w:val="Bengal ID"/>
                <w:tag w:val="Bengal ID"/>
                <w:id w:val="-437606297"/>
                <w:showingPlcHdr/>
                <w:text/>
              </w:sdtPr>
              <w:sdtEndPr/>
              <w:sdtContent>
                <w:r w:rsidR="00B01583"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5650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BD4A42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</w:tr>
      <w:tr w:rsidR="00B01583" w:rsidTr="0043477A">
        <w:trPr>
          <w:gridAfter w:val="1"/>
          <w:wAfter w:w="23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060CC8">
            <w:pPr>
              <w:tabs>
                <w:tab w:val="left" w:pos="4710"/>
              </w:tabs>
              <w:spacing w:line="4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Expected Graduation Date:  </w:t>
            </w:r>
            <w:sdt>
              <w:sdtPr>
                <w:rPr>
                  <w:sz w:val="20"/>
                  <w:szCs w:val="20"/>
                </w:rPr>
                <w:alias w:val="Semester"/>
                <w:tag w:val="Semester"/>
                <w:id w:val="771204009"/>
                <w:showingPlcHdr/>
                <w:comboBox>
                  <w:listItem w:value="Choose an item."/>
                  <w:listItem w:displayText="May" w:value="May"/>
                  <w:listItem w:displayText="August" w:value="August"/>
                  <w:listItem w:displayText="Decem" w:value="Decem"/>
                </w:comboBox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hoose an item.</w:t>
                </w:r>
              </w:sdtContent>
            </w:sdt>
            <w:r w:rsidRPr="00060CC8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alias w:val="Year"/>
                <w:tag w:val="Year"/>
                <w:id w:val="-144057852"/>
                <w:showingPlcHdr/>
                <w:comboBox>
                  <w:listItem w:value="Choose an item."/>
                  <w:listItem w:displayText="2018" w:value="2018"/>
                  <w:listItem w:displayText="2019" w:value="2019"/>
                  <w:listItem w:displayText="2020" w:value="2020"/>
                  <w:listItem w:displayText="2021" w:value="2021"/>
                  <w:listItem w:displayText="2022" w:value="2022"/>
                </w:comboBox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hoose an item.</w:t>
                </w:r>
              </w:sdtContent>
            </w:sdt>
            <w:r w:rsidRPr="00060CC8">
              <w:rPr>
                <w:sz w:val="20"/>
                <w:szCs w:val="20"/>
              </w:rPr>
              <w:tab/>
            </w:r>
          </w:p>
        </w:tc>
        <w:tc>
          <w:tcPr>
            <w:tcW w:w="56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060CC8">
            <w:pPr>
              <w:spacing w:line="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GFR: </w:t>
            </w:r>
            <w:sdt>
              <w:sdtPr>
                <w:rPr>
                  <w:sz w:val="20"/>
                  <w:szCs w:val="20"/>
                </w:rPr>
                <w:id w:val="1411958416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B01583" w:rsidTr="0043477A">
        <w:trPr>
          <w:gridAfter w:val="1"/>
          <w:wAfter w:w="23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060CC8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Date: </w:t>
            </w:r>
            <w:sdt>
              <w:sdtPr>
                <w:rPr>
                  <w:sz w:val="20"/>
                  <w:szCs w:val="20"/>
                </w:rPr>
                <w:alias w:val="Date"/>
                <w:tag w:val="Date"/>
                <w:id w:val="-2139710636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  <w:r w:rsidRPr="00060CC8">
              <w:rPr>
                <w:sz w:val="20"/>
                <w:szCs w:val="20"/>
              </w:rPr>
              <w:t xml:space="preserve"> </w:t>
            </w:r>
          </w:p>
        </w:tc>
        <w:tc>
          <w:tcPr>
            <w:tcW w:w="56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060CC8">
            <w:pPr>
              <w:spacing w:line="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Catalog year: </w:t>
            </w:r>
            <w:sdt>
              <w:sdtPr>
                <w:rPr>
                  <w:sz w:val="20"/>
                  <w:szCs w:val="20"/>
                </w:rPr>
                <w:alias w:val="Catalog year"/>
                <w:tag w:val="Catalog year"/>
                <w:id w:val="-887499957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B01583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595959"/>
          </w:tcPr>
          <w:p w:rsidR="00B01583" w:rsidRPr="00BD4A42" w:rsidRDefault="00B01583" w:rsidP="00AF340C">
            <w:pPr>
              <w:jc w:val="center"/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</w:pPr>
            <w:r w:rsidRPr="00BD4A42"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  <w:t>DEGREE PROGRAM COURSES</w:t>
            </w:r>
          </w:p>
        </w:tc>
      </w:tr>
      <w:tr w:rsidR="0043477A" w:rsidRPr="00AF340C" w:rsidTr="0043477A">
        <w:trPr>
          <w:gridAfter w:val="1"/>
          <w:wAfter w:w="236" w:type="dxa"/>
        </w:trPr>
        <w:tc>
          <w:tcPr>
            <w:tcW w:w="1183" w:type="dxa"/>
            <w:tcBorders>
              <w:top w:val="nil"/>
            </w:tcBorders>
          </w:tcPr>
          <w:p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Prefix/Num</w:t>
            </w:r>
          </w:p>
        </w:tc>
        <w:tc>
          <w:tcPr>
            <w:tcW w:w="2446" w:type="dxa"/>
            <w:gridSpan w:val="2"/>
            <w:tcBorders>
              <w:top w:val="nil"/>
            </w:tcBorders>
          </w:tcPr>
          <w:p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Title</w:t>
            </w:r>
          </w:p>
        </w:tc>
        <w:tc>
          <w:tcPr>
            <w:tcW w:w="783" w:type="dxa"/>
            <w:gridSpan w:val="2"/>
            <w:tcBorders>
              <w:top w:val="nil"/>
            </w:tcBorders>
          </w:tcPr>
          <w:p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Credits</w:t>
            </w:r>
          </w:p>
        </w:tc>
        <w:tc>
          <w:tcPr>
            <w:tcW w:w="1345" w:type="dxa"/>
            <w:gridSpan w:val="2"/>
            <w:tcBorders>
              <w:top w:val="nil"/>
            </w:tcBorders>
          </w:tcPr>
          <w:p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Semester</w:t>
            </w:r>
          </w:p>
        </w:tc>
        <w:tc>
          <w:tcPr>
            <w:tcW w:w="586" w:type="dxa"/>
            <w:gridSpan w:val="2"/>
            <w:tcBorders>
              <w:top w:val="nil"/>
            </w:tcBorders>
          </w:tcPr>
          <w:p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Year</w:t>
            </w:r>
          </w:p>
        </w:tc>
        <w:tc>
          <w:tcPr>
            <w:tcW w:w="2207" w:type="dxa"/>
            <w:gridSpan w:val="2"/>
            <w:tcBorders>
              <w:top w:val="nil"/>
            </w:tcBorders>
          </w:tcPr>
          <w:p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Grade</w:t>
            </w:r>
          </w:p>
        </w:tc>
        <w:tc>
          <w:tcPr>
            <w:tcW w:w="2250" w:type="dxa"/>
            <w:tcBorders>
              <w:top w:val="nil"/>
            </w:tcBorders>
          </w:tcPr>
          <w:p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Notes</w:t>
            </w:r>
          </w:p>
        </w:tc>
      </w:tr>
      <w:tr w:rsidR="0043477A" w:rsidTr="0043477A">
        <w:trPr>
          <w:gridAfter w:val="1"/>
          <w:wAfter w:w="236" w:type="dxa"/>
        </w:trPr>
        <w:tc>
          <w:tcPr>
            <w:tcW w:w="10800" w:type="dxa"/>
            <w:gridSpan w:val="12"/>
            <w:shd w:val="clear" w:color="auto" w:fill="EEECE1"/>
          </w:tcPr>
          <w:p w:rsidR="0043477A" w:rsidRPr="00060CC8" w:rsidRDefault="0043477A" w:rsidP="00424EA0">
            <w:pPr>
              <w:rPr>
                <w:rFonts w:asciiTheme="majorHAnsi" w:hAnsiTheme="majorHAnsi" w:cstheme="majorHAnsi"/>
                <w:b/>
                <w:szCs w:val="20"/>
              </w:rPr>
            </w:pPr>
            <w:r w:rsidRPr="00060CC8">
              <w:rPr>
                <w:rFonts w:asciiTheme="majorHAnsi" w:hAnsiTheme="majorHAnsi" w:cstheme="majorHAnsi"/>
                <w:b/>
                <w:szCs w:val="20"/>
              </w:rPr>
              <w:t>General Requirements</w:t>
            </w:r>
          </w:p>
        </w:tc>
      </w:tr>
      <w:tr w:rsidR="0043477A" w:rsidTr="0043477A">
        <w:trPr>
          <w:gridAfter w:val="1"/>
          <w:wAfter w:w="236" w:type="dxa"/>
        </w:trPr>
        <w:tc>
          <w:tcPr>
            <w:tcW w:w="1183" w:type="dxa"/>
          </w:tcPr>
          <w:p w:rsidR="0043477A" w:rsidRPr="00AF340C" w:rsidRDefault="00AA19F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90</w:t>
            </w:r>
          </w:p>
        </w:tc>
        <w:tc>
          <w:tcPr>
            <w:tcW w:w="2446" w:type="dxa"/>
            <w:gridSpan w:val="2"/>
          </w:tcPr>
          <w:p w:rsidR="0043477A" w:rsidRPr="00AF340C" w:rsidRDefault="00AA19F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Careers in Life Sciences</w:t>
            </w:r>
          </w:p>
        </w:tc>
        <w:tc>
          <w:tcPr>
            <w:tcW w:w="783" w:type="dxa"/>
            <w:gridSpan w:val="2"/>
          </w:tcPr>
          <w:p w:rsidR="0043477A" w:rsidRPr="00AF340C" w:rsidRDefault="00AA19F0" w:rsidP="00060CC8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1407530843"/>
            <w:placeholder>
              <w:docPart w:val="093EC971EBA9407FA0F0E1135DD40FEA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:rsidR="0043477A" w:rsidRDefault="0043477A" w:rsidP="00060CC8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:rsidR="0043477A" w:rsidRPr="000A4107" w:rsidRDefault="0043477A" w:rsidP="00060CC8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1639383668"/>
            <w:placeholder>
              <w:docPart w:val="8895D49C3385412B8196F91B379A55D3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:rsidR="0043477A" w:rsidRDefault="0043477A" w:rsidP="00060CC8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:rsidR="0043477A" w:rsidRDefault="0043477A" w:rsidP="00060CC8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:rsidTr="0043477A">
        <w:trPr>
          <w:gridAfter w:val="1"/>
          <w:wAfter w:w="236" w:type="dxa"/>
        </w:trPr>
        <w:tc>
          <w:tcPr>
            <w:tcW w:w="1183" w:type="dxa"/>
          </w:tcPr>
          <w:p w:rsidR="0043477A" w:rsidRPr="00AF340C" w:rsidRDefault="00AA19F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05</w:t>
            </w:r>
          </w:p>
        </w:tc>
        <w:tc>
          <w:tcPr>
            <w:tcW w:w="2446" w:type="dxa"/>
            <w:gridSpan w:val="2"/>
          </w:tcPr>
          <w:p w:rsidR="0043477A" w:rsidRPr="00AF340C" w:rsidRDefault="00AA19F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metry</w:t>
            </w:r>
          </w:p>
        </w:tc>
        <w:tc>
          <w:tcPr>
            <w:tcW w:w="783" w:type="dxa"/>
            <w:gridSpan w:val="2"/>
          </w:tcPr>
          <w:p w:rsidR="0043477A" w:rsidRPr="00AF340C" w:rsidRDefault="00AA19F0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4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850599968"/>
            <w:placeholder>
              <w:docPart w:val="A3E9A6E6E76D450180B8FABCA8E3DE95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956753811"/>
            <w:placeholder>
              <w:docPart w:val="F381C07BA6154AA1BFCFB06DE1FBBD6E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:rsidTr="0043477A">
        <w:trPr>
          <w:gridAfter w:val="1"/>
          <w:wAfter w:w="236" w:type="dxa"/>
        </w:trPr>
        <w:tc>
          <w:tcPr>
            <w:tcW w:w="1183" w:type="dxa"/>
          </w:tcPr>
          <w:p w:rsidR="0043477A" w:rsidRPr="00AF340C" w:rsidRDefault="00AA19F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91</w:t>
            </w:r>
          </w:p>
        </w:tc>
        <w:tc>
          <w:tcPr>
            <w:tcW w:w="2446" w:type="dxa"/>
            <w:gridSpan w:val="2"/>
          </w:tcPr>
          <w:p w:rsidR="0043477A" w:rsidRPr="00AF340C" w:rsidRDefault="00AA19F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Seminar</w:t>
            </w:r>
          </w:p>
        </w:tc>
        <w:tc>
          <w:tcPr>
            <w:tcW w:w="783" w:type="dxa"/>
            <w:gridSpan w:val="2"/>
          </w:tcPr>
          <w:p w:rsidR="0043477A" w:rsidRPr="00AF340C" w:rsidRDefault="00AA19F0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2001084652"/>
            <w:placeholder>
              <w:docPart w:val="188AC3044BE64F138BE211C99BC05902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2135161380"/>
            <w:placeholder>
              <w:docPart w:val="07AE0EBA1F6343B099B78FFD9CB5876C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:rsidTr="0043477A">
        <w:trPr>
          <w:gridAfter w:val="1"/>
          <w:wAfter w:w="236" w:type="dxa"/>
        </w:trPr>
        <w:tc>
          <w:tcPr>
            <w:tcW w:w="1183" w:type="dxa"/>
          </w:tcPr>
          <w:p w:rsidR="0043477A" w:rsidRPr="00AF340C" w:rsidRDefault="00AA19F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48</w:t>
            </w:r>
          </w:p>
        </w:tc>
        <w:tc>
          <w:tcPr>
            <w:tcW w:w="2446" w:type="dxa"/>
            <w:gridSpan w:val="2"/>
          </w:tcPr>
          <w:p w:rsidR="0043477A" w:rsidRPr="00AF340C" w:rsidRDefault="00AA19F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Graduate Problems</w:t>
            </w:r>
          </w:p>
        </w:tc>
        <w:tc>
          <w:tcPr>
            <w:tcW w:w="783" w:type="dxa"/>
            <w:gridSpan w:val="2"/>
          </w:tcPr>
          <w:p w:rsidR="0043477A" w:rsidRPr="00AF340C" w:rsidRDefault="00AA19F0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9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881364175"/>
            <w:placeholder>
              <w:docPart w:val="03DCDF16562242D2892109BBFB1F6B19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232702003"/>
            <w:placeholder>
              <w:docPart w:val="19B80A8F441F4E72A0BB5B202B68B871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:rsidTr="0043477A">
        <w:trPr>
          <w:gridAfter w:val="1"/>
          <w:wAfter w:w="236" w:type="dxa"/>
        </w:trPr>
        <w:tc>
          <w:tcPr>
            <w:tcW w:w="1183" w:type="dxa"/>
          </w:tcPr>
          <w:p w:rsidR="0043477A" w:rsidRPr="00AF340C" w:rsidRDefault="00AA19F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95</w:t>
            </w:r>
          </w:p>
        </w:tc>
        <w:tc>
          <w:tcPr>
            <w:tcW w:w="2446" w:type="dxa"/>
            <w:gridSpan w:val="2"/>
          </w:tcPr>
          <w:p w:rsidR="0043477A" w:rsidRPr="00AF340C" w:rsidRDefault="00AA19F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Seminar in Microbiology</w:t>
            </w:r>
          </w:p>
        </w:tc>
        <w:tc>
          <w:tcPr>
            <w:tcW w:w="783" w:type="dxa"/>
            <w:gridSpan w:val="2"/>
          </w:tcPr>
          <w:p w:rsidR="0043477A" w:rsidRPr="00AF340C" w:rsidRDefault="003E0184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226535937"/>
            <w:placeholder>
              <w:docPart w:val="E4929C1216F345F68EC99DA4337A1F0B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379314321"/>
            <w:placeholder>
              <w:docPart w:val="831532BEBD9F466084B7D7208FA72467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:rsidTr="0043477A">
        <w:trPr>
          <w:gridAfter w:val="1"/>
          <w:wAfter w:w="236" w:type="dxa"/>
        </w:trPr>
        <w:tc>
          <w:tcPr>
            <w:tcW w:w="1183" w:type="dxa"/>
          </w:tcPr>
          <w:p w:rsidR="0043477A" w:rsidRPr="00AF340C" w:rsidRDefault="00AA19F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8850</w:t>
            </w:r>
          </w:p>
        </w:tc>
        <w:tc>
          <w:tcPr>
            <w:tcW w:w="2446" w:type="dxa"/>
            <w:gridSpan w:val="2"/>
          </w:tcPr>
          <w:p w:rsidR="0043477A" w:rsidRPr="00AF340C" w:rsidRDefault="00AA19F0" w:rsidP="003E018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Doctor</w:t>
            </w:r>
            <w:r w:rsidR="003E0184">
              <w:rPr>
                <w:rFonts w:asciiTheme="majorHAnsi" w:hAnsiTheme="majorHAnsi" w:cstheme="majorHAnsi"/>
                <w:sz w:val="20"/>
                <w:szCs w:val="20"/>
              </w:rPr>
              <w:t>al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 Dissertation</w:t>
            </w:r>
          </w:p>
        </w:tc>
        <w:tc>
          <w:tcPr>
            <w:tcW w:w="783" w:type="dxa"/>
            <w:gridSpan w:val="2"/>
          </w:tcPr>
          <w:p w:rsidR="0043477A" w:rsidRPr="00AF340C" w:rsidRDefault="00AA19F0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6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665319864"/>
            <w:placeholder>
              <w:docPart w:val="37999F97B0024A7AB666BAEF51248848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1894001477"/>
            <w:placeholder>
              <w:docPart w:val="036D9BFF41A1494EA5232CC15FC9B4CA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AA19F0" w:rsidTr="008E15B7">
        <w:trPr>
          <w:gridAfter w:val="1"/>
          <w:wAfter w:w="236" w:type="dxa"/>
        </w:trPr>
        <w:tc>
          <w:tcPr>
            <w:tcW w:w="10800" w:type="dxa"/>
            <w:gridSpan w:val="12"/>
            <w:shd w:val="clear" w:color="auto" w:fill="EEECE1"/>
          </w:tcPr>
          <w:p w:rsidR="00AA19F0" w:rsidRPr="00060CC8" w:rsidRDefault="00AA19F0" w:rsidP="001630C5">
            <w:pPr>
              <w:rPr>
                <w:rFonts w:asciiTheme="majorHAnsi" w:hAnsiTheme="majorHAnsi" w:cstheme="majorHAnsi"/>
                <w:b/>
                <w:szCs w:val="20"/>
              </w:rPr>
            </w:pPr>
            <w:r>
              <w:rPr>
                <w:rFonts w:asciiTheme="majorHAnsi" w:hAnsiTheme="majorHAnsi" w:cstheme="majorHAnsi"/>
                <w:b/>
                <w:szCs w:val="20"/>
              </w:rPr>
              <w:t>Advisory Committee Recommended Courses (1</w:t>
            </w:r>
            <w:r w:rsidR="001630C5">
              <w:rPr>
                <w:rFonts w:asciiTheme="majorHAnsi" w:hAnsiTheme="majorHAnsi" w:cstheme="majorHAnsi"/>
                <w:b/>
                <w:szCs w:val="20"/>
              </w:rPr>
              <w:t>8</w:t>
            </w:r>
            <w:bookmarkStart w:id="0" w:name="_GoBack"/>
            <w:bookmarkEnd w:id="0"/>
            <w:r>
              <w:rPr>
                <w:rFonts w:asciiTheme="majorHAnsi" w:hAnsiTheme="majorHAnsi" w:cstheme="majorHAnsi"/>
                <w:b/>
                <w:szCs w:val="20"/>
              </w:rPr>
              <w:t xml:space="preserve"> Credits)</w:t>
            </w:r>
          </w:p>
        </w:tc>
      </w:tr>
      <w:tr w:rsidR="0043477A" w:rsidTr="0043477A">
        <w:trPr>
          <w:gridAfter w:val="1"/>
          <w:wAfter w:w="236" w:type="dxa"/>
        </w:trPr>
        <w:tc>
          <w:tcPr>
            <w:tcW w:w="1183" w:type="dxa"/>
          </w:tcPr>
          <w:p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2"/>
          </w:tcPr>
          <w:p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  <w:gridSpan w:val="2"/>
          </w:tcPr>
          <w:p w:rsidR="0043477A" w:rsidRPr="00AF340C" w:rsidRDefault="0043477A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75645394"/>
            <w:placeholder>
              <w:docPart w:val="AB38F77D18CB41828EC3D00F7B4AABA8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80221010"/>
            <w:placeholder>
              <w:docPart w:val="B90F2A6FC4A842F9A252D9CDF94E1121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:rsidTr="0043477A">
        <w:trPr>
          <w:gridAfter w:val="1"/>
          <w:wAfter w:w="236" w:type="dxa"/>
        </w:trPr>
        <w:tc>
          <w:tcPr>
            <w:tcW w:w="1183" w:type="dxa"/>
          </w:tcPr>
          <w:p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2"/>
          </w:tcPr>
          <w:p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  <w:gridSpan w:val="2"/>
          </w:tcPr>
          <w:p w:rsidR="0043477A" w:rsidRPr="00AF340C" w:rsidRDefault="0043477A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744368117"/>
            <w:placeholder>
              <w:docPart w:val="9D3745F1FA084C45AD5AB61D5A67D074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802768067"/>
            <w:placeholder>
              <w:docPart w:val="7101DD90ABF4447693CCCA4FEDAAA4F6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:rsidTr="0043477A">
        <w:trPr>
          <w:gridAfter w:val="1"/>
          <w:wAfter w:w="236" w:type="dxa"/>
        </w:trPr>
        <w:tc>
          <w:tcPr>
            <w:tcW w:w="1183" w:type="dxa"/>
          </w:tcPr>
          <w:p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2"/>
          </w:tcPr>
          <w:p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  <w:gridSpan w:val="2"/>
          </w:tcPr>
          <w:p w:rsidR="0043477A" w:rsidRPr="00AF340C" w:rsidRDefault="0043477A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430232475"/>
            <w:placeholder>
              <w:docPart w:val="7DE4EC7286C2461EA91952A3DE0F6F61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577571197"/>
            <w:placeholder>
              <w:docPart w:val="4EE47C2749FF45B38192349C95D4C0D4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:rsidTr="0043477A">
        <w:trPr>
          <w:gridAfter w:val="1"/>
          <w:wAfter w:w="236" w:type="dxa"/>
        </w:trPr>
        <w:tc>
          <w:tcPr>
            <w:tcW w:w="1183" w:type="dxa"/>
          </w:tcPr>
          <w:p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2"/>
          </w:tcPr>
          <w:p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  <w:gridSpan w:val="2"/>
          </w:tcPr>
          <w:p w:rsidR="0043477A" w:rsidRPr="00AF340C" w:rsidRDefault="0043477A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1734767800"/>
            <w:placeholder>
              <w:docPart w:val="4041CB992315431F9F5CF3DB3C3DA327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1547799704"/>
            <w:placeholder>
              <w:docPart w:val="B6A41461B3CB4A25A9889FB28ECCEB93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:rsidTr="0043477A">
        <w:trPr>
          <w:gridAfter w:val="1"/>
          <w:wAfter w:w="236" w:type="dxa"/>
        </w:trPr>
        <w:tc>
          <w:tcPr>
            <w:tcW w:w="1183" w:type="dxa"/>
            <w:tcBorders>
              <w:bottom w:val="single" w:sz="4" w:space="0" w:color="auto"/>
            </w:tcBorders>
          </w:tcPr>
          <w:p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2"/>
            <w:tcBorders>
              <w:bottom w:val="single" w:sz="4" w:space="0" w:color="auto"/>
            </w:tcBorders>
          </w:tcPr>
          <w:p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  <w:gridSpan w:val="2"/>
            <w:tcBorders>
              <w:bottom w:val="single" w:sz="4" w:space="0" w:color="auto"/>
            </w:tcBorders>
          </w:tcPr>
          <w:p w:rsidR="0043477A" w:rsidRPr="00AF340C" w:rsidRDefault="0043477A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521131676"/>
            <w:placeholder>
              <w:docPart w:val="EAC9EC28558C41CABC5B019C3B9C6BEC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  <w:tcBorders>
                  <w:bottom w:val="single" w:sz="4" w:space="0" w:color="auto"/>
                </w:tcBorders>
              </w:tcPr>
              <w:p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  <w:tcBorders>
              <w:bottom w:val="single" w:sz="4" w:space="0" w:color="auto"/>
            </w:tcBorders>
          </w:tcPr>
          <w:p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2128690153"/>
            <w:placeholder>
              <w:docPart w:val="9BE76F4451A440B4A168F3703D778C9C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  <w:tcBorders>
                  <w:bottom w:val="single" w:sz="4" w:space="0" w:color="auto"/>
                </w:tcBorders>
              </w:tcPr>
              <w:p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  <w:tcBorders>
              <w:bottom w:val="single" w:sz="4" w:space="0" w:color="auto"/>
            </w:tcBorders>
          </w:tcPr>
          <w:p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7F7B9A" w:rsidTr="0043477A">
        <w:trPr>
          <w:gridAfter w:val="1"/>
          <w:wAfter w:w="236" w:type="dxa"/>
        </w:trPr>
        <w:tc>
          <w:tcPr>
            <w:tcW w:w="1183" w:type="dxa"/>
            <w:tcBorders>
              <w:bottom w:val="single" w:sz="4" w:space="0" w:color="auto"/>
            </w:tcBorders>
          </w:tcPr>
          <w:p w:rsidR="007F7B9A" w:rsidRPr="00AF340C" w:rsidRDefault="007F7B9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2"/>
            <w:tcBorders>
              <w:bottom w:val="single" w:sz="4" w:space="0" w:color="auto"/>
            </w:tcBorders>
          </w:tcPr>
          <w:p w:rsidR="007F7B9A" w:rsidRPr="00AF340C" w:rsidRDefault="007F7B9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  <w:gridSpan w:val="2"/>
            <w:tcBorders>
              <w:bottom w:val="single" w:sz="4" w:space="0" w:color="auto"/>
            </w:tcBorders>
          </w:tcPr>
          <w:p w:rsidR="007F7B9A" w:rsidRPr="00AF340C" w:rsidRDefault="007F7B9A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928110704"/>
            <w:placeholder>
              <w:docPart w:val="A4330A4B77D24C2090761E79C5B670A8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  <w:tcBorders>
                  <w:bottom w:val="single" w:sz="4" w:space="0" w:color="auto"/>
                </w:tcBorders>
              </w:tcPr>
              <w:p w:rsidR="007F7B9A" w:rsidRDefault="007F7B9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  <w:tcBorders>
              <w:bottom w:val="single" w:sz="4" w:space="0" w:color="auto"/>
            </w:tcBorders>
          </w:tcPr>
          <w:p w:rsidR="007F7B9A" w:rsidRPr="000A4107" w:rsidRDefault="007F7B9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2061281624"/>
            <w:placeholder>
              <w:docPart w:val="AB192B8C67344DC189AB7F302D3B4ED7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  <w:tcBorders>
                  <w:bottom w:val="single" w:sz="4" w:space="0" w:color="auto"/>
                </w:tcBorders>
              </w:tcPr>
              <w:p w:rsidR="007F7B9A" w:rsidRDefault="007F7B9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  <w:tcBorders>
              <w:bottom w:val="single" w:sz="4" w:space="0" w:color="auto"/>
            </w:tcBorders>
          </w:tcPr>
          <w:p w:rsidR="007F7B9A" w:rsidRDefault="007F7B9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7F7B9A" w:rsidTr="0043477A">
        <w:trPr>
          <w:gridAfter w:val="1"/>
          <w:wAfter w:w="236" w:type="dxa"/>
        </w:trPr>
        <w:tc>
          <w:tcPr>
            <w:tcW w:w="1183" w:type="dxa"/>
            <w:tcBorders>
              <w:bottom w:val="single" w:sz="4" w:space="0" w:color="auto"/>
            </w:tcBorders>
          </w:tcPr>
          <w:p w:rsidR="007F7B9A" w:rsidRPr="00AF340C" w:rsidRDefault="007F7B9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2"/>
            <w:tcBorders>
              <w:bottom w:val="single" w:sz="4" w:space="0" w:color="auto"/>
            </w:tcBorders>
          </w:tcPr>
          <w:p w:rsidR="007F7B9A" w:rsidRPr="00AF340C" w:rsidRDefault="007F7B9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  <w:gridSpan w:val="2"/>
            <w:tcBorders>
              <w:bottom w:val="single" w:sz="4" w:space="0" w:color="auto"/>
            </w:tcBorders>
          </w:tcPr>
          <w:p w:rsidR="007F7B9A" w:rsidRPr="00AF340C" w:rsidRDefault="007F7B9A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814874901"/>
            <w:placeholder>
              <w:docPart w:val="C745FE266F514271A15B3C01E549F6C1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  <w:tcBorders>
                  <w:bottom w:val="single" w:sz="4" w:space="0" w:color="auto"/>
                </w:tcBorders>
              </w:tcPr>
              <w:p w:rsidR="007F7B9A" w:rsidRDefault="007F7B9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  <w:tcBorders>
              <w:bottom w:val="single" w:sz="4" w:space="0" w:color="auto"/>
            </w:tcBorders>
          </w:tcPr>
          <w:p w:rsidR="007F7B9A" w:rsidRPr="000A4107" w:rsidRDefault="007F7B9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424409496"/>
            <w:placeholder>
              <w:docPart w:val="A48DBE4F66474188B0168244AEA5F78E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  <w:tcBorders>
                  <w:bottom w:val="single" w:sz="4" w:space="0" w:color="auto"/>
                </w:tcBorders>
              </w:tcPr>
              <w:p w:rsidR="007F7B9A" w:rsidRDefault="007F7B9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  <w:tcBorders>
              <w:bottom w:val="single" w:sz="4" w:space="0" w:color="auto"/>
            </w:tcBorders>
          </w:tcPr>
          <w:p w:rsidR="007F7B9A" w:rsidRDefault="007F7B9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7F7B9A" w:rsidTr="0043477A">
        <w:trPr>
          <w:gridAfter w:val="1"/>
          <w:wAfter w:w="236" w:type="dxa"/>
        </w:trPr>
        <w:tc>
          <w:tcPr>
            <w:tcW w:w="1183" w:type="dxa"/>
            <w:tcBorders>
              <w:bottom w:val="single" w:sz="4" w:space="0" w:color="auto"/>
            </w:tcBorders>
          </w:tcPr>
          <w:p w:rsidR="007F7B9A" w:rsidRPr="00AF340C" w:rsidRDefault="007F7B9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2"/>
            <w:tcBorders>
              <w:bottom w:val="single" w:sz="4" w:space="0" w:color="auto"/>
            </w:tcBorders>
          </w:tcPr>
          <w:p w:rsidR="007F7B9A" w:rsidRPr="00AF340C" w:rsidRDefault="007F7B9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  <w:gridSpan w:val="2"/>
            <w:tcBorders>
              <w:bottom w:val="single" w:sz="4" w:space="0" w:color="auto"/>
            </w:tcBorders>
          </w:tcPr>
          <w:p w:rsidR="007F7B9A" w:rsidRPr="00AF340C" w:rsidRDefault="007F7B9A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220677529"/>
            <w:placeholder>
              <w:docPart w:val="B4F067385F1A40FF95861701AB0FB93A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  <w:tcBorders>
                  <w:bottom w:val="single" w:sz="4" w:space="0" w:color="auto"/>
                </w:tcBorders>
              </w:tcPr>
              <w:p w:rsidR="007F7B9A" w:rsidRDefault="007F7B9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  <w:tcBorders>
              <w:bottom w:val="single" w:sz="4" w:space="0" w:color="auto"/>
            </w:tcBorders>
          </w:tcPr>
          <w:p w:rsidR="007F7B9A" w:rsidRPr="000A4107" w:rsidRDefault="007F7B9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1616054403"/>
            <w:placeholder>
              <w:docPart w:val="DE5D7ECF24BD43EF86F996E89F0DDCDF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  <w:tcBorders>
                  <w:bottom w:val="single" w:sz="4" w:space="0" w:color="auto"/>
                </w:tcBorders>
              </w:tcPr>
              <w:p w:rsidR="007F7B9A" w:rsidRDefault="007F7B9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  <w:tcBorders>
              <w:bottom w:val="single" w:sz="4" w:space="0" w:color="auto"/>
            </w:tcBorders>
          </w:tcPr>
          <w:p w:rsidR="007F7B9A" w:rsidRDefault="007F7B9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B01583" w:rsidTr="00DF3085">
        <w:trPr>
          <w:gridAfter w:val="1"/>
          <w:wAfter w:w="236" w:type="dxa"/>
          <w:trHeight w:val="432"/>
        </w:trPr>
        <w:tc>
          <w:tcPr>
            <w:tcW w:w="10800" w:type="dxa"/>
            <w:gridSpan w:val="1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B01583" w:rsidRPr="00AF340C" w:rsidRDefault="00B01583" w:rsidP="00060CC8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060CC8">
              <w:rPr>
                <w:b/>
                <w:sz w:val="24"/>
                <w:szCs w:val="18"/>
              </w:rPr>
              <w:t xml:space="preserve">Thesis </w:t>
            </w:r>
            <w:sdt>
              <w:sdtPr>
                <w:rPr>
                  <w:b/>
                  <w:sz w:val="24"/>
                  <w:szCs w:val="18"/>
                </w:rPr>
                <w:id w:val="-1818331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60CC8">
                  <w:rPr>
                    <w:rFonts w:ascii="MS Gothic" w:eastAsia="MS Gothic" w:hAnsi="MS Gothic" w:hint="eastAsia"/>
                    <w:b/>
                    <w:sz w:val="24"/>
                    <w:szCs w:val="18"/>
                  </w:rPr>
                  <w:t>☐</w:t>
                </w:r>
              </w:sdtContent>
            </w:sdt>
            <w:r w:rsidRPr="00060CC8">
              <w:rPr>
                <w:b/>
                <w:sz w:val="24"/>
                <w:szCs w:val="18"/>
              </w:rPr>
              <w:t xml:space="preserve"> / Non-Thesis </w:t>
            </w:r>
            <w:sdt>
              <w:sdtPr>
                <w:rPr>
                  <w:b/>
                  <w:sz w:val="24"/>
                  <w:szCs w:val="18"/>
                </w:rPr>
                <w:id w:val="684018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60CC8">
                  <w:rPr>
                    <w:rFonts w:ascii="MS Gothic" w:eastAsia="MS Gothic" w:hAnsi="MS Gothic" w:hint="eastAsia"/>
                    <w:b/>
                    <w:sz w:val="24"/>
                    <w:szCs w:val="18"/>
                  </w:rPr>
                  <w:t>☐</w:t>
                </w:r>
              </w:sdtContent>
            </w:sdt>
            <w:r w:rsidRPr="00AF340C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</w:p>
        </w:tc>
      </w:tr>
      <w:tr w:rsidR="00B01583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bottom w:val="nil"/>
            </w:tcBorders>
          </w:tcPr>
          <w:p w:rsidR="00B01583" w:rsidRPr="00BD4A42" w:rsidRDefault="00B01583" w:rsidP="00060CC8">
            <w:pPr>
              <w:rPr>
                <w:rFonts w:asciiTheme="majorHAnsi" w:hAnsiTheme="majorHAnsi" w:cstheme="majorHAnsi"/>
                <w:sz w:val="24"/>
                <w:szCs w:val="20"/>
              </w:rPr>
            </w:pPr>
            <w:r w:rsidRPr="00BD4A42">
              <w:rPr>
                <w:rFonts w:asciiTheme="majorHAnsi" w:hAnsiTheme="majorHAnsi" w:cstheme="majorHAnsi"/>
                <w:b/>
                <w:sz w:val="24"/>
                <w:szCs w:val="20"/>
              </w:rPr>
              <w:t>Notes:</w:t>
            </w:r>
            <w:r w:rsidRPr="00BD4A42">
              <w:rPr>
                <w:rFonts w:asciiTheme="majorHAnsi" w:hAnsiTheme="majorHAnsi" w:cstheme="majorHAnsi"/>
                <w:sz w:val="24"/>
                <w:szCs w:val="20"/>
              </w:rPr>
              <w:t xml:space="preserve"> (Substitutes/Waivers/Notes – Add additional pages as needed)</w:t>
            </w:r>
          </w:p>
        </w:tc>
      </w:tr>
      <w:tr w:rsidR="00B01583" w:rsidTr="00DF3085">
        <w:trPr>
          <w:gridAfter w:val="1"/>
          <w:wAfter w:w="236" w:type="dxa"/>
          <w:trHeight w:val="1008"/>
        </w:trPr>
        <w:tc>
          <w:tcPr>
            <w:tcW w:w="10800" w:type="dxa"/>
            <w:gridSpan w:val="12"/>
            <w:tcBorders>
              <w:top w:val="nil"/>
              <w:bottom w:val="single" w:sz="4" w:space="0" w:color="auto"/>
            </w:tcBorders>
          </w:tcPr>
          <w:p w:rsidR="00B01583" w:rsidRPr="00424EA0" w:rsidRDefault="00B01583" w:rsidP="00060CC8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B01583" w:rsidTr="0043477A">
        <w:trPr>
          <w:trHeight w:val="317"/>
        </w:trPr>
        <w:tc>
          <w:tcPr>
            <w:tcW w:w="3373" w:type="dxa"/>
            <w:gridSpan w:val="2"/>
            <w:vMerge w:val="restart"/>
            <w:tcBorders>
              <w:top w:val="nil"/>
              <w:left w:val="nil"/>
              <w:right w:val="nil"/>
            </w:tcBorders>
            <w:vAlign w:val="bottom"/>
          </w:tcPr>
          <w:p w:rsidR="00B01583" w:rsidRDefault="00B01583" w:rsidP="00060CC8">
            <w:pPr>
              <w:pBdr>
                <w:bottom w:val="single" w:sz="12" w:space="1" w:color="auto"/>
              </w:pBdr>
              <w:rPr>
                <w:rFonts w:cstheme="minorHAnsi"/>
                <w:sz w:val="24"/>
                <w:szCs w:val="18"/>
              </w:rPr>
            </w:pPr>
          </w:p>
          <w:p w:rsidR="00B01583" w:rsidRPr="00BF75A3" w:rsidRDefault="00B01583" w:rsidP="00060CC8">
            <w:pPr>
              <w:pBdr>
                <w:bottom w:val="single" w:sz="12" w:space="1" w:color="auto"/>
              </w:pBdr>
              <w:rPr>
                <w:rFonts w:cstheme="minorHAnsi"/>
                <w:sz w:val="24"/>
                <w:szCs w:val="18"/>
              </w:rPr>
            </w:pPr>
          </w:p>
          <w:p w:rsidR="00B01583" w:rsidRPr="00BF75A3" w:rsidRDefault="00B01583" w:rsidP="00060CC8">
            <w:pP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 xml:space="preserve">Student </w:t>
            </w:r>
            <w:r>
              <w:rPr>
                <w:rFonts w:cstheme="minorHAnsi"/>
                <w:sz w:val="18"/>
                <w:szCs w:val="18"/>
              </w:rPr>
              <w:t>Signature</w:t>
            </w:r>
          </w:p>
          <w:p w:rsidR="00B01583" w:rsidRDefault="00B01583" w:rsidP="00060CC8">
            <w:pPr>
              <w:rPr>
                <w:rFonts w:cstheme="minorHAnsi"/>
                <w:sz w:val="18"/>
                <w:szCs w:val="18"/>
              </w:rPr>
            </w:pPr>
          </w:p>
          <w:p w:rsidR="00B01583" w:rsidRPr="00BF75A3" w:rsidRDefault="00B01583" w:rsidP="00060CC8">
            <w:pPr>
              <w:rPr>
                <w:rFonts w:cstheme="minorHAnsi"/>
                <w:sz w:val="18"/>
                <w:szCs w:val="18"/>
              </w:rPr>
            </w:pPr>
          </w:p>
          <w:p w:rsidR="00B01583" w:rsidRPr="00BF75A3" w:rsidRDefault="00B01583" w:rsidP="00060CC8">
            <w:pPr>
              <w:pBdr>
                <w:top w:val="single" w:sz="12" w:space="1" w:color="auto"/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>Advisor</w:t>
            </w:r>
            <w:r>
              <w:rPr>
                <w:rFonts w:cstheme="minorHAnsi"/>
                <w:sz w:val="18"/>
                <w:szCs w:val="18"/>
              </w:rPr>
              <w:t xml:space="preserve"> Signature</w:t>
            </w:r>
          </w:p>
          <w:p w:rsidR="00B01583" w:rsidRDefault="00B01583" w:rsidP="00060CC8">
            <w:pPr>
              <w:pBdr>
                <w:top w:val="single" w:sz="12" w:space="1" w:color="auto"/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:rsidR="00B01583" w:rsidRPr="00BF75A3" w:rsidRDefault="00B01583" w:rsidP="00060CC8">
            <w:pPr>
              <w:pBdr>
                <w:top w:val="single" w:sz="12" w:space="1" w:color="auto"/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:rsidR="00B01583" w:rsidRPr="00BF75A3" w:rsidRDefault="00B01583" w:rsidP="00060CC8">
            <w:pP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 xml:space="preserve">Graduate Coordinator (If Applicable) </w:t>
            </w:r>
          </w:p>
        </w:tc>
        <w:tc>
          <w:tcPr>
            <w:tcW w:w="3877" w:type="dxa"/>
            <w:gridSpan w:val="8"/>
            <w:vMerge w:val="restart"/>
            <w:tcBorders>
              <w:top w:val="nil"/>
              <w:left w:val="nil"/>
              <w:right w:val="nil"/>
            </w:tcBorders>
            <w:vAlign w:val="bottom"/>
          </w:tcPr>
          <w:p w:rsidR="00B01583" w:rsidRPr="00BF75A3" w:rsidRDefault="00B01583" w:rsidP="00BF75A3">
            <w:pPr>
              <w:pBdr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:rsidR="00B01583" w:rsidRPr="00BF75A3" w:rsidRDefault="00B01583" w:rsidP="00BF75A3">
            <w:pP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>Department Chair (If Applicable)</w:t>
            </w:r>
          </w:p>
          <w:p w:rsidR="00B01583" w:rsidRDefault="00B01583" w:rsidP="00BF75A3">
            <w:pPr>
              <w:pBdr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:rsidR="00B01583" w:rsidRPr="00BF75A3" w:rsidRDefault="00B01583" w:rsidP="00BF75A3">
            <w:pPr>
              <w:pBdr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:rsidR="00B01583" w:rsidRPr="00BF75A3" w:rsidRDefault="00B01583" w:rsidP="00BF75A3">
            <w:pP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>Dean (If Required by College)</w:t>
            </w:r>
          </w:p>
          <w:p w:rsidR="00B01583" w:rsidRDefault="00B01583" w:rsidP="00BF75A3">
            <w:pPr>
              <w:pBdr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:rsidR="00B01583" w:rsidRPr="00BF75A3" w:rsidRDefault="00B01583" w:rsidP="00BF75A3">
            <w:pPr>
              <w:pBdr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:rsidR="00B01583" w:rsidRPr="00BF75A3" w:rsidRDefault="00B01583" w:rsidP="00BF75A3">
            <w:pP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>Dean of Graduate School</w:t>
            </w:r>
          </w:p>
        </w:tc>
        <w:tc>
          <w:tcPr>
            <w:tcW w:w="3550" w:type="dxa"/>
            <w:gridSpan w:val="2"/>
            <w:tcBorders>
              <w:top w:val="nil"/>
              <w:left w:val="nil"/>
              <w:bottom w:val="single" w:sz="4" w:space="0" w:color="808080" w:themeColor="background1" w:themeShade="80"/>
              <w:right w:val="nil"/>
            </w:tcBorders>
            <w:vAlign w:val="center"/>
          </w:tcPr>
          <w:p w:rsidR="00B01583" w:rsidRDefault="00B01583" w:rsidP="00060CC8">
            <w:pPr>
              <w:jc w:val="right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  <w:p w:rsidR="00B01583" w:rsidRPr="00424EA0" w:rsidRDefault="00B01583" w:rsidP="00060CC8">
            <w:pPr>
              <w:jc w:val="right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808080" w:themeColor="background1" w:themeShade="80"/>
              <w:right w:val="nil"/>
            </w:tcBorders>
            <w:vAlign w:val="center"/>
          </w:tcPr>
          <w:p w:rsidR="00B01583" w:rsidRPr="00060CC8" w:rsidRDefault="00B01583" w:rsidP="00CF21B5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B01583" w:rsidTr="0043477A">
        <w:trPr>
          <w:trHeight w:val="317"/>
        </w:trPr>
        <w:tc>
          <w:tcPr>
            <w:tcW w:w="3373" w:type="dxa"/>
            <w:gridSpan w:val="2"/>
            <w:vMerge/>
            <w:tcBorders>
              <w:left w:val="nil"/>
              <w:right w:val="nil"/>
            </w:tcBorders>
            <w:vAlign w:val="bottom"/>
          </w:tcPr>
          <w:p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877" w:type="dxa"/>
            <w:gridSpan w:val="8"/>
            <w:vMerge/>
            <w:tcBorders>
              <w:left w:val="nil"/>
              <w:right w:val="single" w:sz="4" w:space="0" w:color="808080" w:themeColor="background1" w:themeShade="80"/>
            </w:tcBorders>
            <w:vAlign w:val="bottom"/>
          </w:tcPr>
          <w:p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55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B01583" w:rsidRPr="00424EA0" w:rsidRDefault="00B01583" w:rsidP="00BF75A3">
            <w:pPr>
              <w:jc w:val="righ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24EA0">
              <w:rPr>
                <w:rFonts w:asciiTheme="majorHAnsi" w:hAnsiTheme="majorHAnsi" w:cstheme="majorHAnsi"/>
                <w:b/>
                <w:sz w:val="20"/>
                <w:szCs w:val="20"/>
              </w:rPr>
              <w:t>Total Credits</w:t>
            </w:r>
          </w:p>
        </w:tc>
        <w:tc>
          <w:tcPr>
            <w:tcW w:w="23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B01583" w:rsidRPr="00060CC8" w:rsidRDefault="00B01583" w:rsidP="00BF75A3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B01583" w:rsidTr="0043477A">
        <w:trPr>
          <w:trHeight w:val="317"/>
        </w:trPr>
        <w:tc>
          <w:tcPr>
            <w:tcW w:w="3373" w:type="dxa"/>
            <w:gridSpan w:val="2"/>
            <w:vMerge/>
            <w:tcBorders>
              <w:left w:val="nil"/>
              <w:right w:val="nil"/>
            </w:tcBorders>
            <w:vAlign w:val="bottom"/>
          </w:tcPr>
          <w:p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877" w:type="dxa"/>
            <w:gridSpan w:val="8"/>
            <w:vMerge/>
            <w:tcBorders>
              <w:left w:val="nil"/>
              <w:right w:val="single" w:sz="4" w:space="0" w:color="808080" w:themeColor="background1" w:themeShade="80"/>
            </w:tcBorders>
            <w:vAlign w:val="bottom"/>
          </w:tcPr>
          <w:p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55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B01583" w:rsidRDefault="00B01583" w:rsidP="00BF75A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500 Level</w:t>
            </w:r>
          </w:p>
        </w:tc>
        <w:tc>
          <w:tcPr>
            <w:tcW w:w="23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B01583" w:rsidRPr="00060CC8" w:rsidRDefault="00B01583" w:rsidP="00BF75A3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B01583" w:rsidTr="0043477A">
        <w:trPr>
          <w:trHeight w:val="317"/>
        </w:trPr>
        <w:tc>
          <w:tcPr>
            <w:tcW w:w="3373" w:type="dxa"/>
            <w:gridSpan w:val="2"/>
            <w:vMerge/>
            <w:tcBorders>
              <w:left w:val="nil"/>
              <w:right w:val="nil"/>
            </w:tcBorders>
          </w:tcPr>
          <w:p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877" w:type="dxa"/>
            <w:gridSpan w:val="8"/>
            <w:vMerge/>
            <w:tcBorders>
              <w:left w:val="nil"/>
              <w:right w:val="single" w:sz="4" w:space="0" w:color="808080" w:themeColor="background1" w:themeShade="80"/>
            </w:tcBorders>
          </w:tcPr>
          <w:p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55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B01583" w:rsidRDefault="00B01583" w:rsidP="00BF75A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600 Level</w:t>
            </w:r>
          </w:p>
        </w:tc>
        <w:tc>
          <w:tcPr>
            <w:tcW w:w="23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B01583" w:rsidRPr="00060CC8" w:rsidRDefault="00B01583" w:rsidP="00BF75A3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B01583" w:rsidTr="0043477A">
        <w:trPr>
          <w:trHeight w:val="317"/>
        </w:trPr>
        <w:tc>
          <w:tcPr>
            <w:tcW w:w="3373" w:type="dxa"/>
            <w:gridSpan w:val="2"/>
            <w:vMerge/>
            <w:tcBorders>
              <w:left w:val="nil"/>
              <w:right w:val="nil"/>
            </w:tcBorders>
          </w:tcPr>
          <w:p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877" w:type="dxa"/>
            <w:gridSpan w:val="8"/>
            <w:vMerge/>
            <w:tcBorders>
              <w:left w:val="nil"/>
              <w:right w:val="single" w:sz="4" w:space="0" w:color="808080" w:themeColor="background1" w:themeShade="80"/>
            </w:tcBorders>
          </w:tcPr>
          <w:p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55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B01583" w:rsidRDefault="00B01583" w:rsidP="00BF75A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700 Level</w:t>
            </w:r>
          </w:p>
        </w:tc>
        <w:tc>
          <w:tcPr>
            <w:tcW w:w="23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B01583" w:rsidRPr="00060CC8" w:rsidRDefault="00B01583" w:rsidP="00BF75A3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B01583" w:rsidTr="0043477A">
        <w:trPr>
          <w:trHeight w:val="317"/>
        </w:trPr>
        <w:tc>
          <w:tcPr>
            <w:tcW w:w="3373" w:type="dxa"/>
            <w:gridSpan w:val="2"/>
            <w:vMerge/>
            <w:tcBorders>
              <w:left w:val="nil"/>
              <w:bottom w:val="nil"/>
              <w:right w:val="nil"/>
            </w:tcBorders>
          </w:tcPr>
          <w:p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877" w:type="dxa"/>
            <w:gridSpan w:val="8"/>
            <w:vMerge/>
            <w:tcBorders>
              <w:left w:val="nil"/>
              <w:bottom w:val="nil"/>
              <w:right w:val="single" w:sz="4" w:space="0" w:color="808080" w:themeColor="background1" w:themeShade="80"/>
            </w:tcBorders>
          </w:tcPr>
          <w:p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55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B01583" w:rsidRDefault="00B01583" w:rsidP="00BF75A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Transfer</w:t>
            </w:r>
          </w:p>
        </w:tc>
        <w:tc>
          <w:tcPr>
            <w:tcW w:w="23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B01583" w:rsidRPr="00060CC8" w:rsidRDefault="00B01583" w:rsidP="00BF75A3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B01583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01583" w:rsidRDefault="00B01583" w:rsidP="00DF691D">
            <w:pPr>
              <w:jc w:val="both"/>
              <w:rPr>
                <w:rFonts w:ascii="Cambria" w:hAnsi="Cambria" w:cstheme="majorHAnsi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DF691D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F691D" w:rsidRDefault="003E0184" w:rsidP="00DF691D">
            <w:pPr>
              <w:jc w:val="both"/>
              <w:rPr>
                <w:rFonts w:ascii="Cambria" w:hAnsi="Cambria" w:cstheme="majorHAnsi"/>
                <w:b/>
                <w:color w:val="FFFFFF" w:themeColor="background1"/>
                <w:sz w:val="20"/>
                <w:szCs w:val="20"/>
              </w:rPr>
            </w:pPr>
            <w:r w:rsidRPr="002C7101">
              <w:rPr>
                <w:rFonts w:cstheme="minorHAnsi"/>
                <w:sz w:val="20"/>
                <w:szCs w:val="20"/>
              </w:rPr>
              <w:t>Committee Member signatures</w:t>
            </w:r>
            <w:r>
              <w:rPr>
                <w:rFonts w:ascii="Cambria" w:hAnsi="Cambria" w:cstheme="majorHAnsi"/>
                <w:sz w:val="20"/>
                <w:szCs w:val="20"/>
              </w:rPr>
              <w:t>:  ________________________      _____________________________       ___________________________________________</w:t>
            </w:r>
          </w:p>
        </w:tc>
      </w:tr>
      <w:tr w:rsidR="00DF691D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F691D" w:rsidRDefault="00DF691D" w:rsidP="00060CC8">
            <w:pPr>
              <w:jc w:val="center"/>
              <w:rPr>
                <w:rFonts w:ascii="Cambria" w:hAnsi="Cambria" w:cstheme="majorHAnsi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B01583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595959"/>
          </w:tcPr>
          <w:p w:rsidR="00B01583" w:rsidRPr="00BD4A42" w:rsidRDefault="00B01583" w:rsidP="00060CC8">
            <w:pPr>
              <w:jc w:val="center"/>
              <w:rPr>
                <w:rFonts w:ascii="Cambria" w:hAnsi="Cambria" w:cstheme="majorHAnsi"/>
                <w:b/>
                <w:color w:val="FFFFFF" w:themeColor="background1"/>
                <w:szCs w:val="20"/>
              </w:rPr>
            </w:pPr>
            <w:r w:rsidRPr="00BD4A42">
              <w:rPr>
                <w:rFonts w:ascii="Cambria" w:hAnsi="Cambria" w:cstheme="majorHAnsi"/>
                <w:b/>
                <w:color w:val="FFFFFF" w:themeColor="background1"/>
                <w:szCs w:val="20"/>
              </w:rPr>
              <w:t>GRADUATE SCHOOL REVIEW ONLY</w:t>
            </w:r>
          </w:p>
        </w:tc>
      </w:tr>
      <w:tr w:rsidR="00B01583" w:rsidTr="00010CA3">
        <w:trPr>
          <w:gridAfter w:val="1"/>
          <w:wAfter w:w="236" w:type="dxa"/>
        </w:trPr>
        <w:tc>
          <w:tcPr>
            <w:tcW w:w="387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1630C5" w:rsidP="00060CC8">
            <w:pPr>
              <w:tabs>
                <w:tab w:val="left" w:pos="9450"/>
              </w:tabs>
              <w:rPr>
                <w:rFonts w:asciiTheme="majorHAnsi" w:hAnsiTheme="majorHAnsi" w:cs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1040021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1583" w:rsidRPr="00060CC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-916554237"/>
                <w:text/>
              </w:sdtPr>
              <w:sdtEndPr/>
              <w:sdtContent>
                <w:r w:rsidR="00B01583" w:rsidRPr="00060CC8">
                  <w:rPr>
                    <w:rFonts w:asciiTheme="majorHAnsi" w:hAnsiTheme="majorHAnsi" w:cstheme="majorHAnsi"/>
                    <w:sz w:val="20"/>
                    <w:szCs w:val="20"/>
                  </w:rPr>
                  <w:t>Transfer Credit Form Received</w:t>
                </w:r>
              </w:sdtContent>
            </w:sdt>
            <w:r w:rsidR="00B01583" w:rsidRPr="00060CC8">
              <w:rPr>
                <w:rFonts w:asciiTheme="majorHAnsi" w:hAnsiTheme="majorHAnsi" w:cstheme="majorHAnsi"/>
                <w:sz w:val="20"/>
                <w:szCs w:val="20"/>
              </w:rPr>
              <w:t xml:space="preserve">                                    </w:t>
            </w:r>
          </w:p>
        </w:tc>
        <w:tc>
          <w:tcPr>
            <w:tcW w:w="197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1630C5" w:rsidP="00060CC8">
            <w:pPr>
              <w:tabs>
                <w:tab w:val="left" w:pos="9450"/>
              </w:tabs>
              <w:rPr>
                <w:rFonts w:asciiTheme="majorHAnsi" w:hAnsiTheme="majorHAnsi" w:cs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-1681811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1583" w:rsidRPr="00060CC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-1743559243"/>
                <w:text/>
              </w:sdtPr>
              <w:sdtEndPr/>
              <w:sdtContent>
                <w:r w:rsidR="00B01583" w:rsidRPr="00060CC8">
                  <w:rPr>
                    <w:rFonts w:asciiTheme="majorHAnsi" w:hAnsiTheme="majorHAnsi" w:cstheme="majorHAnsi"/>
                    <w:sz w:val="20"/>
                    <w:szCs w:val="20"/>
                  </w:rPr>
                  <w:t>Classified Status</w:t>
                </w:r>
              </w:sdtContent>
            </w:sdt>
            <w:r w:rsidR="00B01583" w:rsidRPr="00060CC8">
              <w:rPr>
                <w:rFonts w:asciiTheme="majorHAnsi" w:hAnsiTheme="majorHAnsi" w:cstheme="majorHAnsi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495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1630C5" w:rsidP="00060CC8">
            <w:pPr>
              <w:tabs>
                <w:tab w:val="left" w:pos="9450"/>
              </w:tabs>
              <w:rPr>
                <w:rFonts w:asciiTheme="majorHAnsi" w:hAnsiTheme="majorHAnsi" w:cs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-1809927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1583" w:rsidRPr="00060CC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1323316501"/>
                <w:text/>
              </w:sdtPr>
              <w:sdtEndPr/>
              <w:sdtContent>
                <w:r w:rsidR="00B01583" w:rsidRPr="00060CC8">
                  <w:rPr>
                    <w:rFonts w:asciiTheme="majorHAnsi" w:hAnsiTheme="majorHAnsi" w:cstheme="majorHAnsi"/>
                    <w:sz w:val="20"/>
                    <w:szCs w:val="20"/>
                  </w:rPr>
                  <w:t>All Final Official Transcripts Received</w:t>
                </w:r>
              </w:sdtContent>
            </w:sdt>
          </w:p>
        </w:tc>
      </w:tr>
    </w:tbl>
    <w:p w:rsidR="00AF340C" w:rsidRPr="00AF340C" w:rsidRDefault="00AF340C" w:rsidP="004A1C33">
      <w:pPr>
        <w:spacing w:after="0" w:line="240" w:lineRule="auto"/>
        <w:rPr>
          <w:rFonts w:ascii="Futura Hv BT" w:hAnsi="Futura Hv BT"/>
        </w:rPr>
      </w:pPr>
    </w:p>
    <w:sectPr w:rsidR="00AF340C" w:rsidRPr="00AF340C" w:rsidSect="00AF340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utura Hv BT">
    <w:altName w:val="Segoe UI Semibold"/>
    <w:charset w:val="00"/>
    <w:family w:val="swiss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NjK1NDczNzc2MzZU0lEKTi0uzszPAykwrAUAWqrStywAAAA="/>
  </w:docVars>
  <w:rsids>
    <w:rsidRoot w:val="00AF340C"/>
    <w:rsid w:val="00010CA3"/>
    <w:rsid w:val="00060CC8"/>
    <w:rsid w:val="00074F9F"/>
    <w:rsid w:val="000B2174"/>
    <w:rsid w:val="001630C5"/>
    <w:rsid w:val="002E1BEA"/>
    <w:rsid w:val="003A62FB"/>
    <w:rsid w:val="003E0184"/>
    <w:rsid w:val="00424EA0"/>
    <w:rsid w:val="0043477A"/>
    <w:rsid w:val="00473A0E"/>
    <w:rsid w:val="004A1C33"/>
    <w:rsid w:val="00516791"/>
    <w:rsid w:val="00614EDE"/>
    <w:rsid w:val="00640CA6"/>
    <w:rsid w:val="00660CDC"/>
    <w:rsid w:val="00686CF8"/>
    <w:rsid w:val="00725C8D"/>
    <w:rsid w:val="007B0E72"/>
    <w:rsid w:val="007C79BE"/>
    <w:rsid w:val="007F7B9A"/>
    <w:rsid w:val="00877EF7"/>
    <w:rsid w:val="0093687D"/>
    <w:rsid w:val="009B780A"/>
    <w:rsid w:val="00AA19F0"/>
    <w:rsid w:val="00AD1A6E"/>
    <w:rsid w:val="00AF340C"/>
    <w:rsid w:val="00B01583"/>
    <w:rsid w:val="00B900E0"/>
    <w:rsid w:val="00BD4A42"/>
    <w:rsid w:val="00BF75A3"/>
    <w:rsid w:val="00CD2DFF"/>
    <w:rsid w:val="00CF21B5"/>
    <w:rsid w:val="00D94A51"/>
    <w:rsid w:val="00DE3EC4"/>
    <w:rsid w:val="00DF3085"/>
    <w:rsid w:val="00DF69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0D5AD08-D651-4885-8EB1-9CED631C9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21B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F34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60CC8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CF21B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redits">
    <w:name w:val="Credits"/>
    <w:basedOn w:val="DefaultParagraphFont"/>
    <w:uiPriority w:val="1"/>
    <w:rsid w:val="00CF21B5"/>
    <w:rPr>
      <w:rFonts w:asciiTheme="majorHAnsi" w:hAnsiTheme="majorHAnsi"/>
      <w:color w:val="595959"/>
      <w:sz w:val="24"/>
    </w:rPr>
  </w:style>
  <w:style w:type="character" w:customStyle="1" w:styleId="TotalCredits">
    <w:name w:val="Total Credits"/>
    <w:basedOn w:val="DefaultParagraphFont"/>
    <w:uiPriority w:val="1"/>
    <w:rsid w:val="00CF21B5"/>
    <w:rPr>
      <w:rFonts w:asciiTheme="minorHAnsi" w:hAnsiTheme="minorHAnsi"/>
      <w:b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5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5A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273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093EC971EBA9407FA0F0E1135DD40F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894D00-B317-4401-8887-2A9A1FFA37F5}"/>
      </w:docPartPr>
      <w:docPartBody>
        <w:p w:rsidR="00921514" w:rsidRDefault="0056416C" w:rsidP="0056416C">
          <w:pPr>
            <w:pStyle w:val="093EC971EBA9407FA0F0E1135DD40FEA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8895D49C3385412B8196F91B379A55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EC6924-A540-4137-A0A7-46F19F8B1D28}"/>
      </w:docPartPr>
      <w:docPartBody>
        <w:p w:rsidR="00921514" w:rsidRDefault="0056416C" w:rsidP="0056416C">
          <w:pPr>
            <w:pStyle w:val="8895D49C3385412B8196F91B379A55D3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A3E9A6E6E76D450180B8FABCA8E3DE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20FF8A-DB5C-44B5-A50A-BA04DC751A68}"/>
      </w:docPartPr>
      <w:docPartBody>
        <w:p w:rsidR="00921514" w:rsidRDefault="0056416C" w:rsidP="0056416C">
          <w:pPr>
            <w:pStyle w:val="A3E9A6E6E76D450180B8FABCA8E3DE95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F381C07BA6154AA1BFCFB06DE1FBBD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F9677B-32E7-4656-9F5D-79DE5C24EBCA}"/>
      </w:docPartPr>
      <w:docPartBody>
        <w:p w:rsidR="00921514" w:rsidRDefault="0056416C" w:rsidP="0056416C">
          <w:pPr>
            <w:pStyle w:val="F381C07BA6154AA1BFCFB06DE1FBBD6E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188AC3044BE64F138BE211C99BC059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43CEEE-37F2-49C8-8456-5BF8820E9178}"/>
      </w:docPartPr>
      <w:docPartBody>
        <w:p w:rsidR="00921514" w:rsidRDefault="0056416C" w:rsidP="0056416C">
          <w:pPr>
            <w:pStyle w:val="188AC3044BE64F138BE211C99BC05902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07AE0EBA1F6343B099B78FFD9CB587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CFE97B-F458-487D-9B63-5638B19525E2}"/>
      </w:docPartPr>
      <w:docPartBody>
        <w:p w:rsidR="00921514" w:rsidRDefault="0056416C" w:rsidP="0056416C">
          <w:pPr>
            <w:pStyle w:val="07AE0EBA1F6343B099B78FFD9CB5876C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03DCDF16562242D2892109BBFB1F6B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225E03-1241-4CD9-807D-81356F59B533}"/>
      </w:docPartPr>
      <w:docPartBody>
        <w:p w:rsidR="00921514" w:rsidRDefault="0056416C" w:rsidP="0056416C">
          <w:pPr>
            <w:pStyle w:val="03DCDF16562242D2892109BBFB1F6B19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19B80A8F441F4E72A0BB5B202B68B8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0ED100-F073-4D4E-B775-9E333221C26D}"/>
      </w:docPartPr>
      <w:docPartBody>
        <w:p w:rsidR="00921514" w:rsidRDefault="0056416C" w:rsidP="0056416C">
          <w:pPr>
            <w:pStyle w:val="19B80A8F441F4E72A0BB5B202B68B871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E4929C1216F345F68EC99DA4337A1F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946CE-6C9F-4EA0-8C82-55E55CF45B20}"/>
      </w:docPartPr>
      <w:docPartBody>
        <w:p w:rsidR="00921514" w:rsidRDefault="0056416C" w:rsidP="0056416C">
          <w:pPr>
            <w:pStyle w:val="E4929C1216F345F68EC99DA4337A1F0B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831532BEBD9F466084B7D7208FA724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EB1A83-D262-444B-AD08-02B3D556F515}"/>
      </w:docPartPr>
      <w:docPartBody>
        <w:p w:rsidR="00921514" w:rsidRDefault="0056416C" w:rsidP="0056416C">
          <w:pPr>
            <w:pStyle w:val="831532BEBD9F466084B7D7208FA72467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37999F97B0024A7AB666BAEF512488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A3B577-8943-4376-89D4-BFBB8841A330}"/>
      </w:docPartPr>
      <w:docPartBody>
        <w:p w:rsidR="00921514" w:rsidRDefault="0056416C" w:rsidP="0056416C">
          <w:pPr>
            <w:pStyle w:val="37999F97B0024A7AB666BAEF51248848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036D9BFF41A1494EA5232CC15FC9B4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50880D-E688-4C04-96A6-E4361C60F4BA}"/>
      </w:docPartPr>
      <w:docPartBody>
        <w:p w:rsidR="00921514" w:rsidRDefault="0056416C" w:rsidP="0056416C">
          <w:pPr>
            <w:pStyle w:val="036D9BFF41A1494EA5232CC15FC9B4CA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AB38F77D18CB41828EC3D00F7B4AA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A935F4-27D3-48BC-9FB3-71EED064E56D}"/>
      </w:docPartPr>
      <w:docPartBody>
        <w:p w:rsidR="00921514" w:rsidRDefault="0056416C" w:rsidP="0056416C">
          <w:pPr>
            <w:pStyle w:val="AB38F77D18CB41828EC3D00F7B4AABA8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B90F2A6FC4A842F9A252D9CDF94E11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DE02A6-3916-46DB-8A42-3BDA47749A79}"/>
      </w:docPartPr>
      <w:docPartBody>
        <w:p w:rsidR="00921514" w:rsidRDefault="0056416C" w:rsidP="0056416C">
          <w:pPr>
            <w:pStyle w:val="B90F2A6FC4A842F9A252D9CDF94E1121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9D3745F1FA084C45AD5AB61D5A67D0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509FA9-A2DC-421A-9190-464BFADC1CDB}"/>
      </w:docPartPr>
      <w:docPartBody>
        <w:p w:rsidR="00921514" w:rsidRDefault="0056416C" w:rsidP="0056416C">
          <w:pPr>
            <w:pStyle w:val="9D3745F1FA084C45AD5AB61D5A67D074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7101DD90ABF4447693CCCA4FEDAAA4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D2B39E-7906-4FB1-AC41-A18CBEA0A437}"/>
      </w:docPartPr>
      <w:docPartBody>
        <w:p w:rsidR="00921514" w:rsidRDefault="0056416C" w:rsidP="0056416C">
          <w:pPr>
            <w:pStyle w:val="7101DD90ABF4447693CCCA4FEDAAA4F6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7DE4EC7286C2461EA91952A3DE0F6F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AAFAFB-9588-47D0-B20C-5FA6DC7BCD2F}"/>
      </w:docPartPr>
      <w:docPartBody>
        <w:p w:rsidR="00921514" w:rsidRDefault="0056416C" w:rsidP="0056416C">
          <w:pPr>
            <w:pStyle w:val="7DE4EC7286C2461EA91952A3DE0F6F61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4EE47C2749FF45B38192349C95D4C0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3C2F47-0352-4F08-8A27-30EAE50B7C3D}"/>
      </w:docPartPr>
      <w:docPartBody>
        <w:p w:rsidR="00921514" w:rsidRDefault="0056416C" w:rsidP="0056416C">
          <w:pPr>
            <w:pStyle w:val="4EE47C2749FF45B38192349C95D4C0D4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4041CB992315431F9F5CF3DB3C3DA3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99E416-C51C-4335-99B7-64FF6F9ECF3D}"/>
      </w:docPartPr>
      <w:docPartBody>
        <w:p w:rsidR="00921514" w:rsidRDefault="0056416C" w:rsidP="0056416C">
          <w:pPr>
            <w:pStyle w:val="4041CB992315431F9F5CF3DB3C3DA327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B6A41461B3CB4A25A9889FB28ECCEB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C40295-BA37-472A-9DA5-83A0A7FC57A4}"/>
      </w:docPartPr>
      <w:docPartBody>
        <w:p w:rsidR="00921514" w:rsidRDefault="0056416C" w:rsidP="0056416C">
          <w:pPr>
            <w:pStyle w:val="B6A41461B3CB4A25A9889FB28ECCEB93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EAC9EC28558C41CABC5B019C3B9C6B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AC7FA-F297-4F80-94EF-8A156DAA16C9}"/>
      </w:docPartPr>
      <w:docPartBody>
        <w:p w:rsidR="00921514" w:rsidRDefault="0056416C" w:rsidP="0056416C">
          <w:pPr>
            <w:pStyle w:val="EAC9EC28558C41CABC5B019C3B9C6BEC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9BE76F4451A440B4A168F3703D778C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C8A193-665E-4FF1-9F2C-25CED072DD86}"/>
      </w:docPartPr>
      <w:docPartBody>
        <w:p w:rsidR="00921514" w:rsidRDefault="0056416C" w:rsidP="0056416C">
          <w:pPr>
            <w:pStyle w:val="9BE76F4451A440B4A168F3703D778C9C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A4330A4B77D24C2090761E79C5B670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048A59-5D35-4421-B9AB-4FCCFDBF2C5D}"/>
      </w:docPartPr>
      <w:docPartBody>
        <w:p w:rsidR="00FA6904" w:rsidRDefault="00921514" w:rsidP="00921514">
          <w:pPr>
            <w:pStyle w:val="A4330A4B77D24C2090761E79C5B670A8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C745FE266F514271A15B3C01E549F6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743307-892C-4DBB-A087-B2A947F22490}"/>
      </w:docPartPr>
      <w:docPartBody>
        <w:p w:rsidR="00FA6904" w:rsidRDefault="00921514" w:rsidP="00921514">
          <w:pPr>
            <w:pStyle w:val="C745FE266F514271A15B3C01E549F6C1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B4F067385F1A40FF95861701AB0FB9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0D7079-34F4-4036-9963-77DCE35CD32E}"/>
      </w:docPartPr>
      <w:docPartBody>
        <w:p w:rsidR="00FA6904" w:rsidRDefault="00921514" w:rsidP="00921514">
          <w:pPr>
            <w:pStyle w:val="B4F067385F1A40FF95861701AB0FB93A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AB192B8C67344DC189AB7F302D3B4E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168C49-47CD-4A79-8F31-590EAFCC1B54}"/>
      </w:docPartPr>
      <w:docPartBody>
        <w:p w:rsidR="00FA6904" w:rsidRDefault="00921514" w:rsidP="00921514">
          <w:pPr>
            <w:pStyle w:val="AB192B8C67344DC189AB7F302D3B4ED7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A48DBE4F66474188B0168244AEA5F7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8EA5BF-6E64-4066-BB13-54D6C2554F0C}"/>
      </w:docPartPr>
      <w:docPartBody>
        <w:p w:rsidR="00FA6904" w:rsidRDefault="00921514" w:rsidP="00921514">
          <w:pPr>
            <w:pStyle w:val="A48DBE4F66474188B0168244AEA5F78E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DE5D7ECF24BD43EF86F996E89F0DDC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846D14-0133-496D-9BEF-9FF008F3C6E5}"/>
      </w:docPartPr>
      <w:docPartBody>
        <w:p w:rsidR="00FA6904" w:rsidRDefault="00921514" w:rsidP="00921514">
          <w:pPr>
            <w:pStyle w:val="DE5D7ECF24BD43EF86F996E89F0DDCDF"/>
          </w:pPr>
          <w:r w:rsidRPr="00E5380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utura Hv BT">
    <w:altName w:val="Segoe UI Semibold"/>
    <w:charset w:val="00"/>
    <w:family w:val="swiss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319A4"/>
    <w:rsid w:val="000C7671"/>
    <w:rsid w:val="001231A4"/>
    <w:rsid w:val="00170CAC"/>
    <w:rsid w:val="001973A7"/>
    <w:rsid w:val="00262A15"/>
    <w:rsid w:val="002A3696"/>
    <w:rsid w:val="003607D2"/>
    <w:rsid w:val="004C0100"/>
    <w:rsid w:val="0056416C"/>
    <w:rsid w:val="005D5FA6"/>
    <w:rsid w:val="007005AB"/>
    <w:rsid w:val="00706629"/>
    <w:rsid w:val="00792BB3"/>
    <w:rsid w:val="008822EF"/>
    <w:rsid w:val="008C771E"/>
    <w:rsid w:val="008D1415"/>
    <w:rsid w:val="00921514"/>
    <w:rsid w:val="00973241"/>
    <w:rsid w:val="00A1352E"/>
    <w:rsid w:val="00A742C7"/>
    <w:rsid w:val="00AC7E5A"/>
    <w:rsid w:val="00AD4F06"/>
    <w:rsid w:val="00C10743"/>
    <w:rsid w:val="00E319A4"/>
    <w:rsid w:val="00FA6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73241"/>
  </w:style>
  <w:style w:type="paragraph" w:customStyle="1" w:styleId="5E79BA918E5741A6B3372819DDD7CF5A">
    <w:name w:val="5E79BA918E5741A6B3372819DDD7CF5A"/>
    <w:rsid w:val="00E319A4"/>
  </w:style>
  <w:style w:type="paragraph" w:customStyle="1" w:styleId="353D282024604AB4834FEC77F574E8E1">
    <w:name w:val="353D282024604AB4834FEC77F574E8E1"/>
    <w:rsid w:val="00E319A4"/>
  </w:style>
  <w:style w:type="paragraph" w:customStyle="1" w:styleId="1534898F301040C698F286E9F9E5DE5D">
    <w:name w:val="1534898F301040C698F286E9F9E5DE5D"/>
    <w:rsid w:val="00E319A4"/>
  </w:style>
  <w:style w:type="paragraph" w:customStyle="1" w:styleId="0D4F13E6BD774B579F8721380D2ABD05">
    <w:name w:val="0D4F13E6BD774B579F8721380D2ABD05"/>
    <w:rsid w:val="00E319A4"/>
  </w:style>
  <w:style w:type="paragraph" w:customStyle="1" w:styleId="99F254A6DA8D4DBFB29EC0440A58AD17">
    <w:name w:val="99F254A6DA8D4DBFB29EC0440A58AD17"/>
    <w:rsid w:val="00E319A4"/>
  </w:style>
  <w:style w:type="paragraph" w:customStyle="1" w:styleId="08DC3CE7E8844CE3B9F95E3664A983F8">
    <w:name w:val="08DC3CE7E8844CE3B9F95E3664A983F8"/>
    <w:rsid w:val="00E319A4"/>
  </w:style>
  <w:style w:type="paragraph" w:customStyle="1" w:styleId="5D22C61C8FB146F386CAF55B967EDA64">
    <w:name w:val="5D22C61C8FB146F386CAF55B967EDA64"/>
    <w:rsid w:val="00E319A4"/>
  </w:style>
  <w:style w:type="paragraph" w:customStyle="1" w:styleId="D9EB024B12854F7B8DE876CE646BC906">
    <w:name w:val="D9EB024B12854F7B8DE876CE646BC906"/>
    <w:rsid w:val="00E319A4"/>
  </w:style>
  <w:style w:type="paragraph" w:customStyle="1" w:styleId="09C42877A0DD4CC89CC3D5216957EB64">
    <w:name w:val="09C42877A0DD4CC89CC3D5216957EB64"/>
    <w:rsid w:val="00E319A4"/>
  </w:style>
  <w:style w:type="paragraph" w:customStyle="1" w:styleId="CB820522B24943958F7892358DD89D72">
    <w:name w:val="CB820522B24943958F7892358DD89D72"/>
    <w:rsid w:val="00E319A4"/>
  </w:style>
  <w:style w:type="paragraph" w:customStyle="1" w:styleId="C78125AAE1CA4D4EA173D8A4DC27CD1D">
    <w:name w:val="C78125AAE1CA4D4EA173D8A4DC27CD1D"/>
    <w:rsid w:val="00E319A4"/>
  </w:style>
  <w:style w:type="paragraph" w:customStyle="1" w:styleId="A30B789FE0AA49889D2F2729F435C693">
    <w:name w:val="A30B789FE0AA49889D2F2729F435C693"/>
    <w:rsid w:val="00E319A4"/>
  </w:style>
  <w:style w:type="paragraph" w:customStyle="1" w:styleId="BA2EBF912B5B493280CBFDB36A56963E">
    <w:name w:val="BA2EBF912B5B493280CBFDB36A56963E"/>
    <w:rsid w:val="00E319A4"/>
  </w:style>
  <w:style w:type="paragraph" w:customStyle="1" w:styleId="A4F7C101CC6849838DAEC44784DDAC38">
    <w:name w:val="A4F7C101CC6849838DAEC44784DDAC38"/>
    <w:rsid w:val="00E319A4"/>
  </w:style>
  <w:style w:type="paragraph" w:customStyle="1" w:styleId="2FF4910967284B6781B92F882F81CAF8">
    <w:name w:val="2FF4910967284B6781B92F882F81CAF8"/>
    <w:rsid w:val="00E319A4"/>
  </w:style>
  <w:style w:type="paragraph" w:customStyle="1" w:styleId="CFB4D6B03726406E8FB8985158197AB2">
    <w:name w:val="CFB4D6B03726406E8FB8985158197AB2"/>
    <w:rsid w:val="00E319A4"/>
  </w:style>
  <w:style w:type="paragraph" w:customStyle="1" w:styleId="ED89F7A857844309988F6C9945A1618B">
    <w:name w:val="ED89F7A857844309988F6C9945A1618B"/>
    <w:rsid w:val="00E319A4"/>
  </w:style>
  <w:style w:type="paragraph" w:customStyle="1" w:styleId="779B740FE42843ECBAD662649E9A959B">
    <w:name w:val="779B740FE42843ECBAD662649E9A959B"/>
    <w:rsid w:val="00E319A4"/>
  </w:style>
  <w:style w:type="paragraph" w:customStyle="1" w:styleId="38181333FB82499D8CD2A35744EDF414">
    <w:name w:val="38181333FB82499D8CD2A35744EDF414"/>
    <w:rsid w:val="00E319A4"/>
  </w:style>
  <w:style w:type="paragraph" w:customStyle="1" w:styleId="C2CE992CB4E740C1B9BB3C0D3BCA1698">
    <w:name w:val="C2CE992CB4E740C1B9BB3C0D3BCA1698"/>
    <w:rsid w:val="00E319A4"/>
  </w:style>
  <w:style w:type="paragraph" w:customStyle="1" w:styleId="464D4CF98B7B4EF69AE56A9EC0485344">
    <w:name w:val="464D4CF98B7B4EF69AE56A9EC0485344"/>
    <w:rsid w:val="00E319A4"/>
  </w:style>
  <w:style w:type="paragraph" w:customStyle="1" w:styleId="650F9C8B765E49219E45B7F7DBE6770C">
    <w:name w:val="650F9C8B765E49219E45B7F7DBE6770C"/>
    <w:rsid w:val="00E319A4"/>
  </w:style>
  <w:style w:type="paragraph" w:customStyle="1" w:styleId="298FBFB09F6C4F399875042E75C82147">
    <w:name w:val="298FBFB09F6C4F399875042E75C82147"/>
    <w:rsid w:val="00E319A4"/>
  </w:style>
  <w:style w:type="paragraph" w:customStyle="1" w:styleId="254A008B3F5E450A9C272AF2AE93F7B5">
    <w:name w:val="254A008B3F5E450A9C272AF2AE93F7B5"/>
    <w:rsid w:val="00E319A4"/>
  </w:style>
  <w:style w:type="paragraph" w:customStyle="1" w:styleId="0014782ABC8B43DAB1E7F13043BDD7D5">
    <w:name w:val="0014782ABC8B43DAB1E7F13043BDD7D5"/>
    <w:rsid w:val="00E319A4"/>
  </w:style>
  <w:style w:type="paragraph" w:customStyle="1" w:styleId="0C338C1470E84822A8DCCB6B78380655">
    <w:name w:val="0C338C1470E84822A8DCCB6B78380655"/>
    <w:rsid w:val="00E319A4"/>
  </w:style>
  <w:style w:type="paragraph" w:customStyle="1" w:styleId="365FFF685C5C40A78B21867666FDEA29">
    <w:name w:val="365FFF685C5C40A78B21867666FDEA29"/>
    <w:rsid w:val="00E319A4"/>
  </w:style>
  <w:style w:type="paragraph" w:customStyle="1" w:styleId="6985BD6AFB864D1EBCD46C6F391542E1">
    <w:name w:val="6985BD6AFB864D1EBCD46C6F391542E1"/>
    <w:rsid w:val="00E319A4"/>
  </w:style>
  <w:style w:type="paragraph" w:customStyle="1" w:styleId="B3016317434D45B0B8B98DD785DA8C4D">
    <w:name w:val="B3016317434D45B0B8B98DD785DA8C4D"/>
    <w:rsid w:val="00E319A4"/>
  </w:style>
  <w:style w:type="paragraph" w:customStyle="1" w:styleId="A8A5C831C44D40F6AFB953FE7497CEEB">
    <w:name w:val="A8A5C831C44D40F6AFB953FE7497CEEB"/>
    <w:rsid w:val="00E319A4"/>
  </w:style>
  <w:style w:type="paragraph" w:customStyle="1" w:styleId="313C4B340C7843A2B6A628A7B99BAFC1">
    <w:name w:val="313C4B340C7843A2B6A628A7B99BAFC1"/>
    <w:rsid w:val="00E319A4"/>
  </w:style>
  <w:style w:type="paragraph" w:customStyle="1" w:styleId="4F8A8D2932EB4DDD8B8F2445CD1CB050">
    <w:name w:val="4F8A8D2932EB4DDD8B8F2445CD1CB050"/>
    <w:rsid w:val="00E319A4"/>
  </w:style>
  <w:style w:type="paragraph" w:customStyle="1" w:styleId="15CF66F170354F69B18919DE27E5810D">
    <w:name w:val="15CF66F170354F69B18919DE27E5810D"/>
    <w:rsid w:val="00E319A4"/>
  </w:style>
  <w:style w:type="paragraph" w:customStyle="1" w:styleId="AC5538F68C4940D29BF7088BE5689683">
    <w:name w:val="AC5538F68C4940D29BF7088BE5689683"/>
    <w:rsid w:val="000C7671"/>
  </w:style>
  <w:style w:type="paragraph" w:customStyle="1" w:styleId="5A3DF7AADB474917B4D597784EFE88C5">
    <w:name w:val="5A3DF7AADB474917B4D597784EFE88C5"/>
    <w:rsid w:val="000C7671"/>
  </w:style>
  <w:style w:type="paragraph" w:customStyle="1" w:styleId="FA81D5BD29194058A216BBCB5E365410">
    <w:name w:val="FA81D5BD29194058A216BBCB5E365410"/>
    <w:rsid w:val="000C7671"/>
  </w:style>
  <w:style w:type="paragraph" w:customStyle="1" w:styleId="BD728930FD6C4631B331E2EC3F9BC712">
    <w:name w:val="BD728930FD6C4631B331E2EC3F9BC712"/>
    <w:rsid w:val="000C7671"/>
  </w:style>
  <w:style w:type="paragraph" w:customStyle="1" w:styleId="1E023DD77049446E98F01B43530304A3">
    <w:name w:val="1E023DD77049446E98F01B43530304A3"/>
    <w:rsid w:val="000C7671"/>
  </w:style>
  <w:style w:type="paragraph" w:customStyle="1" w:styleId="D051FF7EE19F4405A87D802CB5C4B213">
    <w:name w:val="D051FF7EE19F4405A87D802CB5C4B213"/>
    <w:rsid w:val="000C7671"/>
  </w:style>
  <w:style w:type="paragraph" w:customStyle="1" w:styleId="5B175BD4FFAB4BBA8AC02B733F4EF9B0">
    <w:name w:val="5B175BD4FFAB4BBA8AC02B733F4EF9B0"/>
    <w:rsid w:val="000C7671"/>
  </w:style>
  <w:style w:type="paragraph" w:customStyle="1" w:styleId="4BBDF5511A004F54ACED3E1D9EDB4C07">
    <w:name w:val="4BBDF5511A004F54ACED3E1D9EDB4C07"/>
    <w:rsid w:val="000C7671"/>
  </w:style>
  <w:style w:type="paragraph" w:customStyle="1" w:styleId="03D55AA0D91647F3B5CC19E82C752B17">
    <w:name w:val="03D55AA0D91647F3B5CC19E82C752B17"/>
    <w:rsid w:val="000C7671"/>
  </w:style>
  <w:style w:type="paragraph" w:customStyle="1" w:styleId="6D68BBFF1BA1443F82F2DAEF35B69627">
    <w:name w:val="6D68BBFF1BA1443F82F2DAEF35B69627"/>
    <w:rsid w:val="000C7671"/>
  </w:style>
  <w:style w:type="paragraph" w:customStyle="1" w:styleId="5C3E49165F5241C8A9D01401452D5361">
    <w:name w:val="5C3E49165F5241C8A9D01401452D5361"/>
    <w:rsid w:val="000C7671"/>
  </w:style>
  <w:style w:type="paragraph" w:customStyle="1" w:styleId="64EC5B7DDF9F4DC2A7C2F1FF18A9FD40">
    <w:name w:val="64EC5B7DDF9F4DC2A7C2F1FF18A9FD40"/>
    <w:rsid w:val="000C7671"/>
  </w:style>
  <w:style w:type="paragraph" w:customStyle="1" w:styleId="8073788C9FB24F799C9F89F1F49A2E5A">
    <w:name w:val="8073788C9FB24F799C9F89F1F49A2E5A"/>
    <w:rsid w:val="000C7671"/>
  </w:style>
  <w:style w:type="paragraph" w:customStyle="1" w:styleId="9E31EA2782A146FE872EAE70682BEBD4">
    <w:name w:val="9E31EA2782A146FE872EAE70682BEBD4"/>
    <w:rsid w:val="000C7671"/>
  </w:style>
  <w:style w:type="paragraph" w:customStyle="1" w:styleId="A4A2F33D8DF040429EC954FDAB03B580">
    <w:name w:val="A4A2F33D8DF040429EC954FDAB03B580"/>
    <w:rsid w:val="000C7671"/>
  </w:style>
  <w:style w:type="paragraph" w:customStyle="1" w:styleId="36D01278DC914E4E9600495F24F9FCC5">
    <w:name w:val="36D01278DC914E4E9600495F24F9FCC5"/>
    <w:rsid w:val="000C7671"/>
  </w:style>
  <w:style w:type="paragraph" w:customStyle="1" w:styleId="DE6F894AD48B4C35B19D1907D5916CDA">
    <w:name w:val="DE6F894AD48B4C35B19D1907D5916CDA"/>
    <w:rsid w:val="000C7671"/>
  </w:style>
  <w:style w:type="paragraph" w:customStyle="1" w:styleId="EF99DF2F802D434384F7938465E00C55">
    <w:name w:val="EF99DF2F802D434384F7938465E00C55"/>
    <w:rsid w:val="000C7671"/>
  </w:style>
  <w:style w:type="paragraph" w:customStyle="1" w:styleId="71D6CC8FCCD44BA289F17E479162A4DD">
    <w:name w:val="71D6CC8FCCD44BA289F17E479162A4DD"/>
    <w:rsid w:val="000C7671"/>
  </w:style>
  <w:style w:type="paragraph" w:customStyle="1" w:styleId="9D7B1FFB38084CEFBE8CB0EB081F97E8">
    <w:name w:val="9D7B1FFB38084CEFBE8CB0EB081F97E8"/>
    <w:rsid w:val="000C7671"/>
  </w:style>
  <w:style w:type="paragraph" w:customStyle="1" w:styleId="1E95D7EF0D9E4BC1A8724ECA9AADBE3E">
    <w:name w:val="1E95D7EF0D9E4BC1A8724ECA9AADBE3E"/>
    <w:rsid w:val="000C7671"/>
  </w:style>
  <w:style w:type="paragraph" w:customStyle="1" w:styleId="54CFA33DCFC747939C459F798ABDD5B6">
    <w:name w:val="54CFA33DCFC747939C459F798ABDD5B6"/>
    <w:rsid w:val="000C7671"/>
  </w:style>
  <w:style w:type="paragraph" w:customStyle="1" w:styleId="3F7FF089376F459A959DADCE7BF8E7E4">
    <w:name w:val="3F7FF089376F459A959DADCE7BF8E7E4"/>
    <w:rsid w:val="000C7671"/>
  </w:style>
  <w:style w:type="paragraph" w:customStyle="1" w:styleId="B7592AA0E05D4C17A9251372B5DCE487">
    <w:name w:val="B7592AA0E05D4C17A9251372B5DCE487"/>
    <w:rsid w:val="000C7671"/>
  </w:style>
  <w:style w:type="paragraph" w:customStyle="1" w:styleId="69C9139FF5144A228B13E49555E280EC">
    <w:name w:val="69C9139FF5144A228B13E49555E280EC"/>
    <w:rsid w:val="000C7671"/>
  </w:style>
  <w:style w:type="paragraph" w:customStyle="1" w:styleId="572DB71D61FD4D93BE4441FEF9F5A893">
    <w:name w:val="572DB71D61FD4D93BE4441FEF9F5A893"/>
    <w:rsid w:val="000C7671"/>
  </w:style>
  <w:style w:type="paragraph" w:customStyle="1" w:styleId="3939969CE7F8424E9D7F4267C1374384">
    <w:name w:val="3939969CE7F8424E9D7F4267C1374384"/>
    <w:rsid w:val="000C7671"/>
  </w:style>
  <w:style w:type="paragraph" w:customStyle="1" w:styleId="17905F88ADB44A13B22353B1DD36C28E">
    <w:name w:val="17905F88ADB44A13B22353B1DD36C28E"/>
    <w:rsid w:val="000C7671"/>
  </w:style>
  <w:style w:type="paragraph" w:customStyle="1" w:styleId="6B2C386405994CE182595FFB2797201B">
    <w:name w:val="6B2C386405994CE182595FFB2797201B"/>
    <w:rsid w:val="000C7671"/>
  </w:style>
  <w:style w:type="paragraph" w:customStyle="1" w:styleId="0424DB557E714E21A0FC395FB674A52A">
    <w:name w:val="0424DB557E714E21A0FC395FB674A52A"/>
    <w:rsid w:val="000C7671"/>
  </w:style>
  <w:style w:type="paragraph" w:customStyle="1" w:styleId="3D038C73AD6E485E8C532AC3EC771BD4">
    <w:name w:val="3D038C73AD6E485E8C532AC3EC771BD4"/>
    <w:rsid w:val="000C7671"/>
  </w:style>
  <w:style w:type="paragraph" w:customStyle="1" w:styleId="CE733E6F88884D3488D405A2F0BFB2E6">
    <w:name w:val="CE733E6F88884D3488D405A2F0BFB2E6"/>
    <w:rsid w:val="002A3696"/>
  </w:style>
  <w:style w:type="paragraph" w:customStyle="1" w:styleId="36BDF01D03E14B6195236E46C934EB67">
    <w:name w:val="36BDF01D03E14B6195236E46C934EB67"/>
    <w:rsid w:val="002A3696"/>
  </w:style>
  <w:style w:type="paragraph" w:customStyle="1" w:styleId="B9537A5B2E9E4FE89D6E105D4523DA8B">
    <w:name w:val="B9537A5B2E9E4FE89D6E105D4523DA8B"/>
    <w:rsid w:val="002A3696"/>
  </w:style>
  <w:style w:type="paragraph" w:customStyle="1" w:styleId="3FA8DD1F4D0F44F6B8DBCB07FD3ABD7B">
    <w:name w:val="3FA8DD1F4D0F44F6B8DBCB07FD3ABD7B"/>
    <w:rsid w:val="002A3696"/>
  </w:style>
  <w:style w:type="paragraph" w:customStyle="1" w:styleId="4AAF3795D78C486C9564A3F06E529262">
    <w:name w:val="4AAF3795D78C486C9564A3F06E529262"/>
    <w:rsid w:val="002A3696"/>
  </w:style>
  <w:style w:type="paragraph" w:customStyle="1" w:styleId="B8EE90CFE0394821A36ED5A20428A32F">
    <w:name w:val="B8EE90CFE0394821A36ED5A20428A32F"/>
    <w:rsid w:val="002A3696"/>
  </w:style>
  <w:style w:type="paragraph" w:customStyle="1" w:styleId="701F50419BAD428795E9B8CAF98C7DBF">
    <w:name w:val="701F50419BAD428795E9B8CAF98C7DBF"/>
    <w:rsid w:val="002A3696"/>
  </w:style>
  <w:style w:type="paragraph" w:customStyle="1" w:styleId="A45CD60363D84720B0FF4A485ADD7C6C">
    <w:name w:val="A45CD60363D84720B0FF4A485ADD7C6C"/>
    <w:rsid w:val="002A3696"/>
  </w:style>
  <w:style w:type="paragraph" w:customStyle="1" w:styleId="4F47A4D0252F4B67AC9944BC7DC8A642">
    <w:name w:val="4F47A4D0252F4B67AC9944BC7DC8A642"/>
    <w:rsid w:val="002A3696"/>
  </w:style>
  <w:style w:type="paragraph" w:customStyle="1" w:styleId="23C84F0F87604F38B6F6F4D423401811">
    <w:name w:val="23C84F0F87604F38B6F6F4D423401811"/>
    <w:rsid w:val="002A3696"/>
  </w:style>
  <w:style w:type="paragraph" w:customStyle="1" w:styleId="64703CF83F5B44468F32C17E7F059358">
    <w:name w:val="64703CF83F5B44468F32C17E7F059358"/>
    <w:rsid w:val="002A3696"/>
  </w:style>
  <w:style w:type="paragraph" w:customStyle="1" w:styleId="4DD82E080F874AD187ACB40234EC08E2">
    <w:name w:val="4DD82E080F874AD187ACB40234EC08E2"/>
    <w:rsid w:val="002A3696"/>
  </w:style>
  <w:style w:type="paragraph" w:customStyle="1" w:styleId="55E2A031BB204C4483F8103839446DD3">
    <w:name w:val="55E2A031BB204C4483F8103839446DD3"/>
    <w:rsid w:val="002A3696"/>
  </w:style>
  <w:style w:type="paragraph" w:customStyle="1" w:styleId="2105312B564C4BADA443EF65C6040D27">
    <w:name w:val="2105312B564C4BADA443EF65C6040D27"/>
    <w:rsid w:val="002A3696"/>
  </w:style>
  <w:style w:type="paragraph" w:customStyle="1" w:styleId="3EFBA57D671C424EB59FAAAD8B216D6D">
    <w:name w:val="3EFBA57D671C424EB59FAAAD8B216D6D"/>
    <w:rsid w:val="002A3696"/>
  </w:style>
  <w:style w:type="paragraph" w:customStyle="1" w:styleId="A38623026D5A47AA997C6D98971C51E5">
    <w:name w:val="A38623026D5A47AA997C6D98971C51E5"/>
    <w:rsid w:val="002A3696"/>
  </w:style>
  <w:style w:type="paragraph" w:customStyle="1" w:styleId="A12E0F9A5C3343F0AF0C6AB984C86EBD">
    <w:name w:val="A12E0F9A5C3343F0AF0C6AB984C86EBD"/>
    <w:rsid w:val="002A3696"/>
  </w:style>
  <w:style w:type="paragraph" w:customStyle="1" w:styleId="4FBDC8924E1A4384AF032562E772CCAD">
    <w:name w:val="4FBDC8924E1A4384AF032562E772CCAD"/>
    <w:rsid w:val="002A3696"/>
  </w:style>
  <w:style w:type="paragraph" w:customStyle="1" w:styleId="43BFC16CA1994AB19E92ED779411B115">
    <w:name w:val="43BFC16CA1994AB19E92ED779411B115"/>
    <w:rsid w:val="002A3696"/>
  </w:style>
  <w:style w:type="paragraph" w:customStyle="1" w:styleId="EEEA80BC74BE4EA08ABDE2918A3C77F5">
    <w:name w:val="EEEA80BC74BE4EA08ABDE2918A3C77F5"/>
    <w:rsid w:val="002A3696"/>
  </w:style>
  <w:style w:type="paragraph" w:customStyle="1" w:styleId="D1F5834D1EA1458AB1D1176991D5BDC6">
    <w:name w:val="D1F5834D1EA1458AB1D1176991D5BDC6"/>
    <w:rsid w:val="002A3696"/>
  </w:style>
  <w:style w:type="paragraph" w:customStyle="1" w:styleId="0EE7E69887284F939C0596210A1A8DE0">
    <w:name w:val="0EE7E69887284F939C0596210A1A8DE0"/>
    <w:rsid w:val="002A3696"/>
  </w:style>
  <w:style w:type="paragraph" w:customStyle="1" w:styleId="E2C8B65F1E0B428A86B3A3798E3799C1">
    <w:name w:val="E2C8B65F1E0B428A86B3A3798E3799C1"/>
    <w:rsid w:val="002A3696"/>
  </w:style>
  <w:style w:type="paragraph" w:customStyle="1" w:styleId="C9D2009A58684D74BFBE1EE0E34A70A8">
    <w:name w:val="C9D2009A58684D74BFBE1EE0E34A70A8"/>
    <w:rsid w:val="002A3696"/>
  </w:style>
  <w:style w:type="paragraph" w:customStyle="1" w:styleId="112C1F671BC54466843B2D3315461E81">
    <w:name w:val="112C1F671BC54466843B2D3315461E81"/>
    <w:rsid w:val="002A3696"/>
  </w:style>
  <w:style w:type="paragraph" w:customStyle="1" w:styleId="6898686DEDDF44BAB8CC968BBE672763">
    <w:name w:val="6898686DEDDF44BAB8CC968BBE672763"/>
    <w:rsid w:val="002A3696"/>
  </w:style>
  <w:style w:type="paragraph" w:customStyle="1" w:styleId="1DD91B5CDE7A4C11840E7F35400C032E">
    <w:name w:val="1DD91B5CDE7A4C11840E7F35400C032E"/>
    <w:rsid w:val="002A3696"/>
  </w:style>
  <w:style w:type="paragraph" w:customStyle="1" w:styleId="5AD25F0F00BA4C10A33F1D2316DA616F">
    <w:name w:val="5AD25F0F00BA4C10A33F1D2316DA616F"/>
    <w:rsid w:val="002A3696"/>
  </w:style>
  <w:style w:type="paragraph" w:customStyle="1" w:styleId="5F508283D5FF414EBB4D7C5C2615255B">
    <w:name w:val="5F508283D5FF414EBB4D7C5C2615255B"/>
    <w:rsid w:val="002A3696"/>
  </w:style>
  <w:style w:type="paragraph" w:customStyle="1" w:styleId="3C4F7DC3E6A94DB9A4B6750D00F2EDE0">
    <w:name w:val="3C4F7DC3E6A94DB9A4B6750D00F2EDE0"/>
    <w:rsid w:val="002A3696"/>
  </w:style>
  <w:style w:type="paragraph" w:customStyle="1" w:styleId="B2DFCBCDBF344464A79F376E70558391">
    <w:name w:val="B2DFCBCDBF344464A79F376E70558391"/>
    <w:rsid w:val="002A3696"/>
  </w:style>
  <w:style w:type="paragraph" w:customStyle="1" w:styleId="E512C1D8C6034F3D969040B585647515">
    <w:name w:val="E512C1D8C6034F3D969040B585647515"/>
    <w:rsid w:val="002A3696"/>
  </w:style>
  <w:style w:type="paragraph" w:customStyle="1" w:styleId="3304BEF70AFE47D891E27908DBDAC2C8">
    <w:name w:val="3304BEF70AFE47D891E27908DBDAC2C8"/>
    <w:rsid w:val="002A3696"/>
  </w:style>
  <w:style w:type="paragraph" w:customStyle="1" w:styleId="3EED23C0679C4585B8670C13F47426BE">
    <w:name w:val="3EED23C0679C4585B8670C13F47426BE"/>
    <w:rsid w:val="00706629"/>
  </w:style>
  <w:style w:type="paragraph" w:customStyle="1" w:styleId="B2457754498A4199B431894053871795">
    <w:name w:val="B2457754498A4199B431894053871795"/>
    <w:rsid w:val="00706629"/>
  </w:style>
  <w:style w:type="paragraph" w:customStyle="1" w:styleId="BE03223883ED45218407BFEB23D18D94">
    <w:name w:val="BE03223883ED45218407BFEB23D18D94"/>
    <w:rsid w:val="00706629"/>
  </w:style>
  <w:style w:type="paragraph" w:customStyle="1" w:styleId="4FB1BA40137A4F2C9E368D840A0034E4">
    <w:name w:val="4FB1BA40137A4F2C9E368D840A0034E4"/>
    <w:rsid w:val="00706629"/>
  </w:style>
  <w:style w:type="paragraph" w:customStyle="1" w:styleId="E1AB20E6BF154FC193C1D1649A178EF4">
    <w:name w:val="E1AB20E6BF154FC193C1D1649A178EF4"/>
    <w:rsid w:val="00706629"/>
  </w:style>
  <w:style w:type="paragraph" w:customStyle="1" w:styleId="8D683D67ED114F5D810F18A545C43C72">
    <w:name w:val="8D683D67ED114F5D810F18A545C43C72"/>
    <w:rsid w:val="00706629"/>
  </w:style>
  <w:style w:type="paragraph" w:customStyle="1" w:styleId="2A224F3E25994C9582DA575BFE80192A">
    <w:name w:val="2A224F3E25994C9582DA575BFE80192A"/>
    <w:rsid w:val="00706629"/>
  </w:style>
  <w:style w:type="paragraph" w:customStyle="1" w:styleId="D75BF398E8844490A9F3A76184952C32">
    <w:name w:val="D75BF398E8844490A9F3A76184952C32"/>
    <w:rsid w:val="00706629"/>
  </w:style>
  <w:style w:type="paragraph" w:customStyle="1" w:styleId="3A6BDF278B354D55B472DFC209285135">
    <w:name w:val="3A6BDF278B354D55B472DFC209285135"/>
    <w:rsid w:val="00706629"/>
  </w:style>
  <w:style w:type="paragraph" w:customStyle="1" w:styleId="956E22980FFD4A53AF50F673D5F8C15B">
    <w:name w:val="956E22980FFD4A53AF50F673D5F8C15B"/>
    <w:rsid w:val="00706629"/>
  </w:style>
  <w:style w:type="paragraph" w:customStyle="1" w:styleId="72F6FCB452164B409AC577A35C9FC7AC">
    <w:name w:val="72F6FCB452164B409AC577A35C9FC7AC"/>
    <w:rsid w:val="00706629"/>
  </w:style>
  <w:style w:type="paragraph" w:customStyle="1" w:styleId="1BE51856152D47ED8FDDC431C13EED31">
    <w:name w:val="1BE51856152D47ED8FDDC431C13EED31"/>
    <w:rsid w:val="00706629"/>
  </w:style>
  <w:style w:type="paragraph" w:customStyle="1" w:styleId="EDCE4F4B11544375B0423032427168FF">
    <w:name w:val="EDCE4F4B11544375B0423032427168FF"/>
    <w:rsid w:val="00706629"/>
  </w:style>
  <w:style w:type="paragraph" w:customStyle="1" w:styleId="83696033FAEF47948C6A6F6C58E7C15C">
    <w:name w:val="83696033FAEF47948C6A6F6C58E7C15C"/>
    <w:rsid w:val="00706629"/>
  </w:style>
  <w:style w:type="paragraph" w:customStyle="1" w:styleId="011B41C2E3E74D63B3D6944773D6A3DF">
    <w:name w:val="011B41C2E3E74D63B3D6944773D6A3DF"/>
    <w:rsid w:val="00706629"/>
  </w:style>
  <w:style w:type="paragraph" w:customStyle="1" w:styleId="C1AC0816E15940B0AE099384EF86E974">
    <w:name w:val="C1AC0816E15940B0AE099384EF86E974"/>
    <w:rsid w:val="00706629"/>
  </w:style>
  <w:style w:type="paragraph" w:customStyle="1" w:styleId="8F5D5DC399D04174AC6AF72784F2BEFC">
    <w:name w:val="8F5D5DC399D04174AC6AF72784F2BEFC"/>
    <w:rsid w:val="00706629"/>
  </w:style>
  <w:style w:type="paragraph" w:customStyle="1" w:styleId="B1EBC07F1C654915AA220BADA90AECF2">
    <w:name w:val="B1EBC07F1C654915AA220BADA90AECF2"/>
    <w:rsid w:val="00706629"/>
  </w:style>
  <w:style w:type="paragraph" w:customStyle="1" w:styleId="DAE0A0231C1B40C4B4713E67C8351527">
    <w:name w:val="DAE0A0231C1B40C4B4713E67C8351527"/>
    <w:rsid w:val="008C771E"/>
  </w:style>
  <w:style w:type="paragraph" w:customStyle="1" w:styleId="601C6064C8D246D19E75944E32E11676">
    <w:name w:val="601C6064C8D246D19E75944E32E11676"/>
    <w:rsid w:val="008C771E"/>
  </w:style>
  <w:style w:type="paragraph" w:customStyle="1" w:styleId="F4EBA6C9B78E4D3099A62FCE395CE5B3">
    <w:name w:val="F4EBA6C9B78E4D3099A62FCE395CE5B3"/>
    <w:rsid w:val="008C771E"/>
  </w:style>
  <w:style w:type="paragraph" w:customStyle="1" w:styleId="EE074ED724274924A19565148C59C7F3">
    <w:name w:val="EE074ED724274924A19565148C59C7F3"/>
    <w:rsid w:val="008C771E"/>
  </w:style>
  <w:style w:type="paragraph" w:customStyle="1" w:styleId="45308D791D1D499A94536B485BC21933">
    <w:name w:val="45308D791D1D499A94536B485BC21933"/>
    <w:rsid w:val="008C771E"/>
  </w:style>
  <w:style w:type="paragraph" w:customStyle="1" w:styleId="59A254D3A8C541BD988642C566E727ED">
    <w:name w:val="59A254D3A8C541BD988642C566E727ED"/>
    <w:rsid w:val="008C771E"/>
  </w:style>
  <w:style w:type="paragraph" w:customStyle="1" w:styleId="70EE79ACE1304DF0808D594D80F5A225">
    <w:name w:val="70EE79ACE1304DF0808D594D80F5A225"/>
    <w:rsid w:val="008C771E"/>
  </w:style>
  <w:style w:type="paragraph" w:customStyle="1" w:styleId="1772FC6BDB534D70A37BCE2ADD54A931">
    <w:name w:val="1772FC6BDB534D70A37BCE2ADD54A931"/>
    <w:rsid w:val="008C771E"/>
  </w:style>
  <w:style w:type="paragraph" w:customStyle="1" w:styleId="3F2B59F5D7354D8BB1E97A724073E5AF">
    <w:name w:val="3F2B59F5D7354D8BB1E97A724073E5AF"/>
    <w:rsid w:val="008C771E"/>
  </w:style>
  <w:style w:type="paragraph" w:customStyle="1" w:styleId="6B0ABE1B04664E1897797470ED84F6BB">
    <w:name w:val="6B0ABE1B04664E1897797470ED84F6BB"/>
    <w:rsid w:val="008C771E"/>
  </w:style>
  <w:style w:type="paragraph" w:customStyle="1" w:styleId="34C4A16CB0084E15B358896FA4DACD3E">
    <w:name w:val="34C4A16CB0084E15B358896FA4DACD3E"/>
    <w:rsid w:val="008C771E"/>
  </w:style>
  <w:style w:type="paragraph" w:customStyle="1" w:styleId="1C486566F6EB46B5ABC1598F70235A21">
    <w:name w:val="1C486566F6EB46B5ABC1598F70235A21"/>
    <w:rsid w:val="008C771E"/>
  </w:style>
  <w:style w:type="paragraph" w:customStyle="1" w:styleId="D40CD03796554F5AB32AF698E420F75C">
    <w:name w:val="D40CD03796554F5AB32AF698E420F75C"/>
    <w:rsid w:val="008C771E"/>
  </w:style>
  <w:style w:type="paragraph" w:customStyle="1" w:styleId="F55D2D943E99422FA8260F2515DD7D73">
    <w:name w:val="F55D2D943E99422FA8260F2515DD7D73"/>
    <w:rsid w:val="008C771E"/>
  </w:style>
  <w:style w:type="paragraph" w:customStyle="1" w:styleId="B74BDDC5DE07416D8B50437EC76E1B13">
    <w:name w:val="B74BDDC5DE07416D8B50437EC76E1B13"/>
    <w:rsid w:val="008C771E"/>
  </w:style>
  <w:style w:type="paragraph" w:customStyle="1" w:styleId="7F81D454028144A1966620556F8DF040">
    <w:name w:val="7F81D454028144A1966620556F8DF040"/>
    <w:rsid w:val="008C771E"/>
  </w:style>
  <w:style w:type="paragraph" w:customStyle="1" w:styleId="2ADE2ABCB4EC41E8A6CA84C26ABE9251">
    <w:name w:val="2ADE2ABCB4EC41E8A6CA84C26ABE9251"/>
    <w:rsid w:val="008C771E"/>
  </w:style>
  <w:style w:type="paragraph" w:customStyle="1" w:styleId="80E9AA1037214B6AA7C2CB120D32B5FC">
    <w:name w:val="80E9AA1037214B6AA7C2CB120D32B5FC"/>
    <w:rsid w:val="008C771E"/>
  </w:style>
  <w:style w:type="paragraph" w:customStyle="1" w:styleId="AF531AF78BEE4433A5945BE8B96FDBD5">
    <w:name w:val="AF531AF78BEE4433A5945BE8B96FDBD5"/>
    <w:rsid w:val="008C771E"/>
  </w:style>
  <w:style w:type="paragraph" w:customStyle="1" w:styleId="7FBFF9F4BAE44F25AAAFDCF620E45BE3">
    <w:name w:val="7FBFF9F4BAE44F25AAAFDCF620E45BE3"/>
    <w:rsid w:val="008C771E"/>
  </w:style>
  <w:style w:type="paragraph" w:customStyle="1" w:styleId="970BAEA034C348E481772BD3487213BF">
    <w:name w:val="970BAEA034C348E481772BD3487213BF"/>
    <w:rsid w:val="008C771E"/>
  </w:style>
  <w:style w:type="paragraph" w:customStyle="1" w:styleId="2AFA2D662F114DF7AFB836F2E8465ED6">
    <w:name w:val="2AFA2D662F114DF7AFB836F2E8465ED6"/>
    <w:rsid w:val="008C771E"/>
  </w:style>
  <w:style w:type="paragraph" w:customStyle="1" w:styleId="598AED3D3FCD4BCCA6C8C1BE7AB7DD49">
    <w:name w:val="598AED3D3FCD4BCCA6C8C1BE7AB7DD49"/>
    <w:rsid w:val="008C771E"/>
  </w:style>
  <w:style w:type="paragraph" w:customStyle="1" w:styleId="7196A69680544B60A7454902B6DF1741">
    <w:name w:val="7196A69680544B60A7454902B6DF1741"/>
    <w:rsid w:val="008C771E"/>
  </w:style>
  <w:style w:type="paragraph" w:customStyle="1" w:styleId="EB955467E1BF4365A65D91986CCA2EDC">
    <w:name w:val="EB955467E1BF4365A65D91986CCA2EDC"/>
    <w:rsid w:val="008C771E"/>
  </w:style>
  <w:style w:type="paragraph" w:customStyle="1" w:styleId="8539C74A4D3443CCA786529E4B075BA5">
    <w:name w:val="8539C74A4D3443CCA786529E4B075BA5"/>
    <w:rsid w:val="008C771E"/>
  </w:style>
  <w:style w:type="paragraph" w:customStyle="1" w:styleId="E6F63832C1C140FDB3411231AF44E081">
    <w:name w:val="E6F63832C1C140FDB3411231AF44E081"/>
    <w:rsid w:val="008C771E"/>
  </w:style>
  <w:style w:type="paragraph" w:customStyle="1" w:styleId="C210DC9EA0CE48AB81726DCD9C55E0E6">
    <w:name w:val="C210DC9EA0CE48AB81726DCD9C55E0E6"/>
    <w:rsid w:val="008C771E"/>
  </w:style>
  <w:style w:type="paragraph" w:customStyle="1" w:styleId="BBA0A7BB54ED4036A618DB5928FDAAB0">
    <w:name w:val="BBA0A7BB54ED4036A618DB5928FDAAB0"/>
    <w:rsid w:val="008C771E"/>
  </w:style>
  <w:style w:type="paragraph" w:customStyle="1" w:styleId="FDCFC968ABD647CBA5DCC4B9B6DE59A0">
    <w:name w:val="FDCFC968ABD647CBA5DCC4B9B6DE59A0"/>
    <w:rsid w:val="008C771E"/>
  </w:style>
  <w:style w:type="paragraph" w:customStyle="1" w:styleId="F07A318E39BC4AFE8BAC109F98BE80AD">
    <w:name w:val="F07A318E39BC4AFE8BAC109F98BE80AD"/>
    <w:rsid w:val="008C771E"/>
  </w:style>
  <w:style w:type="paragraph" w:customStyle="1" w:styleId="3679F450B44948AF82990840431A654F">
    <w:name w:val="3679F450B44948AF82990840431A654F"/>
    <w:rsid w:val="008C771E"/>
  </w:style>
  <w:style w:type="paragraph" w:customStyle="1" w:styleId="A9E91EF56D1B411A943908D0B48DD5BB">
    <w:name w:val="A9E91EF56D1B411A943908D0B48DD5BB"/>
    <w:rsid w:val="008C771E"/>
  </w:style>
  <w:style w:type="paragraph" w:customStyle="1" w:styleId="43A16D478E634F8D8222E19CFBF8567D">
    <w:name w:val="43A16D478E634F8D8222E19CFBF8567D"/>
    <w:rsid w:val="008C771E"/>
  </w:style>
  <w:style w:type="paragraph" w:customStyle="1" w:styleId="8810692E8614404D950F2AAE1D6DBB1A">
    <w:name w:val="8810692E8614404D950F2AAE1D6DBB1A"/>
    <w:rsid w:val="008C771E"/>
  </w:style>
  <w:style w:type="paragraph" w:customStyle="1" w:styleId="0D54E2DCD044490387AC2D1D4E5E05BC">
    <w:name w:val="0D54E2DCD044490387AC2D1D4E5E05BC"/>
    <w:rsid w:val="008C771E"/>
  </w:style>
  <w:style w:type="paragraph" w:customStyle="1" w:styleId="A4B37353451C4133B62150297FFD1D52">
    <w:name w:val="A4B37353451C4133B62150297FFD1D52"/>
    <w:rsid w:val="008C771E"/>
  </w:style>
  <w:style w:type="paragraph" w:customStyle="1" w:styleId="504F752665E24400AECCBB063322C843">
    <w:name w:val="504F752665E24400AECCBB063322C843"/>
    <w:rsid w:val="008C771E"/>
  </w:style>
  <w:style w:type="paragraph" w:customStyle="1" w:styleId="E16928A3AEFB4462BDA112E709EA38BC">
    <w:name w:val="E16928A3AEFB4462BDA112E709EA38BC"/>
    <w:rsid w:val="008C771E"/>
  </w:style>
  <w:style w:type="paragraph" w:customStyle="1" w:styleId="E9313ABD38C7432CBC8B1729F7058B31">
    <w:name w:val="E9313ABD38C7432CBC8B1729F7058B31"/>
    <w:rsid w:val="008C771E"/>
  </w:style>
  <w:style w:type="paragraph" w:customStyle="1" w:styleId="5D68D74CDA3F4E5ABE928568A83AD470">
    <w:name w:val="5D68D74CDA3F4E5ABE928568A83AD470"/>
    <w:rsid w:val="008C771E"/>
  </w:style>
  <w:style w:type="paragraph" w:customStyle="1" w:styleId="90BB65574BCF4AF88A0731F2872CFABA">
    <w:name w:val="90BB65574BCF4AF88A0731F2872CFABA"/>
    <w:rsid w:val="008C771E"/>
  </w:style>
  <w:style w:type="paragraph" w:customStyle="1" w:styleId="A7047F866E3A40A8971C96A4D43BB9FC">
    <w:name w:val="A7047F866E3A40A8971C96A4D43BB9FC"/>
    <w:rsid w:val="008C771E"/>
  </w:style>
  <w:style w:type="paragraph" w:customStyle="1" w:styleId="FA1409C0EC284126BE689D2BB54F7EC1">
    <w:name w:val="FA1409C0EC284126BE689D2BB54F7EC1"/>
    <w:rsid w:val="008C771E"/>
  </w:style>
  <w:style w:type="paragraph" w:customStyle="1" w:styleId="59F4916F61B747CE81A145E66BA4462B">
    <w:name w:val="59F4916F61B747CE81A145E66BA4462B"/>
    <w:rsid w:val="008C771E"/>
  </w:style>
  <w:style w:type="paragraph" w:customStyle="1" w:styleId="A41273C311894C4FB9BF380CFE0B1F2E">
    <w:name w:val="A41273C311894C4FB9BF380CFE0B1F2E"/>
    <w:rsid w:val="008C771E"/>
  </w:style>
  <w:style w:type="paragraph" w:customStyle="1" w:styleId="3E43AB3BBACC41DFA0E81B65A3E9C854">
    <w:name w:val="3E43AB3BBACC41DFA0E81B65A3E9C854"/>
    <w:rsid w:val="008C771E"/>
  </w:style>
  <w:style w:type="paragraph" w:customStyle="1" w:styleId="651B9256C3D742D69A879DAD01B44846">
    <w:name w:val="651B9256C3D742D69A879DAD01B44846"/>
    <w:rsid w:val="008C771E"/>
  </w:style>
  <w:style w:type="paragraph" w:customStyle="1" w:styleId="29C3D6C3FD7D464CBAFDB33EC2E2666D">
    <w:name w:val="29C3D6C3FD7D464CBAFDB33EC2E2666D"/>
    <w:rsid w:val="008C771E"/>
  </w:style>
  <w:style w:type="paragraph" w:customStyle="1" w:styleId="E845AD272115465C84F024DA6681D7C4">
    <w:name w:val="E845AD272115465C84F024DA6681D7C4"/>
    <w:rsid w:val="008C771E"/>
  </w:style>
  <w:style w:type="paragraph" w:customStyle="1" w:styleId="B7A2BA5EA0794C1BBBD1D4311A614D6C">
    <w:name w:val="B7A2BA5EA0794C1BBBD1D4311A614D6C"/>
    <w:rsid w:val="008C771E"/>
  </w:style>
  <w:style w:type="paragraph" w:customStyle="1" w:styleId="E17BE0D716AF4E49A42770344E2FD72C">
    <w:name w:val="E17BE0D716AF4E49A42770344E2FD72C"/>
    <w:rsid w:val="008C771E"/>
  </w:style>
  <w:style w:type="paragraph" w:customStyle="1" w:styleId="CF63CDA7521E458484895EC19DFA949C">
    <w:name w:val="CF63CDA7521E458484895EC19DFA949C"/>
    <w:rsid w:val="008C771E"/>
  </w:style>
  <w:style w:type="paragraph" w:customStyle="1" w:styleId="30DC61E92D574D55B5AFE20218B8E08A">
    <w:name w:val="30DC61E92D574D55B5AFE20218B8E08A"/>
    <w:rsid w:val="008C771E"/>
  </w:style>
  <w:style w:type="paragraph" w:customStyle="1" w:styleId="8C4CEE6F590A4E689C74ED93718E3115">
    <w:name w:val="8C4CEE6F590A4E689C74ED93718E3115"/>
    <w:rsid w:val="008C771E"/>
  </w:style>
  <w:style w:type="paragraph" w:customStyle="1" w:styleId="6CD69C04EDB340CFB1D04445B7977AC2">
    <w:name w:val="6CD69C04EDB340CFB1D04445B7977AC2"/>
    <w:rsid w:val="008C771E"/>
  </w:style>
  <w:style w:type="paragraph" w:customStyle="1" w:styleId="BF1EBB3A6711475FA85745117CE3AB9A">
    <w:name w:val="BF1EBB3A6711475FA85745117CE3AB9A"/>
    <w:rsid w:val="008C771E"/>
  </w:style>
  <w:style w:type="paragraph" w:customStyle="1" w:styleId="26CDA66B64014721A4EE82226D9FB22F">
    <w:name w:val="26CDA66B64014721A4EE82226D9FB22F"/>
    <w:rsid w:val="008C771E"/>
  </w:style>
  <w:style w:type="paragraph" w:customStyle="1" w:styleId="6D7CEE5E289C45B5AAB35CAABD36103A">
    <w:name w:val="6D7CEE5E289C45B5AAB35CAABD36103A"/>
    <w:rsid w:val="008C771E"/>
  </w:style>
  <w:style w:type="paragraph" w:customStyle="1" w:styleId="06EE17CABA5249899B3346AEA21F76AC">
    <w:name w:val="06EE17CABA5249899B3346AEA21F76AC"/>
    <w:rsid w:val="008C771E"/>
  </w:style>
  <w:style w:type="paragraph" w:customStyle="1" w:styleId="29F8FB93E3BC471D8F1EDBA5D7AD5DDD">
    <w:name w:val="29F8FB93E3BC471D8F1EDBA5D7AD5DDD"/>
    <w:rsid w:val="008C771E"/>
  </w:style>
  <w:style w:type="paragraph" w:customStyle="1" w:styleId="9AD6D5FA186C4005A456FB5C1D0EAB2B">
    <w:name w:val="9AD6D5FA186C4005A456FB5C1D0EAB2B"/>
    <w:rsid w:val="008C771E"/>
  </w:style>
  <w:style w:type="paragraph" w:customStyle="1" w:styleId="7ECDB81A9B12401193166D36A7ACB146">
    <w:name w:val="7ECDB81A9B12401193166D36A7ACB146"/>
    <w:rsid w:val="008C771E"/>
  </w:style>
  <w:style w:type="paragraph" w:customStyle="1" w:styleId="309249BF222642E3853964FB5357349A">
    <w:name w:val="309249BF222642E3853964FB5357349A"/>
    <w:rsid w:val="008C771E"/>
  </w:style>
  <w:style w:type="paragraph" w:customStyle="1" w:styleId="C86A8A5154734FABB2FAB96D4180F4F0">
    <w:name w:val="C86A8A5154734FABB2FAB96D4180F4F0"/>
    <w:rsid w:val="008C771E"/>
  </w:style>
  <w:style w:type="paragraph" w:customStyle="1" w:styleId="3E6920A3E6C449DA964BE8556EAD486D">
    <w:name w:val="3E6920A3E6C449DA964BE8556EAD486D"/>
    <w:rsid w:val="008C771E"/>
  </w:style>
  <w:style w:type="paragraph" w:customStyle="1" w:styleId="73C51F9AC5434E70952AC043CC98251D">
    <w:name w:val="73C51F9AC5434E70952AC043CC98251D"/>
    <w:rsid w:val="008C771E"/>
  </w:style>
  <w:style w:type="paragraph" w:customStyle="1" w:styleId="5ABDC4DD42AE4235B50CE5B66B7584D7">
    <w:name w:val="5ABDC4DD42AE4235B50CE5B66B7584D7"/>
    <w:rsid w:val="008C771E"/>
  </w:style>
  <w:style w:type="paragraph" w:customStyle="1" w:styleId="2EDDC2BDABCC49B8BE2389022F8A2318">
    <w:name w:val="2EDDC2BDABCC49B8BE2389022F8A2318"/>
    <w:rsid w:val="008C771E"/>
  </w:style>
  <w:style w:type="paragraph" w:customStyle="1" w:styleId="6FE4BE6CD6B244598A1C6CB5666671BA">
    <w:name w:val="6FE4BE6CD6B244598A1C6CB5666671BA"/>
    <w:rsid w:val="008C771E"/>
  </w:style>
  <w:style w:type="paragraph" w:customStyle="1" w:styleId="3518D434B08F49D2A75F5F0D099B00B1">
    <w:name w:val="3518D434B08F49D2A75F5F0D099B00B1"/>
    <w:rsid w:val="008C771E"/>
  </w:style>
  <w:style w:type="paragraph" w:customStyle="1" w:styleId="9A800936ED154B229F9E333275347A92">
    <w:name w:val="9A800936ED154B229F9E333275347A92"/>
    <w:rsid w:val="008C771E"/>
  </w:style>
  <w:style w:type="paragraph" w:customStyle="1" w:styleId="BEE0F57861434AF1A0B77CABA0C17152">
    <w:name w:val="BEE0F57861434AF1A0B77CABA0C17152"/>
    <w:rsid w:val="008C771E"/>
  </w:style>
  <w:style w:type="paragraph" w:customStyle="1" w:styleId="C8D4632633204B598AB893C7638FCDD1">
    <w:name w:val="C8D4632633204B598AB893C7638FCDD1"/>
    <w:rsid w:val="008C771E"/>
  </w:style>
  <w:style w:type="paragraph" w:customStyle="1" w:styleId="B4A0B217E46443699A0B1DBDA5C46D37">
    <w:name w:val="B4A0B217E46443699A0B1DBDA5C46D37"/>
    <w:rsid w:val="008C771E"/>
  </w:style>
  <w:style w:type="paragraph" w:customStyle="1" w:styleId="AF11B06939824B64BC4001D17D78E1E6">
    <w:name w:val="AF11B06939824B64BC4001D17D78E1E6"/>
    <w:rsid w:val="008C771E"/>
  </w:style>
  <w:style w:type="paragraph" w:customStyle="1" w:styleId="1A19E7F2D2214526BA5C9B957AFC43E2">
    <w:name w:val="1A19E7F2D2214526BA5C9B957AFC43E2"/>
    <w:rsid w:val="008C771E"/>
  </w:style>
  <w:style w:type="paragraph" w:customStyle="1" w:styleId="EA58935AB4F34A56BCA4B2EAFBD4093A">
    <w:name w:val="EA58935AB4F34A56BCA4B2EAFBD4093A"/>
    <w:rsid w:val="008C771E"/>
  </w:style>
  <w:style w:type="paragraph" w:customStyle="1" w:styleId="1424DAE8001248E58B791CEDBDAF22AF">
    <w:name w:val="1424DAE8001248E58B791CEDBDAF22AF"/>
    <w:rsid w:val="008C771E"/>
  </w:style>
  <w:style w:type="paragraph" w:customStyle="1" w:styleId="7322B840963B4BEBB2D0570ADD5A51D6">
    <w:name w:val="7322B840963B4BEBB2D0570ADD5A51D6"/>
    <w:rsid w:val="008C771E"/>
  </w:style>
  <w:style w:type="paragraph" w:customStyle="1" w:styleId="D2AF07E54D154F83A5F7E9DF27719F90">
    <w:name w:val="D2AF07E54D154F83A5F7E9DF27719F90"/>
    <w:rsid w:val="008C771E"/>
  </w:style>
  <w:style w:type="paragraph" w:customStyle="1" w:styleId="4867D668D6EC476A86EC888CF4A13680">
    <w:name w:val="4867D668D6EC476A86EC888CF4A13680"/>
    <w:rsid w:val="008C771E"/>
  </w:style>
  <w:style w:type="paragraph" w:customStyle="1" w:styleId="C5DCDD3A2FC34E1893B2DE2FDE1F0509">
    <w:name w:val="C5DCDD3A2FC34E1893B2DE2FDE1F0509"/>
    <w:rsid w:val="008C771E"/>
  </w:style>
  <w:style w:type="paragraph" w:customStyle="1" w:styleId="7CCEF84A654E41FEA737C8CBCFAB464E">
    <w:name w:val="7CCEF84A654E41FEA737C8CBCFAB464E"/>
    <w:rsid w:val="008C771E"/>
  </w:style>
  <w:style w:type="paragraph" w:customStyle="1" w:styleId="698A261B927C46D484D17EC893D99FAD">
    <w:name w:val="698A261B927C46D484D17EC893D99FAD"/>
    <w:rsid w:val="008C771E"/>
  </w:style>
  <w:style w:type="paragraph" w:customStyle="1" w:styleId="F8E50D0D7E0F4FDCAB714FB6D96BCA32">
    <w:name w:val="F8E50D0D7E0F4FDCAB714FB6D96BCA32"/>
    <w:rsid w:val="008C771E"/>
  </w:style>
  <w:style w:type="paragraph" w:customStyle="1" w:styleId="C2D05209F64E4EFDA900ED4E6AD0ED1F">
    <w:name w:val="C2D05209F64E4EFDA900ED4E6AD0ED1F"/>
    <w:rsid w:val="008C771E"/>
  </w:style>
  <w:style w:type="paragraph" w:customStyle="1" w:styleId="1C71B20BBE284C37BE15AC286FEED6A9">
    <w:name w:val="1C71B20BBE284C37BE15AC286FEED6A9"/>
    <w:rsid w:val="008C771E"/>
  </w:style>
  <w:style w:type="paragraph" w:customStyle="1" w:styleId="79923849F04B4F8DBC94C42F6DF29A3E">
    <w:name w:val="79923849F04B4F8DBC94C42F6DF29A3E"/>
    <w:rsid w:val="008C771E"/>
  </w:style>
  <w:style w:type="paragraph" w:customStyle="1" w:styleId="418B811CFC41458B8764DDB1A45F633E">
    <w:name w:val="418B811CFC41458B8764DDB1A45F633E"/>
    <w:rsid w:val="008C771E"/>
  </w:style>
  <w:style w:type="paragraph" w:customStyle="1" w:styleId="E01B493E0FB34BEAB6D2F66B930D0D9A">
    <w:name w:val="E01B493E0FB34BEAB6D2F66B930D0D9A"/>
    <w:rsid w:val="008C771E"/>
  </w:style>
  <w:style w:type="paragraph" w:customStyle="1" w:styleId="3A11BD380C5545AEA3E3640957392BEE">
    <w:name w:val="3A11BD380C5545AEA3E3640957392BEE"/>
    <w:rsid w:val="008C771E"/>
  </w:style>
  <w:style w:type="paragraph" w:customStyle="1" w:styleId="D9AEFA8033404999B456FEDE05A34349">
    <w:name w:val="D9AEFA8033404999B456FEDE05A34349"/>
    <w:rsid w:val="008C771E"/>
  </w:style>
  <w:style w:type="paragraph" w:customStyle="1" w:styleId="B8690610843D4D389964E8DF8368325D">
    <w:name w:val="B8690610843D4D389964E8DF8368325D"/>
    <w:rsid w:val="008C771E"/>
  </w:style>
  <w:style w:type="paragraph" w:customStyle="1" w:styleId="F3AF9E49F1114A4592FB80E0686C176A">
    <w:name w:val="F3AF9E49F1114A4592FB80E0686C176A"/>
    <w:rsid w:val="008C771E"/>
  </w:style>
  <w:style w:type="paragraph" w:customStyle="1" w:styleId="541D9430756047F4A375F778F2CAA8F0">
    <w:name w:val="541D9430756047F4A375F778F2CAA8F0"/>
    <w:rsid w:val="008C771E"/>
  </w:style>
  <w:style w:type="paragraph" w:customStyle="1" w:styleId="2D4F7C4933A24DFFA420676323B7D50E">
    <w:name w:val="2D4F7C4933A24DFFA420676323B7D50E"/>
    <w:rsid w:val="008C771E"/>
  </w:style>
  <w:style w:type="paragraph" w:customStyle="1" w:styleId="1FD0B86D07624AB7BE0AC4ADE3E9B47E">
    <w:name w:val="1FD0B86D07624AB7BE0AC4ADE3E9B47E"/>
    <w:rsid w:val="008C771E"/>
  </w:style>
  <w:style w:type="paragraph" w:customStyle="1" w:styleId="C16FC9FF936D44C498C9ACA84C63601D">
    <w:name w:val="C16FC9FF936D44C498C9ACA84C63601D"/>
    <w:rsid w:val="008C771E"/>
  </w:style>
  <w:style w:type="paragraph" w:customStyle="1" w:styleId="BA6D7823468245739454F0A80B823EAB">
    <w:name w:val="BA6D7823468245739454F0A80B823EAB"/>
    <w:rsid w:val="008C771E"/>
  </w:style>
  <w:style w:type="paragraph" w:customStyle="1" w:styleId="797C09D2C8C147D59BD2DD893AFC864C">
    <w:name w:val="797C09D2C8C147D59BD2DD893AFC864C"/>
    <w:rsid w:val="008C771E"/>
  </w:style>
  <w:style w:type="paragraph" w:customStyle="1" w:styleId="B07648EF43F341659B765C302E12C22D">
    <w:name w:val="B07648EF43F341659B765C302E12C22D"/>
    <w:rsid w:val="008C771E"/>
  </w:style>
  <w:style w:type="paragraph" w:customStyle="1" w:styleId="7EF08276544447D29AA6C99DD3E4CF17">
    <w:name w:val="7EF08276544447D29AA6C99DD3E4CF17"/>
    <w:rsid w:val="008C771E"/>
  </w:style>
  <w:style w:type="paragraph" w:customStyle="1" w:styleId="587EBC3E0C1346C4AF65B4CF98ECD672">
    <w:name w:val="587EBC3E0C1346C4AF65B4CF98ECD672"/>
    <w:rsid w:val="008C771E"/>
  </w:style>
  <w:style w:type="paragraph" w:customStyle="1" w:styleId="D687A20EBFBE484A862EA0F49E2472ED">
    <w:name w:val="D687A20EBFBE484A862EA0F49E2472ED"/>
    <w:rsid w:val="008C771E"/>
  </w:style>
  <w:style w:type="paragraph" w:customStyle="1" w:styleId="3F9C37B2BE58413C815D178493BA044E">
    <w:name w:val="3F9C37B2BE58413C815D178493BA044E"/>
    <w:rsid w:val="008C771E"/>
  </w:style>
  <w:style w:type="paragraph" w:customStyle="1" w:styleId="D5C3AB7DD22B4F1880CCD0238DA35C4B">
    <w:name w:val="D5C3AB7DD22B4F1880CCD0238DA35C4B"/>
    <w:rsid w:val="008C771E"/>
  </w:style>
  <w:style w:type="paragraph" w:customStyle="1" w:styleId="1E43B80727A74ED686A302959CD51D17">
    <w:name w:val="1E43B80727A74ED686A302959CD51D17"/>
    <w:rsid w:val="008C771E"/>
  </w:style>
  <w:style w:type="paragraph" w:customStyle="1" w:styleId="A275E13A95414122ACAD1CBC848E4482">
    <w:name w:val="A275E13A95414122ACAD1CBC848E4482"/>
    <w:rsid w:val="008C771E"/>
  </w:style>
  <w:style w:type="paragraph" w:customStyle="1" w:styleId="CE6AA3F588364E5EA98C414E01392375">
    <w:name w:val="CE6AA3F588364E5EA98C414E01392375"/>
    <w:rsid w:val="008C771E"/>
  </w:style>
  <w:style w:type="paragraph" w:customStyle="1" w:styleId="0A0C6174B7E04A73AFB474953B679DCA">
    <w:name w:val="0A0C6174B7E04A73AFB474953B679DCA"/>
    <w:rsid w:val="008C771E"/>
  </w:style>
  <w:style w:type="paragraph" w:customStyle="1" w:styleId="80E087EF94C349F0A772CE60214595C6">
    <w:name w:val="80E087EF94C349F0A772CE60214595C6"/>
    <w:rsid w:val="008C771E"/>
  </w:style>
  <w:style w:type="paragraph" w:customStyle="1" w:styleId="35CF9F9FE0284EF3A0FC0018E3A14013">
    <w:name w:val="35CF9F9FE0284EF3A0FC0018E3A14013"/>
    <w:rsid w:val="008C771E"/>
  </w:style>
  <w:style w:type="paragraph" w:customStyle="1" w:styleId="D01BE60FA54C49B09C7168FCD4E605EA">
    <w:name w:val="D01BE60FA54C49B09C7168FCD4E605EA"/>
    <w:rsid w:val="008C771E"/>
  </w:style>
  <w:style w:type="paragraph" w:customStyle="1" w:styleId="A5BDDC46645F4C6990C1AAD22872CE4B">
    <w:name w:val="A5BDDC46645F4C6990C1AAD22872CE4B"/>
    <w:rsid w:val="008C771E"/>
  </w:style>
  <w:style w:type="paragraph" w:customStyle="1" w:styleId="56CB5C5174D842C1AAE2F1CF2C8E45AA">
    <w:name w:val="56CB5C5174D842C1AAE2F1CF2C8E45AA"/>
    <w:rsid w:val="008C771E"/>
  </w:style>
  <w:style w:type="paragraph" w:customStyle="1" w:styleId="E27E6BCCE2B040A2B38B0B0C22C1A00D">
    <w:name w:val="E27E6BCCE2B040A2B38B0B0C22C1A00D"/>
    <w:rsid w:val="008C771E"/>
  </w:style>
  <w:style w:type="paragraph" w:customStyle="1" w:styleId="0F8C16AA77174B36BDB86D1B59978B28">
    <w:name w:val="0F8C16AA77174B36BDB86D1B59978B28"/>
    <w:rsid w:val="008C771E"/>
  </w:style>
  <w:style w:type="paragraph" w:customStyle="1" w:styleId="61BB20839A0244B2B14CEAC525796E6E">
    <w:name w:val="61BB20839A0244B2B14CEAC525796E6E"/>
    <w:rsid w:val="008C771E"/>
  </w:style>
  <w:style w:type="paragraph" w:customStyle="1" w:styleId="DED378B5C557492B9F2E9F96F2362D1D">
    <w:name w:val="DED378B5C557492B9F2E9F96F2362D1D"/>
    <w:rsid w:val="008C771E"/>
  </w:style>
  <w:style w:type="paragraph" w:customStyle="1" w:styleId="D88D194F4A1E4FD397C6C5B731470AE1">
    <w:name w:val="D88D194F4A1E4FD397C6C5B731470AE1"/>
    <w:rsid w:val="008C771E"/>
  </w:style>
  <w:style w:type="paragraph" w:customStyle="1" w:styleId="07E0D66120DC4FE389C102CB41CD69D2">
    <w:name w:val="07E0D66120DC4FE389C102CB41CD69D2"/>
    <w:rsid w:val="008C771E"/>
  </w:style>
  <w:style w:type="paragraph" w:customStyle="1" w:styleId="67C2ED18AB454D14BD1C60E30DD4ED42">
    <w:name w:val="67C2ED18AB454D14BD1C60E30DD4ED42"/>
    <w:rsid w:val="008C771E"/>
  </w:style>
  <w:style w:type="paragraph" w:customStyle="1" w:styleId="E523F0EEC5A748BF85FE23582F1D2EB9">
    <w:name w:val="E523F0EEC5A748BF85FE23582F1D2EB9"/>
    <w:rsid w:val="008C771E"/>
  </w:style>
  <w:style w:type="paragraph" w:customStyle="1" w:styleId="AE8A15422B4B476B9E9754BDAB68E9F1">
    <w:name w:val="AE8A15422B4B476B9E9754BDAB68E9F1"/>
    <w:rsid w:val="008C771E"/>
  </w:style>
  <w:style w:type="paragraph" w:customStyle="1" w:styleId="5D7B2A47DA9C4E7283B632DBF4F86772">
    <w:name w:val="5D7B2A47DA9C4E7283B632DBF4F86772"/>
    <w:rsid w:val="008C771E"/>
  </w:style>
  <w:style w:type="paragraph" w:customStyle="1" w:styleId="974664781C2D4032822600AB4F1F60A0">
    <w:name w:val="974664781C2D4032822600AB4F1F60A0"/>
    <w:rsid w:val="008C771E"/>
  </w:style>
  <w:style w:type="paragraph" w:customStyle="1" w:styleId="6819671EA9DD460F8395421943824578">
    <w:name w:val="6819671EA9DD460F8395421943824578"/>
    <w:rsid w:val="008C771E"/>
  </w:style>
  <w:style w:type="paragraph" w:customStyle="1" w:styleId="45D27FCB960D4C80A59FE48E84D8733B">
    <w:name w:val="45D27FCB960D4C80A59FE48E84D8733B"/>
    <w:rsid w:val="008C771E"/>
  </w:style>
  <w:style w:type="paragraph" w:customStyle="1" w:styleId="EE543FCBFB5F48329D3FE97C3832C73A">
    <w:name w:val="EE543FCBFB5F48329D3FE97C3832C73A"/>
    <w:rsid w:val="008C771E"/>
  </w:style>
  <w:style w:type="paragraph" w:customStyle="1" w:styleId="5C6C153104D445FEB5A3B2BB23837831">
    <w:name w:val="5C6C153104D445FEB5A3B2BB23837831"/>
    <w:rsid w:val="008C771E"/>
  </w:style>
  <w:style w:type="paragraph" w:customStyle="1" w:styleId="A5E461E6500748C0AE77586334F2EBCC">
    <w:name w:val="A5E461E6500748C0AE77586334F2EBCC"/>
    <w:rsid w:val="008C771E"/>
  </w:style>
  <w:style w:type="paragraph" w:customStyle="1" w:styleId="471B0D18FB1A47258AFE580221F9E43D">
    <w:name w:val="471B0D18FB1A47258AFE580221F9E43D"/>
    <w:rsid w:val="008C771E"/>
  </w:style>
  <w:style w:type="paragraph" w:customStyle="1" w:styleId="2626B20AF8F1444EA952E31DA81F0FBB">
    <w:name w:val="2626B20AF8F1444EA952E31DA81F0FBB"/>
    <w:rsid w:val="008C771E"/>
  </w:style>
  <w:style w:type="paragraph" w:customStyle="1" w:styleId="2981CFEF5B824C4D8CAF1B1208093995">
    <w:name w:val="2981CFEF5B824C4D8CAF1B1208093995"/>
    <w:rsid w:val="008C771E"/>
  </w:style>
  <w:style w:type="paragraph" w:customStyle="1" w:styleId="FC12D49EDE3D4BECA367C3095B09353B">
    <w:name w:val="FC12D49EDE3D4BECA367C3095B09353B"/>
    <w:rsid w:val="008C771E"/>
  </w:style>
  <w:style w:type="paragraph" w:customStyle="1" w:styleId="9075210114C941C4874B2F535CC9C9C4">
    <w:name w:val="9075210114C941C4874B2F535CC9C9C4"/>
    <w:rsid w:val="008C771E"/>
  </w:style>
  <w:style w:type="paragraph" w:customStyle="1" w:styleId="310847FE92234DF8BD3B6BA90BC8B050">
    <w:name w:val="310847FE92234DF8BD3B6BA90BC8B050"/>
    <w:rsid w:val="008C771E"/>
  </w:style>
  <w:style w:type="paragraph" w:customStyle="1" w:styleId="04120D9887A2479B932ACD191480F1E3">
    <w:name w:val="04120D9887A2479B932ACD191480F1E3"/>
    <w:rsid w:val="008C771E"/>
  </w:style>
  <w:style w:type="paragraph" w:customStyle="1" w:styleId="32694B337BD64A658E43324EE5CDF664">
    <w:name w:val="32694B337BD64A658E43324EE5CDF664"/>
    <w:rsid w:val="008C771E"/>
  </w:style>
  <w:style w:type="paragraph" w:customStyle="1" w:styleId="9A05374BDA094593A31FB26E21E24919">
    <w:name w:val="9A05374BDA094593A31FB26E21E24919"/>
    <w:rsid w:val="008C771E"/>
  </w:style>
  <w:style w:type="paragraph" w:customStyle="1" w:styleId="11DBBEB6BD1449ED9ADACE90B8F53F1A">
    <w:name w:val="11DBBEB6BD1449ED9ADACE90B8F53F1A"/>
    <w:rsid w:val="008C771E"/>
  </w:style>
  <w:style w:type="paragraph" w:customStyle="1" w:styleId="467484C074D54FCAB54EE6C2D55CB9E7">
    <w:name w:val="467484C074D54FCAB54EE6C2D55CB9E7"/>
    <w:rsid w:val="008C771E"/>
  </w:style>
  <w:style w:type="paragraph" w:customStyle="1" w:styleId="AA8EE3D8F7B84A0595152E5D06F1EF1C">
    <w:name w:val="AA8EE3D8F7B84A0595152E5D06F1EF1C"/>
    <w:rsid w:val="008C771E"/>
  </w:style>
  <w:style w:type="paragraph" w:customStyle="1" w:styleId="CA80B3F90A584CA491495EB1FDD7AA60">
    <w:name w:val="CA80B3F90A584CA491495EB1FDD7AA60"/>
    <w:rsid w:val="008C771E"/>
  </w:style>
  <w:style w:type="paragraph" w:customStyle="1" w:styleId="08E0F94BF0FA4622832D4C2E672C2341">
    <w:name w:val="08E0F94BF0FA4622832D4C2E672C2341"/>
    <w:rsid w:val="008C771E"/>
  </w:style>
  <w:style w:type="paragraph" w:customStyle="1" w:styleId="AD7BF0333F69465DBD1EB651234E3C40">
    <w:name w:val="AD7BF0333F69465DBD1EB651234E3C40"/>
    <w:rsid w:val="008C771E"/>
  </w:style>
  <w:style w:type="paragraph" w:customStyle="1" w:styleId="ED16EFCC0E59498AAFE330795BABA97F">
    <w:name w:val="ED16EFCC0E59498AAFE330795BABA97F"/>
    <w:rsid w:val="008C771E"/>
  </w:style>
  <w:style w:type="paragraph" w:customStyle="1" w:styleId="7E99D573AD5E499FBB814F6FB934B218">
    <w:name w:val="7E99D573AD5E499FBB814F6FB934B218"/>
    <w:rsid w:val="008C771E"/>
  </w:style>
  <w:style w:type="paragraph" w:customStyle="1" w:styleId="F72CB9B5CB504BE78BEE27780110B679">
    <w:name w:val="F72CB9B5CB504BE78BEE27780110B679"/>
    <w:rsid w:val="008C771E"/>
  </w:style>
  <w:style w:type="paragraph" w:customStyle="1" w:styleId="530FE570400A40DA954D8453C7076170">
    <w:name w:val="530FE570400A40DA954D8453C7076170"/>
    <w:rsid w:val="008C771E"/>
  </w:style>
  <w:style w:type="paragraph" w:customStyle="1" w:styleId="6C1CD9F143AE41F9939EE5CE7BB91D1C">
    <w:name w:val="6C1CD9F143AE41F9939EE5CE7BB91D1C"/>
    <w:rsid w:val="008C771E"/>
  </w:style>
  <w:style w:type="paragraph" w:customStyle="1" w:styleId="991139446D474CAFBF9C3647CADAE32F">
    <w:name w:val="991139446D474CAFBF9C3647CADAE32F"/>
    <w:rsid w:val="008C771E"/>
  </w:style>
  <w:style w:type="paragraph" w:customStyle="1" w:styleId="80BF21FE480C430B854F8365386E61EE">
    <w:name w:val="80BF21FE480C430B854F8365386E61EE"/>
    <w:rsid w:val="008C771E"/>
  </w:style>
  <w:style w:type="paragraph" w:customStyle="1" w:styleId="1C77AAA2B0ED4C62824B5A3627DCF74B">
    <w:name w:val="1C77AAA2B0ED4C62824B5A3627DCF74B"/>
    <w:rsid w:val="008C771E"/>
  </w:style>
  <w:style w:type="paragraph" w:customStyle="1" w:styleId="EC89B8AA51394C9ABF79BAA4FB5BC88A">
    <w:name w:val="EC89B8AA51394C9ABF79BAA4FB5BC88A"/>
    <w:rsid w:val="008C771E"/>
  </w:style>
  <w:style w:type="paragraph" w:customStyle="1" w:styleId="2DAAB9A2673048F1B6A0BF5983EF27C1">
    <w:name w:val="2DAAB9A2673048F1B6A0BF5983EF27C1"/>
    <w:rsid w:val="008C771E"/>
  </w:style>
  <w:style w:type="paragraph" w:customStyle="1" w:styleId="9F6D0CCB5A694868A87E43C7D2CF9560">
    <w:name w:val="9F6D0CCB5A694868A87E43C7D2CF9560"/>
    <w:rsid w:val="008C771E"/>
  </w:style>
  <w:style w:type="paragraph" w:customStyle="1" w:styleId="9830F5C07E9646C383725809CFDC0AFF">
    <w:name w:val="9830F5C07E9646C383725809CFDC0AFF"/>
    <w:rsid w:val="008C771E"/>
  </w:style>
  <w:style w:type="paragraph" w:customStyle="1" w:styleId="DBD277F973BF4C0F875DF8E970DA8FCE">
    <w:name w:val="DBD277F973BF4C0F875DF8E970DA8FCE"/>
    <w:rsid w:val="008C771E"/>
  </w:style>
  <w:style w:type="paragraph" w:customStyle="1" w:styleId="1A58C33B1171475F898A3AFC5B7BCBBD">
    <w:name w:val="1A58C33B1171475F898A3AFC5B7BCBBD"/>
    <w:rsid w:val="008C771E"/>
  </w:style>
  <w:style w:type="paragraph" w:customStyle="1" w:styleId="2FB83374E75A46BE9C9A833F938DF059">
    <w:name w:val="2FB83374E75A46BE9C9A833F938DF059"/>
    <w:rsid w:val="008C771E"/>
  </w:style>
  <w:style w:type="paragraph" w:customStyle="1" w:styleId="FEFA78254CA64947A53B1EC473DF50DA">
    <w:name w:val="FEFA78254CA64947A53B1EC473DF50DA"/>
    <w:rsid w:val="008C771E"/>
  </w:style>
  <w:style w:type="paragraph" w:customStyle="1" w:styleId="5C00537949C44E4FA629731983C92AF8">
    <w:name w:val="5C00537949C44E4FA629731983C92AF8"/>
    <w:rsid w:val="008C771E"/>
  </w:style>
  <w:style w:type="paragraph" w:customStyle="1" w:styleId="1465E8D0664E4F669F6845F5E4F1046E">
    <w:name w:val="1465E8D0664E4F669F6845F5E4F1046E"/>
    <w:rsid w:val="008C771E"/>
  </w:style>
  <w:style w:type="paragraph" w:customStyle="1" w:styleId="7433925A304C452E8318394E71C20232">
    <w:name w:val="7433925A304C452E8318394E71C20232"/>
    <w:rsid w:val="008C771E"/>
  </w:style>
  <w:style w:type="paragraph" w:customStyle="1" w:styleId="802A5AE63B484EE29109F72AD38AC8B6">
    <w:name w:val="802A5AE63B484EE29109F72AD38AC8B6"/>
    <w:rsid w:val="008C771E"/>
  </w:style>
  <w:style w:type="paragraph" w:customStyle="1" w:styleId="9CF2CFBFAE8F4FE3BFCA4DA08AAF5472">
    <w:name w:val="9CF2CFBFAE8F4FE3BFCA4DA08AAF5472"/>
    <w:rsid w:val="008C771E"/>
  </w:style>
  <w:style w:type="paragraph" w:customStyle="1" w:styleId="BCA3EA87CF304A1A8D3B26608B5A70AA">
    <w:name w:val="BCA3EA87CF304A1A8D3B26608B5A70AA"/>
    <w:rsid w:val="008C771E"/>
  </w:style>
  <w:style w:type="paragraph" w:customStyle="1" w:styleId="E7EDDE02E2E44AEE85D74C14FF613DC0">
    <w:name w:val="E7EDDE02E2E44AEE85D74C14FF613DC0"/>
    <w:rsid w:val="008C771E"/>
  </w:style>
  <w:style w:type="paragraph" w:customStyle="1" w:styleId="AA8A0F39A5D74711B792EC30E798A72E">
    <w:name w:val="AA8A0F39A5D74711B792EC30E798A72E"/>
    <w:rsid w:val="008C771E"/>
  </w:style>
  <w:style w:type="paragraph" w:customStyle="1" w:styleId="93864E1EB962477ABA7FDB1BBB115B1B">
    <w:name w:val="93864E1EB962477ABA7FDB1BBB115B1B"/>
    <w:rsid w:val="008C771E"/>
  </w:style>
  <w:style w:type="paragraph" w:customStyle="1" w:styleId="159E671EE0BB4730A3669893C3A3D476">
    <w:name w:val="159E671EE0BB4730A3669893C3A3D476"/>
    <w:rsid w:val="008C771E"/>
  </w:style>
  <w:style w:type="paragraph" w:customStyle="1" w:styleId="E87D3F8DE741494086DB23C80ADC5878">
    <w:name w:val="E87D3F8DE741494086DB23C80ADC5878"/>
    <w:rsid w:val="008C771E"/>
  </w:style>
  <w:style w:type="paragraph" w:customStyle="1" w:styleId="B01CEBC10DE84106BA54EAD54CE5225C">
    <w:name w:val="B01CEBC10DE84106BA54EAD54CE5225C"/>
    <w:rsid w:val="008C771E"/>
  </w:style>
  <w:style w:type="paragraph" w:customStyle="1" w:styleId="55DEE08E0DA34DD69CC865058F8BD0D5">
    <w:name w:val="55DEE08E0DA34DD69CC865058F8BD0D5"/>
    <w:rsid w:val="008C771E"/>
  </w:style>
  <w:style w:type="paragraph" w:customStyle="1" w:styleId="30264E864A98466097AABB0BA92F8CF1">
    <w:name w:val="30264E864A98466097AABB0BA92F8CF1"/>
    <w:rsid w:val="008C771E"/>
  </w:style>
  <w:style w:type="paragraph" w:customStyle="1" w:styleId="5E34FBBB86EC4381ABE40CAE6884771E">
    <w:name w:val="5E34FBBB86EC4381ABE40CAE6884771E"/>
    <w:rsid w:val="008C771E"/>
  </w:style>
  <w:style w:type="paragraph" w:customStyle="1" w:styleId="D1DB0B944B8E4165B8F0ECA6D1E95FC0">
    <w:name w:val="D1DB0B944B8E4165B8F0ECA6D1E95FC0"/>
    <w:rsid w:val="008C771E"/>
  </w:style>
  <w:style w:type="paragraph" w:customStyle="1" w:styleId="66E8261740264314B6A2F325A1917FC4">
    <w:name w:val="66E8261740264314B6A2F325A1917FC4"/>
    <w:rsid w:val="008C771E"/>
  </w:style>
  <w:style w:type="paragraph" w:customStyle="1" w:styleId="1EC4F0D9813648F0AEF51A138FF87E1A">
    <w:name w:val="1EC4F0D9813648F0AEF51A138FF87E1A"/>
    <w:rsid w:val="008C771E"/>
  </w:style>
  <w:style w:type="paragraph" w:customStyle="1" w:styleId="F4B36C2616694153AFD9F4A11BEB6262">
    <w:name w:val="F4B36C2616694153AFD9F4A11BEB6262"/>
    <w:rsid w:val="008C771E"/>
  </w:style>
  <w:style w:type="paragraph" w:customStyle="1" w:styleId="A889FA558A25442BB3E1E3FAC5821B0F">
    <w:name w:val="A889FA558A25442BB3E1E3FAC5821B0F"/>
    <w:rsid w:val="008C771E"/>
  </w:style>
  <w:style w:type="paragraph" w:customStyle="1" w:styleId="3A4FDAAA3E6D4ED0AC8F3260B2589B1C">
    <w:name w:val="3A4FDAAA3E6D4ED0AC8F3260B2589B1C"/>
    <w:rsid w:val="008C771E"/>
  </w:style>
  <w:style w:type="paragraph" w:customStyle="1" w:styleId="638597B85AB04992A931AE7C0390BE35">
    <w:name w:val="638597B85AB04992A931AE7C0390BE35"/>
    <w:rsid w:val="008C771E"/>
  </w:style>
  <w:style w:type="paragraph" w:customStyle="1" w:styleId="7436B56E3D854543B9EABA05FA2B7DAE">
    <w:name w:val="7436B56E3D854543B9EABA05FA2B7DAE"/>
    <w:rsid w:val="008C771E"/>
  </w:style>
  <w:style w:type="paragraph" w:customStyle="1" w:styleId="25FA7526EC9F4887A13B7A57CCE6FCD8">
    <w:name w:val="25FA7526EC9F4887A13B7A57CCE6FCD8"/>
    <w:rsid w:val="008C771E"/>
  </w:style>
  <w:style w:type="paragraph" w:customStyle="1" w:styleId="871DFD5803E841C28A6A4C9D2643FD85">
    <w:name w:val="871DFD5803E841C28A6A4C9D2643FD85"/>
    <w:rsid w:val="008C771E"/>
  </w:style>
  <w:style w:type="paragraph" w:customStyle="1" w:styleId="22BC31F3C7E2410483FDC953C852F13B">
    <w:name w:val="22BC31F3C7E2410483FDC953C852F13B"/>
    <w:rsid w:val="008C771E"/>
  </w:style>
  <w:style w:type="paragraph" w:customStyle="1" w:styleId="901FD684EFE24247B8D6B41DF14F33D9">
    <w:name w:val="901FD684EFE24247B8D6B41DF14F33D9"/>
    <w:rsid w:val="008C771E"/>
  </w:style>
  <w:style w:type="paragraph" w:customStyle="1" w:styleId="BF327727790E430B8740842133653CC0">
    <w:name w:val="BF327727790E430B8740842133653CC0"/>
    <w:rsid w:val="008C771E"/>
  </w:style>
  <w:style w:type="paragraph" w:customStyle="1" w:styleId="32258A6464F04CB09FE1CE7A86DE9B26">
    <w:name w:val="32258A6464F04CB09FE1CE7A86DE9B26"/>
    <w:rsid w:val="008C771E"/>
  </w:style>
  <w:style w:type="paragraph" w:customStyle="1" w:styleId="28D386AD2A8146F589BA6144D1A8F013">
    <w:name w:val="28D386AD2A8146F589BA6144D1A8F013"/>
    <w:rsid w:val="008C771E"/>
  </w:style>
  <w:style w:type="paragraph" w:customStyle="1" w:styleId="7EFDB76A83E44D10B3E0B2A03E287616">
    <w:name w:val="7EFDB76A83E44D10B3E0B2A03E287616"/>
    <w:rsid w:val="008C771E"/>
  </w:style>
  <w:style w:type="paragraph" w:customStyle="1" w:styleId="AE0074143586412490D5B4D1C6A4FAA6">
    <w:name w:val="AE0074143586412490D5B4D1C6A4FAA6"/>
    <w:rsid w:val="008C771E"/>
  </w:style>
  <w:style w:type="paragraph" w:customStyle="1" w:styleId="12FC8556EB984AF5A8E1756C74D16CF9">
    <w:name w:val="12FC8556EB984AF5A8E1756C74D16CF9"/>
    <w:rsid w:val="008C771E"/>
  </w:style>
  <w:style w:type="paragraph" w:customStyle="1" w:styleId="5C3CC455B2BB43678D88E6F0EDA075FF">
    <w:name w:val="5C3CC455B2BB43678D88E6F0EDA075FF"/>
    <w:rsid w:val="008C771E"/>
  </w:style>
  <w:style w:type="paragraph" w:customStyle="1" w:styleId="607D7EA061E244E08BDEF65A7C994AF2">
    <w:name w:val="607D7EA061E244E08BDEF65A7C994AF2"/>
    <w:rsid w:val="008C771E"/>
  </w:style>
  <w:style w:type="paragraph" w:customStyle="1" w:styleId="05C87F962AFB4DF19D0C7C7CF17EEDBF">
    <w:name w:val="05C87F962AFB4DF19D0C7C7CF17EEDBF"/>
    <w:rsid w:val="008C771E"/>
  </w:style>
  <w:style w:type="paragraph" w:customStyle="1" w:styleId="6A1F8E05B81140BA866AB25CDAC3D144">
    <w:name w:val="6A1F8E05B81140BA866AB25CDAC3D144"/>
    <w:rsid w:val="008C771E"/>
  </w:style>
  <w:style w:type="paragraph" w:customStyle="1" w:styleId="57765AD640E24F528F7CED3328C81139">
    <w:name w:val="57765AD640E24F528F7CED3328C81139"/>
    <w:rsid w:val="008C771E"/>
  </w:style>
  <w:style w:type="paragraph" w:customStyle="1" w:styleId="DFE9EF980411452C8C547815BF078F88">
    <w:name w:val="DFE9EF980411452C8C547815BF078F88"/>
    <w:rsid w:val="008C771E"/>
  </w:style>
  <w:style w:type="paragraph" w:customStyle="1" w:styleId="DDD86EBAA6FB4A998BD658ECDEDF572F">
    <w:name w:val="DDD86EBAA6FB4A998BD658ECDEDF572F"/>
    <w:rsid w:val="008C771E"/>
  </w:style>
  <w:style w:type="paragraph" w:customStyle="1" w:styleId="E464F91BF46E4F0FACDC5F7222FC6CB7">
    <w:name w:val="E464F91BF46E4F0FACDC5F7222FC6CB7"/>
    <w:rsid w:val="008C771E"/>
  </w:style>
  <w:style w:type="paragraph" w:customStyle="1" w:styleId="0E6D1454E2B643C3AED2AC38F4E77D53">
    <w:name w:val="0E6D1454E2B643C3AED2AC38F4E77D53"/>
    <w:rsid w:val="008C771E"/>
  </w:style>
  <w:style w:type="paragraph" w:customStyle="1" w:styleId="AE8B72B15F1C4D7C9CE3BCEFE87B2CDE">
    <w:name w:val="AE8B72B15F1C4D7C9CE3BCEFE87B2CDE"/>
    <w:rsid w:val="008C771E"/>
  </w:style>
  <w:style w:type="paragraph" w:customStyle="1" w:styleId="E1613B0214344AD2A00C5E9F59079ACF">
    <w:name w:val="E1613B0214344AD2A00C5E9F59079ACF"/>
    <w:rsid w:val="008C771E"/>
  </w:style>
  <w:style w:type="paragraph" w:customStyle="1" w:styleId="9917C7CC39014BFA934E7957FD95CB8C">
    <w:name w:val="9917C7CC39014BFA934E7957FD95CB8C"/>
    <w:rsid w:val="008C771E"/>
  </w:style>
  <w:style w:type="paragraph" w:customStyle="1" w:styleId="869834B89589499BB8634DEF7DE28E6F">
    <w:name w:val="869834B89589499BB8634DEF7DE28E6F"/>
    <w:rsid w:val="008C771E"/>
  </w:style>
  <w:style w:type="paragraph" w:customStyle="1" w:styleId="7F3D02187BCD4F7481FFB71A247591AD">
    <w:name w:val="7F3D02187BCD4F7481FFB71A247591AD"/>
    <w:rsid w:val="008C771E"/>
  </w:style>
  <w:style w:type="paragraph" w:customStyle="1" w:styleId="2DF9758957E04566AE7A8A8F65810E80">
    <w:name w:val="2DF9758957E04566AE7A8A8F65810E80"/>
    <w:rsid w:val="008C771E"/>
  </w:style>
  <w:style w:type="paragraph" w:customStyle="1" w:styleId="2F0C2C764C5B43039C086987A60FA846">
    <w:name w:val="2F0C2C764C5B43039C086987A60FA846"/>
    <w:rsid w:val="008C771E"/>
  </w:style>
  <w:style w:type="paragraph" w:customStyle="1" w:styleId="240F67DC49904E1AB52B8001C69BEC88">
    <w:name w:val="240F67DC49904E1AB52B8001C69BEC88"/>
    <w:rsid w:val="008C771E"/>
  </w:style>
  <w:style w:type="paragraph" w:customStyle="1" w:styleId="7C0F2FE8C7EF4649BE07C7879B74DC48">
    <w:name w:val="7C0F2FE8C7EF4649BE07C7879B74DC48"/>
    <w:rsid w:val="008C771E"/>
  </w:style>
  <w:style w:type="paragraph" w:customStyle="1" w:styleId="75BD6295943B4E86B7F65F34318EA6A2">
    <w:name w:val="75BD6295943B4E86B7F65F34318EA6A2"/>
    <w:rsid w:val="008C771E"/>
  </w:style>
  <w:style w:type="paragraph" w:customStyle="1" w:styleId="A1DE04544BEF43D0B402B82AC7925163">
    <w:name w:val="A1DE04544BEF43D0B402B82AC7925163"/>
    <w:rsid w:val="008C771E"/>
  </w:style>
  <w:style w:type="paragraph" w:customStyle="1" w:styleId="73C5A08A7B464A3D9CBAE8E244E9B55D">
    <w:name w:val="73C5A08A7B464A3D9CBAE8E244E9B55D"/>
    <w:rsid w:val="008C771E"/>
  </w:style>
  <w:style w:type="paragraph" w:customStyle="1" w:styleId="8095BF158356484AA89D27207E1AA798">
    <w:name w:val="8095BF158356484AA89D27207E1AA798"/>
    <w:rsid w:val="008C771E"/>
  </w:style>
  <w:style w:type="paragraph" w:customStyle="1" w:styleId="EC5EB74FAE2F4EF2BA3C7D7B36A6B210">
    <w:name w:val="EC5EB74FAE2F4EF2BA3C7D7B36A6B210"/>
    <w:rsid w:val="008C771E"/>
  </w:style>
  <w:style w:type="paragraph" w:customStyle="1" w:styleId="A202518695974EA8939C90113F05788D">
    <w:name w:val="A202518695974EA8939C90113F05788D"/>
    <w:rsid w:val="008C771E"/>
  </w:style>
  <w:style w:type="paragraph" w:customStyle="1" w:styleId="20C2D8E2C8644B3B89A0C8B7238C601A">
    <w:name w:val="20C2D8E2C8644B3B89A0C8B7238C601A"/>
    <w:rsid w:val="008C771E"/>
  </w:style>
  <w:style w:type="paragraph" w:customStyle="1" w:styleId="6AB4A096308047E99F650EC8BB184074">
    <w:name w:val="6AB4A096308047E99F650EC8BB184074"/>
    <w:rsid w:val="008C771E"/>
  </w:style>
  <w:style w:type="paragraph" w:customStyle="1" w:styleId="E12859B36F9445C78351272F6FB172D5">
    <w:name w:val="E12859B36F9445C78351272F6FB172D5"/>
    <w:rsid w:val="008C771E"/>
  </w:style>
  <w:style w:type="paragraph" w:customStyle="1" w:styleId="DEC5DD8B03254DCE92BA74E9C89072E3">
    <w:name w:val="DEC5DD8B03254DCE92BA74E9C89072E3"/>
    <w:rsid w:val="008C771E"/>
  </w:style>
  <w:style w:type="paragraph" w:customStyle="1" w:styleId="8DDD348038C741178250534866703A9E">
    <w:name w:val="8DDD348038C741178250534866703A9E"/>
    <w:rsid w:val="008C771E"/>
  </w:style>
  <w:style w:type="paragraph" w:customStyle="1" w:styleId="6C7C5E3181374A0491D66CE11612F2B9">
    <w:name w:val="6C7C5E3181374A0491D66CE11612F2B9"/>
    <w:rsid w:val="008C771E"/>
  </w:style>
  <w:style w:type="paragraph" w:customStyle="1" w:styleId="558D9B0EF9FA46B9B248C1BF8AD12000">
    <w:name w:val="558D9B0EF9FA46B9B248C1BF8AD12000"/>
    <w:rsid w:val="008C771E"/>
  </w:style>
  <w:style w:type="paragraph" w:customStyle="1" w:styleId="44B956118B304A91A24708DCCD89464B">
    <w:name w:val="44B956118B304A91A24708DCCD89464B"/>
    <w:rsid w:val="008C771E"/>
  </w:style>
  <w:style w:type="paragraph" w:customStyle="1" w:styleId="AE480EFFB3864F8EA1250942A71B7E73">
    <w:name w:val="AE480EFFB3864F8EA1250942A71B7E73"/>
    <w:rsid w:val="008C771E"/>
  </w:style>
  <w:style w:type="paragraph" w:customStyle="1" w:styleId="E33ECB0D427E4FEB890B33C7167ED1D3">
    <w:name w:val="E33ECB0D427E4FEB890B33C7167ED1D3"/>
    <w:rsid w:val="008C771E"/>
  </w:style>
  <w:style w:type="paragraph" w:customStyle="1" w:styleId="0B6F687832614ABD8B9671F83FAE70B1">
    <w:name w:val="0B6F687832614ABD8B9671F83FAE70B1"/>
    <w:rsid w:val="008C771E"/>
  </w:style>
  <w:style w:type="paragraph" w:customStyle="1" w:styleId="79DC6026012B483FA5CA8528BDD073E9">
    <w:name w:val="79DC6026012B483FA5CA8528BDD073E9"/>
    <w:rsid w:val="008C771E"/>
  </w:style>
  <w:style w:type="paragraph" w:customStyle="1" w:styleId="BA5AD92FC40949159632CDFFABB2BD65">
    <w:name w:val="BA5AD92FC40949159632CDFFABB2BD65"/>
    <w:rsid w:val="008C771E"/>
  </w:style>
  <w:style w:type="paragraph" w:customStyle="1" w:styleId="E0280D52A3004D99A1D3BD4F9EC210AF">
    <w:name w:val="E0280D52A3004D99A1D3BD4F9EC210AF"/>
    <w:rsid w:val="008C771E"/>
  </w:style>
  <w:style w:type="paragraph" w:customStyle="1" w:styleId="C62B44757A7E4F8FB5FAD7A020C4B3CE">
    <w:name w:val="C62B44757A7E4F8FB5FAD7A020C4B3CE"/>
    <w:rsid w:val="008C771E"/>
  </w:style>
  <w:style w:type="paragraph" w:customStyle="1" w:styleId="8F9ABC1DBE0848838A58874146D09A6D">
    <w:name w:val="8F9ABC1DBE0848838A58874146D09A6D"/>
    <w:rsid w:val="008C771E"/>
  </w:style>
  <w:style w:type="paragraph" w:customStyle="1" w:styleId="754EDDFFCF944A81AED6DEC07AD3A457">
    <w:name w:val="754EDDFFCF944A81AED6DEC07AD3A457"/>
    <w:rsid w:val="008C771E"/>
  </w:style>
  <w:style w:type="paragraph" w:customStyle="1" w:styleId="D389DA0C935F498BBBF5F8B68CD41E61">
    <w:name w:val="D389DA0C935F498BBBF5F8B68CD41E61"/>
    <w:rsid w:val="008C771E"/>
  </w:style>
  <w:style w:type="paragraph" w:customStyle="1" w:styleId="6570D35FB648462D82DCDB59806588C0">
    <w:name w:val="6570D35FB648462D82DCDB59806588C0"/>
    <w:rsid w:val="008C771E"/>
  </w:style>
  <w:style w:type="paragraph" w:customStyle="1" w:styleId="E87677F797DD4CC9857BA1983D1DF22B">
    <w:name w:val="E87677F797DD4CC9857BA1983D1DF22B"/>
    <w:rsid w:val="008C771E"/>
  </w:style>
  <w:style w:type="paragraph" w:customStyle="1" w:styleId="685742C4D9D846E3ADB64E85A89D3577">
    <w:name w:val="685742C4D9D846E3ADB64E85A89D3577"/>
    <w:rsid w:val="008C771E"/>
  </w:style>
  <w:style w:type="paragraph" w:customStyle="1" w:styleId="8B040249990B47EC96BD9B28C78A98E4">
    <w:name w:val="8B040249990B47EC96BD9B28C78A98E4"/>
    <w:rsid w:val="008C771E"/>
  </w:style>
  <w:style w:type="paragraph" w:customStyle="1" w:styleId="AE326F65C72044C69F80FB70F9EABF20">
    <w:name w:val="AE326F65C72044C69F80FB70F9EABF20"/>
    <w:rsid w:val="008C771E"/>
  </w:style>
  <w:style w:type="paragraph" w:customStyle="1" w:styleId="E1C5B3CD77504A18A7841AED3947F334">
    <w:name w:val="E1C5B3CD77504A18A7841AED3947F334"/>
    <w:rsid w:val="008C771E"/>
  </w:style>
  <w:style w:type="paragraph" w:customStyle="1" w:styleId="3ACF420234924C28BB86BE4993DADF7F">
    <w:name w:val="3ACF420234924C28BB86BE4993DADF7F"/>
    <w:rsid w:val="008C771E"/>
  </w:style>
  <w:style w:type="paragraph" w:customStyle="1" w:styleId="E2AAF3427F784675A9EB754449D675DD">
    <w:name w:val="E2AAF3427F784675A9EB754449D675DD"/>
    <w:rsid w:val="008C771E"/>
  </w:style>
  <w:style w:type="paragraph" w:customStyle="1" w:styleId="4D7089F480B148EFAD01D62518A0FE81">
    <w:name w:val="4D7089F480B148EFAD01D62518A0FE81"/>
    <w:rsid w:val="008C771E"/>
  </w:style>
  <w:style w:type="paragraph" w:customStyle="1" w:styleId="430B76E9A5DF4C9B8E8021C4371974E3">
    <w:name w:val="430B76E9A5DF4C9B8E8021C4371974E3"/>
    <w:rsid w:val="008C771E"/>
  </w:style>
  <w:style w:type="paragraph" w:customStyle="1" w:styleId="8BC35E8212714D10970D7B999ABB0C26">
    <w:name w:val="8BC35E8212714D10970D7B999ABB0C26"/>
    <w:rsid w:val="008C771E"/>
  </w:style>
  <w:style w:type="paragraph" w:customStyle="1" w:styleId="9DF0854CABA34FA3972F45E2BE1CDDE8">
    <w:name w:val="9DF0854CABA34FA3972F45E2BE1CDDE8"/>
    <w:rsid w:val="008C771E"/>
  </w:style>
  <w:style w:type="paragraph" w:customStyle="1" w:styleId="0B26A8CAE1884017907C12FF95CAA3A4">
    <w:name w:val="0B26A8CAE1884017907C12FF95CAA3A4"/>
    <w:rsid w:val="008C771E"/>
  </w:style>
  <w:style w:type="paragraph" w:customStyle="1" w:styleId="47ED6DCFCBA844CA87947C4002C514CB">
    <w:name w:val="47ED6DCFCBA844CA87947C4002C514CB"/>
    <w:rsid w:val="008C771E"/>
  </w:style>
  <w:style w:type="paragraph" w:customStyle="1" w:styleId="57B5B7CE91094BFC9BE35F034E09017B">
    <w:name w:val="57B5B7CE91094BFC9BE35F034E09017B"/>
    <w:rsid w:val="008C771E"/>
  </w:style>
  <w:style w:type="paragraph" w:customStyle="1" w:styleId="304AB555FA8E475194CC0F9237262666">
    <w:name w:val="304AB555FA8E475194CC0F9237262666"/>
    <w:rsid w:val="008C771E"/>
  </w:style>
  <w:style w:type="paragraph" w:customStyle="1" w:styleId="38AA9326820B449EB640CB71F05B5678">
    <w:name w:val="38AA9326820B449EB640CB71F05B5678"/>
    <w:rsid w:val="008C771E"/>
  </w:style>
  <w:style w:type="paragraph" w:customStyle="1" w:styleId="BCB651C65E7F4ED4A439870530881262">
    <w:name w:val="BCB651C65E7F4ED4A439870530881262"/>
    <w:rsid w:val="008C771E"/>
  </w:style>
  <w:style w:type="paragraph" w:customStyle="1" w:styleId="97308B3D6F434239B218F65FD04F6A64">
    <w:name w:val="97308B3D6F434239B218F65FD04F6A64"/>
    <w:rsid w:val="008C771E"/>
  </w:style>
  <w:style w:type="paragraph" w:customStyle="1" w:styleId="A80809BCBE3146A1BCB92A2D2158F60C">
    <w:name w:val="A80809BCBE3146A1BCB92A2D2158F60C"/>
    <w:rsid w:val="008C771E"/>
  </w:style>
  <w:style w:type="paragraph" w:customStyle="1" w:styleId="CCD5568A3D8843DF879F98726FDE95C0">
    <w:name w:val="CCD5568A3D8843DF879F98726FDE95C0"/>
    <w:rsid w:val="008C771E"/>
  </w:style>
  <w:style w:type="paragraph" w:customStyle="1" w:styleId="DCF5B735C25A4462B9CEC0E0A7539A41">
    <w:name w:val="DCF5B735C25A4462B9CEC0E0A7539A41"/>
    <w:rsid w:val="008C771E"/>
  </w:style>
  <w:style w:type="paragraph" w:customStyle="1" w:styleId="2F43F1E1C5384A47AAF0CE0FE459A02B">
    <w:name w:val="2F43F1E1C5384A47AAF0CE0FE459A02B"/>
    <w:rsid w:val="008C771E"/>
  </w:style>
  <w:style w:type="paragraph" w:customStyle="1" w:styleId="BAA2EACFC08D406884AFA1C3F242F4D6">
    <w:name w:val="BAA2EACFC08D406884AFA1C3F242F4D6"/>
    <w:rsid w:val="008C771E"/>
  </w:style>
  <w:style w:type="paragraph" w:customStyle="1" w:styleId="4937A637A3E74602B3037872BECC1527">
    <w:name w:val="4937A637A3E74602B3037872BECC1527"/>
    <w:rsid w:val="008C771E"/>
  </w:style>
  <w:style w:type="paragraph" w:customStyle="1" w:styleId="4455764A64F54D3E873C7CB7108AA54F">
    <w:name w:val="4455764A64F54D3E873C7CB7108AA54F"/>
    <w:rsid w:val="008C771E"/>
  </w:style>
  <w:style w:type="paragraph" w:customStyle="1" w:styleId="711DD683CC8E4FBE9EDD19D160FCE4DD">
    <w:name w:val="711DD683CC8E4FBE9EDD19D160FCE4DD"/>
    <w:rsid w:val="008C771E"/>
  </w:style>
  <w:style w:type="paragraph" w:customStyle="1" w:styleId="04E1B07721574C8AACA41D23A652374F">
    <w:name w:val="04E1B07721574C8AACA41D23A652374F"/>
    <w:rsid w:val="008C771E"/>
  </w:style>
  <w:style w:type="paragraph" w:customStyle="1" w:styleId="52AC087767E6492A9846F7732431251E">
    <w:name w:val="52AC087767E6492A9846F7732431251E"/>
    <w:rsid w:val="008C771E"/>
  </w:style>
  <w:style w:type="paragraph" w:customStyle="1" w:styleId="A7B0017FB878430D837FC4E9657DC882">
    <w:name w:val="A7B0017FB878430D837FC4E9657DC882"/>
    <w:rsid w:val="008C771E"/>
  </w:style>
  <w:style w:type="paragraph" w:customStyle="1" w:styleId="04DBAA52E38C43F2A4A59C1681E77302">
    <w:name w:val="04DBAA52E38C43F2A4A59C1681E77302"/>
    <w:rsid w:val="008C771E"/>
  </w:style>
  <w:style w:type="paragraph" w:customStyle="1" w:styleId="99CED61CB3E54A679FDC7B088B994C56">
    <w:name w:val="99CED61CB3E54A679FDC7B088B994C56"/>
    <w:rsid w:val="008C771E"/>
  </w:style>
  <w:style w:type="paragraph" w:customStyle="1" w:styleId="DC16FD2001144E8B86DEA63827EB39ED">
    <w:name w:val="DC16FD2001144E8B86DEA63827EB39ED"/>
    <w:rsid w:val="008C771E"/>
  </w:style>
  <w:style w:type="paragraph" w:customStyle="1" w:styleId="918F0FE04BCE4944AC643F75AF1E05F7">
    <w:name w:val="918F0FE04BCE4944AC643F75AF1E05F7"/>
    <w:rsid w:val="008C771E"/>
  </w:style>
  <w:style w:type="paragraph" w:customStyle="1" w:styleId="18CC7ADBFA404251A2F2F131A8F288FA">
    <w:name w:val="18CC7ADBFA404251A2F2F131A8F288FA"/>
    <w:rsid w:val="008C771E"/>
  </w:style>
  <w:style w:type="paragraph" w:customStyle="1" w:styleId="E44A264B7CDB4E1E8F9F6B90D19C4D7B">
    <w:name w:val="E44A264B7CDB4E1E8F9F6B90D19C4D7B"/>
    <w:rsid w:val="008C771E"/>
  </w:style>
  <w:style w:type="paragraph" w:customStyle="1" w:styleId="C29071BFE7B040B1A549CFE30481AD5B">
    <w:name w:val="C29071BFE7B040B1A549CFE30481AD5B"/>
    <w:rsid w:val="008C771E"/>
  </w:style>
  <w:style w:type="paragraph" w:customStyle="1" w:styleId="093EC971EBA9407FA0F0E1135DD40FEA">
    <w:name w:val="093EC971EBA9407FA0F0E1135DD40FEA"/>
    <w:rsid w:val="0056416C"/>
  </w:style>
  <w:style w:type="paragraph" w:customStyle="1" w:styleId="8895D49C3385412B8196F91B379A55D3">
    <w:name w:val="8895D49C3385412B8196F91B379A55D3"/>
    <w:rsid w:val="0056416C"/>
  </w:style>
  <w:style w:type="paragraph" w:customStyle="1" w:styleId="A3E9A6E6E76D450180B8FABCA8E3DE95">
    <w:name w:val="A3E9A6E6E76D450180B8FABCA8E3DE95"/>
    <w:rsid w:val="0056416C"/>
  </w:style>
  <w:style w:type="paragraph" w:customStyle="1" w:styleId="F381C07BA6154AA1BFCFB06DE1FBBD6E">
    <w:name w:val="F381C07BA6154AA1BFCFB06DE1FBBD6E"/>
    <w:rsid w:val="0056416C"/>
  </w:style>
  <w:style w:type="paragraph" w:customStyle="1" w:styleId="188AC3044BE64F138BE211C99BC05902">
    <w:name w:val="188AC3044BE64F138BE211C99BC05902"/>
    <w:rsid w:val="0056416C"/>
  </w:style>
  <w:style w:type="paragraph" w:customStyle="1" w:styleId="07AE0EBA1F6343B099B78FFD9CB5876C">
    <w:name w:val="07AE0EBA1F6343B099B78FFD9CB5876C"/>
    <w:rsid w:val="0056416C"/>
  </w:style>
  <w:style w:type="paragraph" w:customStyle="1" w:styleId="03DCDF16562242D2892109BBFB1F6B19">
    <w:name w:val="03DCDF16562242D2892109BBFB1F6B19"/>
    <w:rsid w:val="0056416C"/>
  </w:style>
  <w:style w:type="paragraph" w:customStyle="1" w:styleId="19B80A8F441F4E72A0BB5B202B68B871">
    <w:name w:val="19B80A8F441F4E72A0BB5B202B68B871"/>
    <w:rsid w:val="0056416C"/>
  </w:style>
  <w:style w:type="paragraph" w:customStyle="1" w:styleId="E4929C1216F345F68EC99DA4337A1F0B">
    <w:name w:val="E4929C1216F345F68EC99DA4337A1F0B"/>
    <w:rsid w:val="0056416C"/>
  </w:style>
  <w:style w:type="paragraph" w:customStyle="1" w:styleId="831532BEBD9F466084B7D7208FA72467">
    <w:name w:val="831532BEBD9F466084B7D7208FA72467"/>
    <w:rsid w:val="0056416C"/>
  </w:style>
  <w:style w:type="paragraph" w:customStyle="1" w:styleId="37999F97B0024A7AB666BAEF51248848">
    <w:name w:val="37999F97B0024A7AB666BAEF51248848"/>
    <w:rsid w:val="0056416C"/>
  </w:style>
  <w:style w:type="paragraph" w:customStyle="1" w:styleId="036D9BFF41A1494EA5232CC15FC9B4CA">
    <w:name w:val="036D9BFF41A1494EA5232CC15FC9B4CA"/>
    <w:rsid w:val="0056416C"/>
  </w:style>
  <w:style w:type="paragraph" w:customStyle="1" w:styleId="AB38F77D18CB41828EC3D00F7B4AABA8">
    <w:name w:val="AB38F77D18CB41828EC3D00F7B4AABA8"/>
    <w:rsid w:val="0056416C"/>
  </w:style>
  <w:style w:type="paragraph" w:customStyle="1" w:styleId="B90F2A6FC4A842F9A252D9CDF94E1121">
    <w:name w:val="B90F2A6FC4A842F9A252D9CDF94E1121"/>
    <w:rsid w:val="0056416C"/>
  </w:style>
  <w:style w:type="paragraph" w:customStyle="1" w:styleId="9D3745F1FA084C45AD5AB61D5A67D074">
    <w:name w:val="9D3745F1FA084C45AD5AB61D5A67D074"/>
    <w:rsid w:val="0056416C"/>
  </w:style>
  <w:style w:type="paragraph" w:customStyle="1" w:styleId="7101DD90ABF4447693CCCA4FEDAAA4F6">
    <w:name w:val="7101DD90ABF4447693CCCA4FEDAAA4F6"/>
    <w:rsid w:val="0056416C"/>
  </w:style>
  <w:style w:type="paragraph" w:customStyle="1" w:styleId="7DE4EC7286C2461EA91952A3DE0F6F61">
    <w:name w:val="7DE4EC7286C2461EA91952A3DE0F6F61"/>
    <w:rsid w:val="0056416C"/>
  </w:style>
  <w:style w:type="paragraph" w:customStyle="1" w:styleId="4EE47C2749FF45B38192349C95D4C0D4">
    <w:name w:val="4EE47C2749FF45B38192349C95D4C0D4"/>
    <w:rsid w:val="0056416C"/>
  </w:style>
  <w:style w:type="paragraph" w:customStyle="1" w:styleId="4041CB992315431F9F5CF3DB3C3DA327">
    <w:name w:val="4041CB992315431F9F5CF3DB3C3DA327"/>
    <w:rsid w:val="0056416C"/>
  </w:style>
  <w:style w:type="paragraph" w:customStyle="1" w:styleId="B6A41461B3CB4A25A9889FB28ECCEB93">
    <w:name w:val="B6A41461B3CB4A25A9889FB28ECCEB93"/>
    <w:rsid w:val="0056416C"/>
  </w:style>
  <w:style w:type="paragraph" w:customStyle="1" w:styleId="EAC9EC28558C41CABC5B019C3B9C6BEC">
    <w:name w:val="EAC9EC28558C41CABC5B019C3B9C6BEC"/>
    <w:rsid w:val="0056416C"/>
  </w:style>
  <w:style w:type="paragraph" w:customStyle="1" w:styleId="9BE76F4451A440B4A168F3703D778C9C">
    <w:name w:val="9BE76F4451A440B4A168F3703D778C9C"/>
    <w:rsid w:val="0056416C"/>
  </w:style>
  <w:style w:type="paragraph" w:customStyle="1" w:styleId="A4330A4B77D24C2090761E79C5B670A8">
    <w:name w:val="A4330A4B77D24C2090761E79C5B670A8"/>
    <w:rsid w:val="00921514"/>
  </w:style>
  <w:style w:type="paragraph" w:customStyle="1" w:styleId="C745FE266F514271A15B3C01E549F6C1">
    <w:name w:val="C745FE266F514271A15B3C01E549F6C1"/>
    <w:rsid w:val="00921514"/>
  </w:style>
  <w:style w:type="paragraph" w:customStyle="1" w:styleId="B4F067385F1A40FF95861701AB0FB93A">
    <w:name w:val="B4F067385F1A40FF95861701AB0FB93A"/>
    <w:rsid w:val="00921514"/>
  </w:style>
  <w:style w:type="paragraph" w:customStyle="1" w:styleId="AB192B8C67344DC189AB7F302D3B4ED7">
    <w:name w:val="AB192B8C67344DC189AB7F302D3B4ED7"/>
    <w:rsid w:val="00921514"/>
  </w:style>
  <w:style w:type="paragraph" w:customStyle="1" w:styleId="A48DBE4F66474188B0168244AEA5F78E">
    <w:name w:val="A48DBE4F66474188B0168244AEA5F78E"/>
    <w:rsid w:val="00921514"/>
  </w:style>
  <w:style w:type="paragraph" w:customStyle="1" w:styleId="DE5D7ECF24BD43EF86F996E89F0DDCDF">
    <w:name w:val="DE5D7ECF24BD43EF86F996E89F0DDCDF"/>
    <w:rsid w:val="00921514"/>
  </w:style>
  <w:style w:type="paragraph" w:customStyle="1" w:styleId="492696DBE9134708A4D5BFF41E39F62A">
    <w:name w:val="492696DBE9134708A4D5BFF41E39F62A"/>
    <w:rsid w:val="00921514"/>
  </w:style>
  <w:style w:type="paragraph" w:customStyle="1" w:styleId="2C782982BA7F408DA3169DA9AF8AEE92">
    <w:name w:val="2C782982BA7F408DA3169DA9AF8AEE92"/>
    <w:rsid w:val="00921514"/>
  </w:style>
  <w:style w:type="paragraph" w:customStyle="1" w:styleId="8BA70444F58940F089615C72A24CC8CD">
    <w:name w:val="8BA70444F58940F089615C72A24CC8CD"/>
    <w:rsid w:val="00921514"/>
  </w:style>
  <w:style w:type="paragraph" w:customStyle="1" w:styleId="7998152F1D31415081EC6557756279D8">
    <w:name w:val="7998152F1D31415081EC6557756279D8"/>
    <w:rsid w:val="00921514"/>
  </w:style>
  <w:style w:type="paragraph" w:customStyle="1" w:styleId="C480EF78229246429B965A7E46E8FCEB">
    <w:name w:val="C480EF78229246429B965A7E46E8FCEB"/>
    <w:rsid w:val="00921514"/>
  </w:style>
  <w:style w:type="paragraph" w:customStyle="1" w:styleId="4E4D253335A0404286939690DB735936">
    <w:name w:val="4E4D253335A0404286939690DB735936"/>
    <w:rsid w:val="00921514"/>
  </w:style>
  <w:style w:type="paragraph" w:customStyle="1" w:styleId="849AFCFE2FEE4DFBA0069B28322C3252">
    <w:name w:val="849AFCFE2FEE4DFBA0069B28322C3252"/>
    <w:rsid w:val="00921514"/>
  </w:style>
  <w:style w:type="paragraph" w:customStyle="1" w:styleId="10C2329A606E4E01BF6D66BBAD3B3616">
    <w:name w:val="10C2329A606E4E01BF6D66BBAD3B3616"/>
    <w:rsid w:val="00921514"/>
  </w:style>
  <w:style w:type="paragraph" w:customStyle="1" w:styleId="64262EA0AAC54862B72BD2C06BCF2854">
    <w:name w:val="64262EA0AAC54862B72BD2C06BCF2854"/>
    <w:rsid w:val="00921514"/>
  </w:style>
  <w:style w:type="paragraph" w:customStyle="1" w:styleId="877CBFD76FC34A9EB1BA82C20A8BB5E2">
    <w:name w:val="877CBFD76FC34A9EB1BA82C20A8BB5E2"/>
    <w:rsid w:val="00921514"/>
  </w:style>
  <w:style w:type="paragraph" w:customStyle="1" w:styleId="739990939C2C4183869DBE4340AB4706">
    <w:name w:val="739990939C2C4183869DBE4340AB4706"/>
    <w:rsid w:val="00921514"/>
  </w:style>
  <w:style w:type="paragraph" w:customStyle="1" w:styleId="DC63FCC814874E56B575A801B48D541A">
    <w:name w:val="DC63FCC814874E56B575A801B48D541A"/>
    <w:rsid w:val="00921514"/>
  </w:style>
  <w:style w:type="paragraph" w:customStyle="1" w:styleId="0E595EA15D3F427EB52CD28BECCD2812">
    <w:name w:val="0E595EA15D3F427EB52CD28BECCD2812"/>
    <w:rsid w:val="00921514"/>
  </w:style>
  <w:style w:type="paragraph" w:customStyle="1" w:styleId="DF3E8A52B0C94315BD444D29FB0199B1">
    <w:name w:val="DF3E8A52B0C94315BD444D29FB0199B1"/>
    <w:rsid w:val="00921514"/>
  </w:style>
  <w:style w:type="paragraph" w:customStyle="1" w:styleId="7BA965E7770843E28A167DDC3B7BE632">
    <w:name w:val="7BA965E7770843E28A167DDC3B7BE632"/>
    <w:rsid w:val="00921514"/>
  </w:style>
  <w:style w:type="paragraph" w:customStyle="1" w:styleId="20C991846C6B415D954A32525429E4C9">
    <w:name w:val="20C991846C6B415D954A32525429E4C9"/>
    <w:rsid w:val="00921514"/>
  </w:style>
  <w:style w:type="paragraph" w:customStyle="1" w:styleId="8227A0F8A97F434C8CFF66F6902EAFA9">
    <w:name w:val="8227A0F8A97F434C8CFF66F6902EAFA9"/>
    <w:rsid w:val="00921514"/>
  </w:style>
  <w:style w:type="paragraph" w:customStyle="1" w:styleId="188D4ECDE49740F2B8BC68E9F1570168">
    <w:name w:val="188D4ECDE49740F2B8BC68E9F1570168"/>
    <w:rsid w:val="00921514"/>
  </w:style>
  <w:style w:type="paragraph" w:customStyle="1" w:styleId="BA6DF574F03B4967B221C6FF13A5A2F3">
    <w:name w:val="BA6DF574F03B4967B221C6FF13A5A2F3"/>
    <w:rsid w:val="00921514"/>
  </w:style>
  <w:style w:type="paragraph" w:customStyle="1" w:styleId="5F2D75FDE1654E4DB34F3F69E346CCAE">
    <w:name w:val="5F2D75FDE1654E4DB34F3F69E346CCAE"/>
    <w:rsid w:val="00921514"/>
  </w:style>
  <w:style w:type="paragraph" w:customStyle="1" w:styleId="C5B410D067C74082B4062DA163D2D85A">
    <w:name w:val="C5B410D067C74082B4062DA163D2D85A"/>
    <w:rsid w:val="00921514"/>
  </w:style>
  <w:style w:type="paragraph" w:customStyle="1" w:styleId="F32BD29807EE4CC5AD2DBAAEF61AECB5">
    <w:name w:val="F32BD29807EE4CC5AD2DBAAEF61AECB5"/>
    <w:rsid w:val="00921514"/>
  </w:style>
  <w:style w:type="paragraph" w:customStyle="1" w:styleId="38F30192C5E64B39B61BAC606BD150D8">
    <w:name w:val="38F30192C5E64B39B61BAC606BD150D8"/>
    <w:rsid w:val="00921514"/>
  </w:style>
  <w:style w:type="paragraph" w:customStyle="1" w:styleId="800E8B2CFC0D429ABD08D96B554FB1D2">
    <w:name w:val="800E8B2CFC0D429ABD08D96B554FB1D2"/>
    <w:rsid w:val="00921514"/>
  </w:style>
  <w:style w:type="paragraph" w:customStyle="1" w:styleId="00856A4B962B455C9E62E949A53866B5">
    <w:name w:val="00856A4B962B455C9E62E949A53866B5"/>
    <w:rsid w:val="00921514"/>
  </w:style>
  <w:style w:type="paragraph" w:customStyle="1" w:styleId="FBA1AA885BB0440E9C936BA0B24CD4BA">
    <w:name w:val="FBA1AA885BB0440E9C936BA0B24CD4BA"/>
    <w:rsid w:val="00921514"/>
  </w:style>
  <w:style w:type="paragraph" w:customStyle="1" w:styleId="74A26B61C73E43708EF9B5BC6886C556">
    <w:name w:val="74A26B61C73E43708EF9B5BC6886C556"/>
    <w:rsid w:val="00921514"/>
  </w:style>
  <w:style w:type="paragraph" w:customStyle="1" w:styleId="97771571F62140A6B78C1429B79AF679">
    <w:name w:val="97771571F62140A6B78C1429B79AF679"/>
    <w:rsid w:val="00921514"/>
  </w:style>
  <w:style w:type="paragraph" w:customStyle="1" w:styleId="6F231D6F7B9F46D5BF8B6731A5AF21E6">
    <w:name w:val="6F231D6F7B9F46D5BF8B6731A5AF21E6"/>
    <w:rsid w:val="00973241"/>
  </w:style>
  <w:style w:type="paragraph" w:customStyle="1" w:styleId="E3F260CA22BA4D89814B5404D01B697E">
    <w:name w:val="E3F260CA22BA4D89814B5404D01B697E"/>
    <w:rsid w:val="0097324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89BB4F-20D8-4F6F-BBD0-38A7B339AB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35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daho State University</Company>
  <LinksUpToDate>false</LinksUpToDate>
  <CharactersWithSpaces>22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Siddoway</dc:creator>
  <cp:keywords/>
  <dc:description/>
  <cp:lastModifiedBy>Ernest Keeley</cp:lastModifiedBy>
  <cp:revision>3</cp:revision>
  <cp:lastPrinted>2019-10-09T20:49:00Z</cp:lastPrinted>
  <dcterms:created xsi:type="dcterms:W3CDTF">2021-08-19T13:37:00Z</dcterms:created>
  <dcterms:modified xsi:type="dcterms:W3CDTF">2021-08-19T13:37:00Z</dcterms:modified>
</cp:coreProperties>
</file>